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24083D" w:rsidP="007B25ED" w14:paraId="0AF07006" w14:textId="5B49EFE2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</w:rPr>
      </w:pPr>
      <w:r>
        <w:rPr>
          <w:rFonts w:ascii="Arial" w:eastAsia="Times New Roman" w:hAnsi="Arial" w:cs="Arial"/>
          <w:b/>
          <w:bCs/>
          <w:color w:val="000000"/>
          <w:sz w:val="28"/>
          <w:szCs w:val="28"/>
        </w:rPr>
        <w:t>Schools and Libraries Cybersecurity Pilot</w:t>
      </w:r>
      <w:r w:rsidR="007B25ED">
        <w:rPr>
          <w:rFonts w:ascii="Arial" w:eastAsia="Times New Roman" w:hAnsi="Arial" w:cs="Arial"/>
          <w:b/>
          <w:bCs/>
          <w:color w:val="000000"/>
          <w:sz w:val="28"/>
          <w:szCs w:val="28"/>
        </w:rPr>
        <w:t xml:space="preserve"> </w:t>
      </w:r>
      <w:r w:rsidR="00700AE6">
        <w:rPr>
          <w:rFonts w:ascii="Arial" w:eastAsia="Times New Roman" w:hAnsi="Arial" w:cs="Arial"/>
          <w:b/>
          <w:bCs/>
          <w:color w:val="000000"/>
          <w:sz w:val="28"/>
          <w:szCs w:val="28"/>
        </w:rPr>
        <w:t>Program</w:t>
      </w:r>
    </w:p>
    <w:p w:rsidR="00E851F1" w:rsidRPr="00AD64C0" w:rsidP="00E40E62" w14:paraId="4BA593D3" w14:textId="6BF345CB">
      <w:pPr>
        <w:spacing w:after="120" w:line="240" w:lineRule="auto"/>
        <w:jc w:val="center"/>
        <w:rPr>
          <w:rFonts w:ascii="Arial" w:eastAsia="Times New Roman" w:hAnsi="Arial" w:cs="Arial"/>
          <w:sz w:val="24"/>
          <w:szCs w:val="24"/>
        </w:rPr>
      </w:pPr>
      <w:r w:rsidRPr="5ECCB3A4">
        <w:rPr>
          <w:rFonts w:ascii="Arial" w:eastAsia="Times New Roman" w:hAnsi="Arial" w:cs="Arial"/>
          <w:sz w:val="24"/>
          <w:szCs w:val="24"/>
        </w:rPr>
        <w:t xml:space="preserve">Post-Commitment </w:t>
      </w:r>
      <w:r w:rsidRPr="5ECCB3A4" w:rsidR="000E0009">
        <w:rPr>
          <w:rFonts w:ascii="Arial" w:eastAsia="Times New Roman" w:hAnsi="Arial" w:cs="Arial"/>
          <w:sz w:val="24"/>
          <w:szCs w:val="24"/>
        </w:rPr>
        <w:t xml:space="preserve">Change </w:t>
      </w:r>
      <w:r w:rsidRPr="5ECCB3A4">
        <w:rPr>
          <w:rFonts w:ascii="Arial" w:eastAsia="Times New Roman" w:hAnsi="Arial" w:cs="Arial"/>
          <w:sz w:val="24"/>
          <w:szCs w:val="24"/>
        </w:rPr>
        <w:t>Request</w:t>
      </w:r>
      <w:r w:rsidRPr="5ECCB3A4" w:rsidR="0035265C">
        <w:rPr>
          <w:rFonts w:ascii="Arial" w:eastAsia="Times New Roman" w:hAnsi="Arial" w:cs="Arial"/>
          <w:sz w:val="24"/>
          <w:szCs w:val="24"/>
        </w:rPr>
        <w:t xml:space="preserve"> </w:t>
      </w:r>
      <w:r w:rsidR="00EE7D72">
        <w:rPr>
          <w:rFonts w:ascii="Arial" w:eastAsia="Times New Roman" w:hAnsi="Arial" w:cs="Arial"/>
          <w:sz w:val="24"/>
          <w:szCs w:val="24"/>
        </w:rPr>
        <w:t xml:space="preserve">Form </w:t>
      </w:r>
      <w:r w:rsidR="005A3831">
        <w:rPr>
          <w:rFonts w:ascii="Arial" w:eastAsia="Times New Roman" w:hAnsi="Arial" w:cs="Arial"/>
          <w:sz w:val="24"/>
          <w:szCs w:val="24"/>
        </w:rPr>
        <w:t>(</w:t>
      </w:r>
      <w:r w:rsidR="00D1450F">
        <w:rPr>
          <w:rFonts w:ascii="Arial" w:eastAsia="Times New Roman" w:hAnsi="Arial" w:cs="Arial"/>
          <w:sz w:val="24"/>
          <w:szCs w:val="24"/>
        </w:rPr>
        <w:t xml:space="preserve">FCC </w:t>
      </w:r>
      <w:r w:rsidR="005A3831">
        <w:rPr>
          <w:rFonts w:ascii="Arial" w:eastAsia="Times New Roman" w:hAnsi="Arial" w:cs="Arial"/>
          <w:sz w:val="24"/>
          <w:szCs w:val="24"/>
        </w:rPr>
        <w:t xml:space="preserve">Form </w:t>
      </w:r>
      <w:r w:rsidR="00EE7D72">
        <w:rPr>
          <w:rFonts w:ascii="Arial" w:eastAsia="Times New Roman" w:hAnsi="Arial" w:cs="Arial"/>
          <w:sz w:val="24"/>
          <w:szCs w:val="24"/>
        </w:rPr>
        <w:t>488</w:t>
      </w:r>
      <w:r w:rsidR="005A3831">
        <w:rPr>
          <w:rFonts w:ascii="Arial" w:eastAsia="Times New Roman" w:hAnsi="Arial" w:cs="Arial"/>
          <w:sz w:val="24"/>
          <w:szCs w:val="24"/>
        </w:rPr>
        <w:t>)</w:t>
      </w:r>
      <w:r w:rsidR="00EE7D72">
        <w:rPr>
          <w:rFonts w:ascii="Arial" w:eastAsia="Times New Roman" w:hAnsi="Arial" w:cs="Arial"/>
          <w:sz w:val="24"/>
          <w:szCs w:val="24"/>
        </w:rPr>
        <w:t xml:space="preserve"> </w:t>
      </w:r>
      <w:r w:rsidRPr="5ECCB3A4" w:rsidR="00C0667A">
        <w:rPr>
          <w:rFonts w:ascii="Arial" w:eastAsia="Times New Roman" w:hAnsi="Arial" w:cs="Arial"/>
          <w:sz w:val="24"/>
          <w:szCs w:val="24"/>
        </w:rPr>
        <w:t xml:space="preserve">(using </w:t>
      </w:r>
      <w:r w:rsidRPr="5ECCB3A4" w:rsidR="00AC7843">
        <w:rPr>
          <w:rFonts w:ascii="Arial" w:eastAsia="Times New Roman" w:hAnsi="Arial" w:cs="Arial"/>
          <w:sz w:val="24"/>
          <w:szCs w:val="24"/>
        </w:rPr>
        <w:t>FCC Form</w:t>
      </w:r>
      <w:r w:rsidR="00366D38">
        <w:rPr>
          <w:rFonts w:ascii="Arial" w:eastAsia="Times New Roman" w:hAnsi="Arial" w:cs="Arial"/>
          <w:sz w:val="24"/>
          <w:szCs w:val="24"/>
        </w:rPr>
        <w:t>s</w:t>
      </w:r>
      <w:r w:rsidRPr="5ECCB3A4" w:rsidR="00AC7843">
        <w:rPr>
          <w:rFonts w:ascii="Arial" w:eastAsia="Times New Roman" w:hAnsi="Arial" w:cs="Arial"/>
          <w:sz w:val="24"/>
          <w:szCs w:val="24"/>
        </w:rPr>
        <w:t xml:space="preserve"> 471</w:t>
      </w:r>
      <w:r w:rsidR="00366D38">
        <w:rPr>
          <w:rFonts w:ascii="Arial" w:eastAsia="Times New Roman" w:hAnsi="Arial" w:cs="Arial"/>
          <w:sz w:val="24"/>
          <w:szCs w:val="24"/>
        </w:rPr>
        <w:t>, 486</w:t>
      </w:r>
      <w:r w:rsidR="00F73E06">
        <w:rPr>
          <w:rFonts w:ascii="Arial" w:eastAsia="Times New Roman" w:hAnsi="Arial" w:cs="Arial"/>
          <w:sz w:val="24"/>
          <w:szCs w:val="24"/>
        </w:rPr>
        <w:t>,</w:t>
      </w:r>
      <w:r w:rsidRPr="5ECCB3A4" w:rsidR="00EB206A">
        <w:rPr>
          <w:rFonts w:ascii="Arial" w:eastAsia="Times New Roman" w:hAnsi="Arial" w:cs="Arial"/>
          <w:sz w:val="24"/>
          <w:szCs w:val="24"/>
        </w:rPr>
        <w:t xml:space="preserve"> and </w:t>
      </w:r>
      <w:r w:rsidRPr="5ECCB3A4" w:rsidR="00490BF9">
        <w:rPr>
          <w:rFonts w:ascii="Arial" w:eastAsia="Times New Roman" w:hAnsi="Arial" w:cs="Arial"/>
          <w:sz w:val="24"/>
          <w:szCs w:val="24"/>
        </w:rPr>
        <w:t>500</w:t>
      </w:r>
      <w:r w:rsidRPr="5ECCB3A4" w:rsidR="00B7774C">
        <w:rPr>
          <w:rFonts w:ascii="Arial" w:eastAsia="Times New Roman" w:hAnsi="Arial" w:cs="Arial"/>
          <w:sz w:val="24"/>
          <w:szCs w:val="24"/>
        </w:rPr>
        <w:t xml:space="preserve"> information collection requirements approved pursuant to OM</w:t>
      </w:r>
      <w:r w:rsidRPr="5ECCB3A4" w:rsidR="046B2C79">
        <w:rPr>
          <w:rFonts w:ascii="Arial" w:eastAsia="Times New Roman" w:hAnsi="Arial" w:cs="Arial"/>
          <w:sz w:val="24"/>
          <w:szCs w:val="24"/>
        </w:rPr>
        <w:t>B</w:t>
      </w:r>
      <w:r w:rsidRPr="5ECCB3A4" w:rsidR="00B7774C">
        <w:rPr>
          <w:rFonts w:ascii="Arial" w:eastAsia="Times New Roman" w:hAnsi="Arial" w:cs="Arial"/>
          <w:sz w:val="24"/>
          <w:szCs w:val="24"/>
        </w:rPr>
        <w:t xml:space="preserve"> Control</w:t>
      </w:r>
      <w:r w:rsidRPr="5ECCB3A4" w:rsidR="00DE2A48">
        <w:rPr>
          <w:rFonts w:ascii="Arial" w:eastAsia="Times New Roman" w:hAnsi="Arial" w:cs="Arial"/>
          <w:sz w:val="24"/>
          <w:szCs w:val="24"/>
        </w:rPr>
        <w:t xml:space="preserve"> Nos. </w:t>
      </w:r>
      <w:r w:rsidRPr="5ECCB3A4" w:rsidR="00003430">
        <w:rPr>
          <w:rFonts w:ascii="Arial" w:eastAsia="Times New Roman" w:hAnsi="Arial" w:cs="Arial"/>
          <w:sz w:val="24"/>
          <w:szCs w:val="24"/>
        </w:rPr>
        <w:t>3060-</w:t>
      </w:r>
      <w:r w:rsidRPr="5ECCB3A4" w:rsidR="00D37BD4">
        <w:rPr>
          <w:rFonts w:ascii="Arial" w:eastAsia="Times New Roman" w:hAnsi="Arial" w:cs="Arial"/>
          <w:sz w:val="24"/>
          <w:szCs w:val="24"/>
        </w:rPr>
        <w:t>0806</w:t>
      </w:r>
      <w:r w:rsidR="00366D38">
        <w:rPr>
          <w:rFonts w:ascii="Arial" w:eastAsia="Times New Roman" w:hAnsi="Arial" w:cs="Arial"/>
          <w:sz w:val="24"/>
          <w:szCs w:val="24"/>
        </w:rPr>
        <w:t xml:space="preserve">, </w:t>
      </w:r>
      <w:r w:rsidRPr="5ECCB3A4" w:rsidR="00D37BD4">
        <w:rPr>
          <w:rFonts w:ascii="Arial" w:eastAsia="Times New Roman" w:hAnsi="Arial" w:cs="Arial"/>
          <w:sz w:val="24"/>
          <w:szCs w:val="24"/>
        </w:rPr>
        <w:t>3060-0</w:t>
      </w:r>
      <w:r w:rsidRPr="5ECCB3A4" w:rsidR="00145B7E">
        <w:rPr>
          <w:rFonts w:ascii="Arial" w:eastAsia="Times New Roman" w:hAnsi="Arial" w:cs="Arial"/>
          <w:sz w:val="24"/>
          <w:szCs w:val="24"/>
        </w:rPr>
        <w:t>8</w:t>
      </w:r>
      <w:r w:rsidRPr="5ECCB3A4" w:rsidR="006F461D">
        <w:rPr>
          <w:rFonts w:ascii="Arial" w:eastAsia="Times New Roman" w:hAnsi="Arial" w:cs="Arial"/>
          <w:sz w:val="24"/>
          <w:szCs w:val="24"/>
        </w:rPr>
        <w:t>53</w:t>
      </w:r>
      <w:r w:rsidR="00366D38">
        <w:rPr>
          <w:rFonts w:ascii="Arial" w:eastAsia="Times New Roman" w:hAnsi="Arial" w:cs="Arial"/>
          <w:sz w:val="24"/>
          <w:szCs w:val="24"/>
        </w:rPr>
        <w:t>, and 3060-1286</w:t>
      </w:r>
      <w:r w:rsidRPr="5ECCB3A4" w:rsidR="006F461D">
        <w:rPr>
          <w:rFonts w:ascii="Arial" w:eastAsia="Times New Roman" w:hAnsi="Arial" w:cs="Arial"/>
          <w:sz w:val="24"/>
          <w:szCs w:val="24"/>
        </w:rPr>
        <w:t>)</w:t>
      </w:r>
    </w:p>
    <w:p w:rsidR="00F14971" w:rsidP="00E40E62" w14:paraId="2A24F586" w14:textId="0FEE3D57">
      <w:pPr>
        <w:spacing w:after="120" w:line="240" w:lineRule="auto"/>
        <w:rPr>
          <w:rFonts w:cstheme="minorHAnsi"/>
          <w:lang w:val="en-CA"/>
        </w:rPr>
      </w:pPr>
      <w:r w:rsidRPr="74867127">
        <w:rPr>
          <w:rFonts w:eastAsia="Times New Roman" w:cs="Arial"/>
          <w:u w:val="single"/>
        </w:rPr>
        <w:t>Note</w:t>
      </w:r>
      <w:r w:rsidRPr="74867127">
        <w:rPr>
          <w:rFonts w:eastAsia="Times New Roman" w:cs="Arial"/>
        </w:rPr>
        <w:t xml:space="preserve">: </w:t>
      </w:r>
      <w:r w:rsidRPr="74867127" w:rsidR="003802A5">
        <w:rPr>
          <w:rFonts w:eastAsia="Times New Roman" w:cs="Arial"/>
        </w:rPr>
        <w:t xml:space="preserve">This is a representative description of the information to be collected via the online portal and is not intended to be a visual representation of what each </w:t>
      </w:r>
      <w:r w:rsidRPr="74867127" w:rsidR="0099313E">
        <w:rPr>
          <w:rFonts w:eastAsia="Times New Roman" w:cs="Arial"/>
        </w:rPr>
        <w:t xml:space="preserve">participant </w:t>
      </w:r>
      <w:r w:rsidRPr="74867127" w:rsidR="003802A5">
        <w:rPr>
          <w:rFonts w:eastAsia="Times New Roman" w:cs="Arial"/>
        </w:rPr>
        <w:t>will see, the order in which they will see information, or the exact wording or directions used to collect the information.</w:t>
      </w:r>
      <w:r w:rsidRPr="74867127" w:rsidR="003802A5">
        <w:rPr>
          <w:rFonts w:eastAsia="Times New Roman"/>
        </w:rPr>
        <w:t xml:space="preserve"> W</w:t>
      </w:r>
      <w:r w:rsidRPr="74867127" w:rsidR="003802A5">
        <w:rPr>
          <w:lang w:val="en-CA"/>
        </w:rPr>
        <w:t>here possible, information already pr</w:t>
      </w:r>
      <w:r w:rsidRPr="74867127" w:rsidR="003800FB">
        <w:rPr>
          <w:lang w:val="en-CA"/>
        </w:rPr>
        <w:t>e-filed in the system portal will</w:t>
      </w:r>
      <w:r w:rsidRPr="74867127" w:rsidR="003802A5">
        <w:rPr>
          <w:lang w:val="en-CA"/>
        </w:rPr>
        <w:t xml:space="preserve"> be carried forward and auto-</w:t>
      </w:r>
      <w:r w:rsidRPr="74867127" w:rsidR="005145E9">
        <w:rPr>
          <w:lang w:val="en-CA"/>
        </w:rPr>
        <w:t xml:space="preserve">generated </w:t>
      </w:r>
      <w:r w:rsidRPr="74867127" w:rsidR="003802A5">
        <w:rPr>
          <w:lang w:val="en-CA"/>
        </w:rPr>
        <w:t>into the form.</w:t>
      </w:r>
    </w:p>
    <w:tbl>
      <w:tblPr>
        <w:tblStyle w:val="TableGrid"/>
        <w:tblW w:w="13135" w:type="dxa"/>
        <w:tblInd w:w="-455" w:type="dxa"/>
        <w:tblLook w:val="04A0"/>
      </w:tblPr>
      <w:tblGrid>
        <w:gridCol w:w="886"/>
        <w:gridCol w:w="4737"/>
        <w:gridCol w:w="7512"/>
      </w:tblGrid>
      <w:tr w14:paraId="578D5C48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  <w:tblHeader/>
        </w:trPr>
        <w:tc>
          <w:tcPr>
            <w:tcW w:w="886" w:type="dxa"/>
            <w:shd w:val="clear" w:color="auto" w:fill="D9D9D9" w:themeFill="background1" w:themeFillShade="D9"/>
          </w:tcPr>
          <w:p w:rsidR="0003248D" w:rsidRPr="00B771D2" w:rsidP="00311697" w14:paraId="7FA7A8A8" w14:textId="77777777">
            <w:pPr>
              <w:rPr>
                <w:b/>
              </w:rPr>
            </w:pPr>
            <w:r w:rsidRPr="00B771D2">
              <w:rPr>
                <w:b/>
              </w:rPr>
              <w:t>Item #</w:t>
            </w:r>
          </w:p>
        </w:tc>
        <w:tc>
          <w:tcPr>
            <w:tcW w:w="4737" w:type="dxa"/>
            <w:shd w:val="clear" w:color="auto" w:fill="D9D9D9" w:themeFill="background1" w:themeFillShade="D9"/>
          </w:tcPr>
          <w:p w:rsidR="0003248D" w:rsidRPr="00B771D2" w:rsidP="004810CE" w14:paraId="5DFE24AC" w14:textId="77777777">
            <w:pPr>
              <w:rPr>
                <w:b/>
              </w:rPr>
            </w:pPr>
            <w:r w:rsidRPr="00B771D2">
              <w:rPr>
                <w:b/>
              </w:rPr>
              <w:t>Field Description</w:t>
            </w:r>
          </w:p>
        </w:tc>
        <w:tc>
          <w:tcPr>
            <w:tcW w:w="7512" w:type="dxa"/>
            <w:shd w:val="clear" w:color="auto" w:fill="D9D9D9" w:themeFill="background1" w:themeFillShade="D9"/>
          </w:tcPr>
          <w:p w:rsidR="0003248D" w:rsidRPr="00B771D2" w14:paraId="00B9FAE4" w14:textId="77777777">
            <w:pPr>
              <w:rPr>
                <w:b/>
              </w:rPr>
            </w:pPr>
            <w:r w:rsidRPr="00B771D2">
              <w:rPr>
                <w:b/>
              </w:rPr>
              <w:t>Purpose/Instructions</w:t>
            </w:r>
          </w:p>
        </w:tc>
      </w:tr>
      <w:tr w14:paraId="14CBD5F6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1C1556" w:rsidP="001C1556" w14:paraId="32AC5F62" w14:textId="02B9975B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4737" w:type="dxa"/>
          </w:tcPr>
          <w:p w:rsidR="001C1556" w:rsidRPr="00B771D2" w:rsidP="001C1556" w14:paraId="19D3F178" w14:textId="41B3F119">
            <w:r>
              <w:t>Participant</w:t>
            </w:r>
            <w:r w:rsidRPr="00DB4FE1">
              <w:t>’s Nickname</w:t>
            </w:r>
          </w:p>
        </w:tc>
        <w:tc>
          <w:tcPr>
            <w:tcW w:w="7512" w:type="dxa"/>
          </w:tcPr>
          <w:p w:rsidR="001C1556" w:rsidRPr="00B771D2" w:rsidP="001C1556" w14:paraId="72E34B47" w14:textId="128BA549">
            <w:r>
              <w:t>Optional. T</w:t>
            </w:r>
            <w:r w:rsidRPr="00561815">
              <w:t xml:space="preserve">o create </w:t>
            </w:r>
            <w:r>
              <w:t xml:space="preserve">a </w:t>
            </w:r>
            <w:r w:rsidRPr="00561815">
              <w:t xml:space="preserve">unique identifier for this </w:t>
            </w:r>
            <w:r>
              <w:t>request</w:t>
            </w:r>
            <w:r w:rsidRPr="00561815">
              <w:t>, the user simply enters a nickname</w:t>
            </w:r>
            <w:r>
              <w:t xml:space="preserve"> (e.g., </w:t>
            </w:r>
            <w:r w:rsidR="00350A06">
              <w:t xml:space="preserve">ABC School </w:t>
            </w:r>
            <w:r w:rsidR="00040BE3">
              <w:t>Post-Commitment Change Request</w:t>
            </w:r>
            <w:r>
              <w:t>)</w:t>
            </w:r>
            <w:r w:rsidRPr="00561815">
              <w:t>.</w:t>
            </w:r>
          </w:p>
        </w:tc>
      </w:tr>
      <w:tr w14:paraId="25D46FE5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22253B" w:rsidP="0022253B" w14:paraId="5A026E3E" w14:textId="6C4F57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4737" w:type="dxa"/>
          </w:tcPr>
          <w:p w:rsidR="0022253B" w:rsidP="0022253B" w14:paraId="2A4C1592" w14:textId="2F35124B">
            <w:pPr>
              <w:rPr>
                <w:rFonts w:cstheme="minorHAnsi"/>
              </w:rPr>
            </w:pPr>
            <w:r>
              <w:t xml:space="preserve">Participant </w:t>
            </w:r>
            <w:r w:rsidR="002139CE">
              <w:t>Name</w:t>
            </w:r>
          </w:p>
        </w:tc>
        <w:tc>
          <w:tcPr>
            <w:tcW w:w="7512" w:type="dxa"/>
          </w:tcPr>
          <w:p w:rsidR="0022253B" w:rsidRPr="00B117C1" w:rsidP="426404A3" w14:paraId="43E43BBC" w14:textId="2E922FD1">
            <w:r>
              <w:t xml:space="preserve">Pre-populated by the system: This is the name of the </w:t>
            </w:r>
            <w:r w:rsidR="0099313E">
              <w:t xml:space="preserve">participant </w:t>
            </w:r>
            <w:r>
              <w:t>submit</w:t>
            </w:r>
            <w:r w:rsidR="00712A32">
              <w:t xml:space="preserve">ting </w:t>
            </w:r>
            <w:r>
              <w:t xml:space="preserve">the </w:t>
            </w:r>
            <w:r w:rsidR="00040BE3">
              <w:t>Post-Commitment Change Request</w:t>
            </w:r>
            <w:r w:rsidR="009248EA">
              <w:t xml:space="preserve"> </w:t>
            </w:r>
            <w:r w:rsidR="00133E71">
              <w:t xml:space="preserve">as </w:t>
            </w:r>
            <w:r w:rsidR="009248EA">
              <w:t xml:space="preserve">provided on the </w:t>
            </w:r>
            <w:r w:rsidR="0099313E">
              <w:t xml:space="preserve">participant’s </w:t>
            </w:r>
            <w:r w:rsidR="009248EA">
              <w:t>FCC Form 471</w:t>
            </w:r>
            <w:r>
              <w:t xml:space="preserve">. </w:t>
            </w:r>
          </w:p>
        </w:tc>
      </w:tr>
      <w:tr w14:paraId="1AB8B1E8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EAF" w:rsidP="00D40EAF" w14:paraId="4DEE920F" w14:textId="3EAFB8D0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4737" w:type="dxa"/>
          </w:tcPr>
          <w:p w:rsidR="00D40EAF" w:rsidRPr="00B771D2" w:rsidP="00D40EAF" w14:paraId="54662E4D" w14:textId="045FCE13">
            <w:r>
              <w:t xml:space="preserve">Entity </w:t>
            </w:r>
            <w:r w:rsidR="00B17CF9">
              <w:t>Number</w:t>
            </w:r>
          </w:p>
        </w:tc>
        <w:tc>
          <w:tcPr>
            <w:tcW w:w="7512" w:type="dxa"/>
          </w:tcPr>
          <w:p w:rsidR="00D40EAF" w:rsidRPr="00B771D2" w:rsidP="00D40EAF" w14:paraId="6F0B2C8B" w14:textId="5B1E627C">
            <w:r>
              <w:t xml:space="preserve">Pre-populated by the system:  This is the unique Universal Service Administrative Company (USAC) assigned identifier for </w:t>
            </w:r>
            <w:r w:rsidR="002D6705">
              <w:t xml:space="preserve">the </w:t>
            </w:r>
            <w:r w:rsidR="00712A32">
              <w:t>B</w:t>
            </w:r>
            <w:r w:rsidR="002D6705">
              <w:t xml:space="preserve">illed </w:t>
            </w:r>
            <w:r w:rsidR="00712A32">
              <w:t>E</w:t>
            </w:r>
            <w:r w:rsidR="002D6705">
              <w:t xml:space="preserve">ntity </w:t>
            </w:r>
            <w:r w:rsidR="00712A32">
              <w:t>N</w:t>
            </w:r>
            <w:r w:rsidR="002D6705">
              <w:t>umber (BEN)</w:t>
            </w:r>
            <w:r>
              <w:t xml:space="preserve"> </w:t>
            </w:r>
            <w:r w:rsidR="00712A32">
              <w:t>n</w:t>
            </w:r>
            <w:r>
              <w:t xml:space="preserve">ame. </w:t>
            </w:r>
          </w:p>
        </w:tc>
      </w:tr>
      <w:tr w14:paraId="36490AFB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EAF" w:rsidP="00D40EAF" w14:paraId="0E87A281" w14:textId="3AE749C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</w:t>
            </w:r>
          </w:p>
        </w:tc>
        <w:tc>
          <w:tcPr>
            <w:tcW w:w="4737" w:type="dxa"/>
          </w:tcPr>
          <w:p w:rsidR="00D40EAF" w:rsidRPr="00B771D2" w:rsidP="00D40EAF" w14:paraId="0471E32B" w14:textId="49BF002D">
            <w:r>
              <w:t xml:space="preserve">BEN </w:t>
            </w:r>
            <w:r w:rsidRPr="00B771D2">
              <w:t xml:space="preserve">Contact </w:t>
            </w:r>
            <w:r w:rsidRPr="00B771D2">
              <w:t>Information</w:t>
            </w:r>
          </w:p>
        </w:tc>
        <w:tc>
          <w:tcPr>
            <w:tcW w:w="7512" w:type="dxa"/>
          </w:tcPr>
          <w:p w:rsidR="00D40EAF" w:rsidRPr="00B771D2" w:rsidP="00D40EAF" w14:paraId="202493DB" w14:textId="17DDCDB2">
            <w:r>
              <w:t xml:space="preserve">Pre-populated by the system: This is the physical address, county, city, state, zip code, telephone, email address, website, and geolocation </w:t>
            </w:r>
            <w:r w:rsidR="00133E71">
              <w:t xml:space="preserve">as </w:t>
            </w:r>
            <w:r>
              <w:t xml:space="preserve">provided on the </w:t>
            </w:r>
            <w:r w:rsidR="0099313E">
              <w:t xml:space="preserve">participant’s </w:t>
            </w:r>
            <w:r>
              <w:t>FCC Form 4</w:t>
            </w:r>
            <w:r w:rsidR="00712A32">
              <w:t>71</w:t>
            </w:r>
            <w:r w:rsidR="007F186F">
              <w:t>.</w:t>
            </w:r>
          </w:p>
        </w:tc>
      </w:tr>
      <w:tr w14:paraId="5AF12081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EAF" w:rsidP="00D40EAF" w14:paraId="030EFA04" w14:textId="429E24CE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4737" w:type="dxa"/>
          </w:tcPr>
          <w:p w:rsidR="00D40EAF" w:rsidP="00D40EAF" w14:paraId="709A1B08" w14:textId="75A55ABF">
            <w:pPr>
              <w:rPr>
                <w:rFonts w:cstheme="minorHAnsi"/>
              </w:rPr>
            </w:pPr>
            <w:r w:rsidRPr="00B771D2">
              <w:t>Consortium Name</w:t>
            </w:r>
          </w:p>
        </w:tc>
        <w:tc>
          <w:tcPr>
            <w:tcW w:w="7512" w:type="dxa"/>
          </w:tcPr>
          <w:p w:rsidR="00D40EAF" w:rsidRPr="00B117C1" w:rsidP="426404A3" w14:paraId="630BE8DC" w14:textId="14DA74B9">
            <w:r>
              <w:t>Pre-populated</w:t>
            </w:r>
            <w:r>
              <w:t xml:space="preserve"> by the system: This is the name </w:t>
            </w:r>
            <w:r w:rsidR="003613BA">
              <w:t xml:space="preserve">of </w:t>
            </w:r>
            <w:r>
              <w:t xml:space="preserve">the consortium </w:t>
            </w:r>
            <w:r w:rsidR="00712A32">
              <w:t xml:space="preserve">submitting </w:t>
            </w:r>
            <w:r>
              <w:t xml:space="preserve">the </w:t>
            </w:r>
            <w:r w:rsidR="003613BA">
              <w:t>Post-Commitment Change Request</w:t>
            </w:r>
            <w:r w:rsidR="009248EA">
              <w:t xml:space="preserve"> </w:t>
            </w:r>
            <w:r w:rsidR="00133E71">
              <w:t xml:space="preserve">as </w:t>
            </w:r>
            <w:r w:rsidR="009248EA">
              <w:t xml:space="preserve">provided on the </w:t>
            </w:r>
            <w:r w:rsidR="00133E71">
              <w:t>consortium’s FCC Form 471</w:t>
            </w:r>
            <w:r>
              <w:t xml:space="preserve">. </w:t>
            </w:r>
          </w:p>
        </w:tc>
      </w:tr>
      <w:tr w14:paraId="54017911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EAF" w:rsidP="00D40EAF" w14:paraId="53A9F982" w14:textId="6584562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4737" w:type="dxa"/>
          </w:tcPr>
          <w:p w:rsidR="00D40EAF" w:rsidP="00D40EAF" w14:paraId="3AD5CCEA" w14:textId="3A8CFFE0">
            <w:pPr>
              <w:rPr>
                <w:rFonts w:cstheme="minorHAnsi"/>
              </w:rPr>
            </w:pPr>
            <w:r w:rsidRPr="00B771D2">
              <w:t>Consortium Contact Information</w:t>
            </w:r>
          </w:p>
        </w:tc>
        <w:tc>
          <w:tcPr>
            <w:tcW w:w="7512" w:type="dxa"/>
          </w:tcPr>
          <w:p w:rsidR="00D40EAF" w:rsidRPr="00624FB8" w:rsidP="426404A3" w14:paraId="3722FAEF" w14:textId="73863BD7">
            <w:r>
              <w:t>Pre-populated by the system: This is the address, county, city, state, zip code, telephone, email address, website, contact name, contact employer</w:t>
            </w:r>
            <w:r w:rsidR="0021009F">
              <w:t>,</w:t>
            </w:r>
            <w:r>
              <w:t xml:space="preserve"> and geolocation </w:t>
            </w:r>
            <w:r w:rsidR="00133E71">
              <w:t xml:space="preserve">as </w:t>
            </w:r>
            <w:r>
              <w:t xml:space="preserve">provided on the </w:t>
            </w:r>
            <w:r w:rsidR="003613BA">
              <w:t xml:space="preserve">consortium’s </w:t>
            </w:r>
            <w:r>
              <w:t>FCC Form 4</w:t>
            </w:r>
            <w:r w:rsidR="00712A32">
              <w:t>71</w:t>
            </w:r>
            <w:r>
              <w:t xml:space="preserve">. </w:t>
            </w:r>
          </w:p>
        </w:tc>
      </w:tr>
      <w:tr w14:paraId="64CB8935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EAF" w:rsidP="00D40EAF" w14:paraId="11759026" w14:textId="7B2AF433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7</w:t>
            </w:r>
          </w:p>
        </w:tc>
        <w:tc>
          <w:tcPr>
            <w:tcW w:w="4737" w:type="dxa"/>
          </w:tcPr>
          <w:p w:rsidR="00D40EAF" w:rsidP="00D40EAF" w14:paraId="6627BFB2" w14:textId="428B1296">
            <w:pPr>
              <w:rPr>
                <w:rFonts w:cstheme="minorHAnsi"/>
              </w:rPr>
            </w:pPr>
            <w:r>
              <w:rPr>
                <w:rFonts w:cstheme="minorHAnsi"/>
              </w:rPr>
              <w:t>FCC Registration Number</w:t>
            </w:r>
          </w:p>
        </w:tc>
        <w:tc>
          <w:tcPr>
            <w:tcW w:w="7512" w:type="dxa"/>
          </w:tcPr>
          <w:p w:rsidR="00D40EAF" w:rsidRPr="00624FB8" w:rsidP="426404A3" w14:paraId="1DF1EADB" w14:textId="3328E701">
            <w:r w:rsidRPr="426404A3">
              <w:t>Pre-populated by the system: This is either the consortium</w:t>
            </w:r>
            <w:r w:rsidRPr="426404A3" w:rsidR="00133E71">
              <w:t>’s</w:t>
            </w:r>
            <w:r w:rsidRPr="426404A3">
              <w:t xml:space="preserve"> or the </w:t>
            </w:r>
            <w:r w:rsidR="0099313E">
              <w:t>participant</w:t>
            </w:r>
            <w:r w:rsidRPr="426404A3" w:rsidR="0099313E">
              <w:t xml:space="preserve">’s </w:t>
            </w:r>
            <w:r w:rsidRPr="426404A3">
              <w:t xml:space="preserve">unique FCC registration number </w:t>
            </w:r>
            <w:r w:rsidRPr="426404A3" w:rsidR="008F0863">
              <w:t xml:space="preserve">(FCC RN) </w:t>
            </w:r>
            <w:r w:rsidRPr="426404A3" w:rsidR="00133E71">
              <w:t xml:space="preserve">as provided on </w:t>
            </w:r>
            <w:r w:rsidRPr="426404A3">
              <w:t>the FCC Form 4</w:t>
            </w:r>
            <w:r w:rsidRPr="426404A3" w:rsidR="00712A32">
              <w:t>71</w:t>
            </w:r>
            <w:r w:rsidRPr="426404A3">
              <w:t>.</w:t>
            </w:r>
          </w:p>
        </w:tc>
      </w:tr>
      <w:tr w14:paraId="6AF0B50A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EAF" w:rsidP="00D40EAF" w14:paraId="001C883C" w14:textId="7537C9C9">
            <w:pPr>
              <w:jc w:val="center"/>
              <w:rPr>
                <w:rFonts w:ascii="Calibri" w:hAnsi="Calibri"/>
              </w:rPr>
            </w:pPr>
            <w:r w:rsidRPr="74867127">
              <w:rPr>
                <w:rFonts w:ascii="Calibri" w:hAnsi="Calibri"/>
              </w:rPr>
              <w:t>8</w:t>
            </w:r>
          </w:p>
        </w:tc>
        <w:tc>
          <w:tcPr>
            <w:tcW w:w="4737" w:type="dxa"/>
          </w:tcPr>
          <w:p w:rsidR="00D40EAF" w:rsidP="00D40EAF" w14:paraId="65A7E47C" w14:textId="4332D3D3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ilot </w:t>
            </w:r>
            <w:r w:rsidR="00A64F45">
              <w:rPr>
                <w:rFonts w:cstheme="minorHAnsi"/>
              </w:rPr>
              <w:t xml:space="preserve">Program </w:t>
            </w:r>
            <w:r>
              <w:rPr>
                <w:rFonts w:cstheme="minorHAnsi"/>
              </w:rPr>
              <w:t>Year</w:t>
            </w:r>
          </w:p>
          <w:p w:rsidR="00D40EAF" w:rsidP="00D40EAF" w14:paraId="61A30D0F" w14:textId="74F55A56">
            <w:pPr>
              <w:rPr>
                <w:rFonts w:cstheme="minorHAnsi"/>
              </w:rPr>
            </w:pPr>
            <w:r>
              <w:rPr>
                <w:rFonts w:cstheme="minorHAnsi"/>
              </w:rPr>
              <w:tab/>
            </w:r>
          </w:p>
        </w:tc>
        <w:tc>
          <w:tcPr>
            <w:tcW w:w="7512" w:type="dxa"/>
          </w:tcPr>
          <w:p w:rsidR="00D40EAF" w:rsidRPr="00624FB8" w:rsidP="426404A3" w14:paraId="4738D92F" w14:textId="0FF523EA">
            <w:r>
              <w:t xml:space="preserve">Pre-populated by the system based on the </w:t>
            </w:r>
            <w:r w:rsidR="00133E71">
              <w:t xml:space="preserve">Pilot </w:t>
            </w:r>
            <w:r w:rsidR="00A64F45">
              <w:t xml:space="preserve">Program </w:t>
            </w:r>
            <w:r>
              <w:t xml:space="preserve">year of the FRN line item(s) that </w:t>
            </w:r>
            <w:r w:rsidR="000E5800">
              <w:t xml:space="preserve">are </w:t>
            </w:r>
            <w:r>
              <w:t>being adjusted</w:t>
            </w:r>
            <w:r w:rsidR="000E5800">
              <w:t>.</w:t>
            </w:r>
          </w:p>
        </w:tc>
      </w:tr>
      <w:tr w14:paraId="07060136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1C1556" w:rsidP="001C1556" w14:paraId="0234228C" w14:textId="0B4FC14A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9</w:t>
            </w:r>
          </w:p>
        </w:tc>
        <w:tc>
          <w:tcPr>
            <w:tcW w:w="4737" w:type="dxa"/>
          </w:tcPr>
          <w:p w:rsidR="001C1556" w:rsidP="001C1556" w14:paraId="251E003F" w14:textId="0DA0C203">
            <w:pPr>
              <w:rPr>
                <w:rFonts w:cstheme="minorHAnsi"/>
              </w:rPr>
            </w:pPr>
            <w:r w:rsidRPr="00DB4FE1">
              <w:t>Contact Person Name</w:t>
            </w:r>
          </w:p>
        </w:tc>
        <w:tc>
          <w:tcPr>
            <w:tcW w:w="7512" w:type="dxa"/>
          </w:tcPr>
          <w:p w:rsidR="001C1556" w:rsidP="001C1556" w14:paraId="0AFC2AE3" w14:textId="5FAEBB95">
            <w:pPr>
              <w:rPr>
                <w:rFonts w:cstheme="minorHAnsi"/>
              </w:rPr>
            </w:pPr>
            <w:r>
              <w:t>The u</w:t>
            </w:r>
            <w:r w:rsidRPr="00561815">
              <w:t>ser provide</w:t>
            </w:r>
            <w:r w:rsidR="008E2406">
              <w:t>s</w:t>
            </w:r>
            <w:r w:rsidRPr="00561815">
              <w:t xml:space="preserve"> the name of the person who should be contacted with questions about this </w:t>
            </w:r>
            <w:r>
              <w:t xml:space="preserve">request. </w:t>
            </w:r>
            <w:r w:rsidR="009E2FFB">
              <w:t xml:space="preserve"> </w:t>
            </w:r>
            <w:r>
              <w:t>This could be the Primary Contact, Additional Contact(s)</w:t>
            </w:r>
            <w:r w:rsidR="00133E71">
              <w:t>,</w:t>
            </w:r>
            <w:r>
              <w:t xml:space="preserve"> or another person qualified to answer questions relating to the </w:t>
            </w:r>
            <w:r w:rsidR="00A83064">
              <w:t xml:space="preserve">post-commitment change </w:t>
            </w:r>
            <w:r>
              <w:t xml:space="preserve">request.  </w:t>
            </w:r>
          </w:p>
        </w:tc>
      </w:tr>
      <w:tr w14:paraId="063DACF5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1C1556" w:rsidP="001C1556" w14:paraId="41F6BDB6" w14:textId="4FFBB06B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</w:t>
            </w:r>
          </w:p>
        </w:tc>
        <w:tc>
          <w:tcPr>
            <w:tcW w:w="4737" w:type="dxa"/>
          </w:tcPr>
          <w:p w:rsidR="001C1556" w:rsidP="001C1556" w14:paraId="31D8C19D" w14:textId="3858FFE4">
            <w:pPr>
              <w:rPr>
                <w:rFonts w:cstheme="minorHAnsi"/>
              </w:rPr>
            </w:pPr>
            <w:r w:rsidRPr="00DB4FE1">
              <w:t>Contact Person Title</w:t>
            </w:r>
          </w:p>
        </w:tc>
        <w:tc>
          <w:tcPr>
            <w:tcW w:w="7512" w:type="dxa"/>
          </w:tcPr>
          <w:p w:rsidR="001C1556" w:rsidP="001C1556" w14:paraId="63887D59" w14:textId="11D69300">
            <w:pPr>
              <w:rPr>
                <w:rFonts w:cstheme="minorHAnsi"/>
              </w:rPr>
            </w:pPr>
            <w:r>
              <w:t>The user</w:t>
            </w:r>
            <w:r w:rsidRPr="00561815">
              <w:t xml:space="preserve"> provide</w:t>
            </w:r>
            <w:r w:rsidR="008E2406">
              <w:t>s</w:t>
            </w:r>
            <w:r w:rsidRPr="00561815">
              <w:t xml:space="preserve"> the </w:t>
            </w:r>
            <w:r>
              <w:t>title</w:t>
            </w:r>
            <w:r w:rsidRPr="00561815">
              <w:t xml:space="preserve"> of the person who should be contacted with questions about this </w:t>
            </w:r>
            <w:r>
              <w:t xml:space="preserve">request.  </w:t>
            </w:r>
            <w:r w:rsidR="00855812">
              <w:t>Information will be pre-populated if available.</w:t>
            </w:r>
          </w:p>
        </w:tc>
      </w:tr>
      <w:tr w14:paraId="4A651D9F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1C1556" w:rsidP="001C1556" w14:paraId="4BA41B52" w14:textId="7FC3D849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1</w:t>
            </w:r>
          </w:p>
        </w:tc>
        <w:tc>
          <w:tcPr>
            <w:tcW w:w="4737" w:type="dxa"/>
          </w:tcPr>
          <w:p w:rsidR="001C1556" w:rsidP="001C1556" w14:paraId="71B8F5EC" w14:textId="0323C5C7">
            <w:pPr>
              <w:rPr>
                <w:rFonts w:cstheme="minorHAnsi"/>
              </w:rPr>
            </w:pPr>
            <w:r w:rsidRPr="00DB4FE1">
              <w:t>Contact Person Mailing Address</w:t>
            </w:r>
          </w:p>
        </w:tc>
        <w:tc>
          <w:tcPr>
            <w:tcW w:w="7512" w:type="dxa"/>
          </w:tcPr>
          <w:p w:rsidR="001C1556" w:rsidP="001C1556" w14:paraId="5FBF5678" w14:textId="6FD21F45">
            <w:pPr>
              <w:rPr>
                <w:rFonts w:cstheme="minorHAnsi"/>
              </w:rPr>
            </w:pPr>
            <w:r>
              <w:t>The user</w:t>
            </w:r>
            <w:r w:rsidRPr="00561815">
              <w:t xml:space="preserve"> provide</w:t>
            </w:r>
            <w:r w:rsidR="008E2406">
              <w:t>s</w:t>
            </w:r>
            <w:r w:rsidRPr="00561815">
              <w:t xml:space="preserve"> the mailing address of the person who should be contacted with questions about this</w:t>
            </w:r>
            <w:r>
              <w:t xml:space="preserve"> request. </w:t>
            </w:r>
            <w:r w:rsidR="00855812">
              <w:t xml:space="preserve"> Information will be pre-populated if available.</w:t>
            </w:r>
          </w:p>
        </w:tc>
      </w:tr>
      <w:tr w14:paraId="0571E7CA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1C1556" w:rsidP="001C1556" w14:paraId="6C435677" w14:textId="38B28C85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2</w:t>
            </w:r>
          </w:p>
        </w:tc>
        <w:tc>
          <w:tcPr>
            <w:tcW w:w="4737" w:type="dxa"/>
          </w:tcPr>
          <w:p w:rsidR="001C1556" w:rsidP="001C1556" w14:paraId="6E5914EE" w14:textId="51716412">
            <w:pPr>
              <w:rPr>
                <w:rFonts w:cstheme="minorHAnsi"/>
              </w:rPr>
            </w:pPr>
            <w:r w:rsidRPr="00DB4FE1">
              <w:t>Contact Person Telephone Number</w:t>
            </w:r>
          </w:p>
        </w:tc>
        <w:tc>
          <w:tcPr>
            <w:tcW w:w="7512" w:type="dxa"/>
          </w:tcPr>
          <w:p w:rsidR="001C1556" w:rsidP="001C1556" w14:paraId="6A84D87B" w14:textId="6B0683B7">
            <w:pPr>
              <w:rPr>
                <w:rFonts w:cstheme="minorHAnsi"/>
              </w:rPr>
            </w:pPr>
            <w:r>
              <w:t>The user</w:t>
            </w:r>
            <w:r w:rsidRPr="00561815">
              <w:t xml:space="preserve"> provide</w:t>
            </w:r>
            <w:r w:rsidR="008E2406">
              <w:t>s</w:t>
            </w:r>
            <w:r w:rsidRPr="00561815">
              <w:t xml:space="preserve"> the telephone number of the person who should be contacted with questions about this </w:t>
            </w:r>
            <w:r>
              <w:t xml:space="preserve">request. </w:t>
            </w:r>
            <w:r w:rsidR="00855812">
              <w:t xml:space="preserve"> Information will be pre-populated if available. </w:t>
            </w:r>
          </w:p>
        </w:tc>
      </w:tr>
      <w:tr w14:paraId="696CA5B6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1C1556" w:rsidP="001C1556" w14:paraId="329D2909" w14:textId="1A720AE8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3</w:t>
            </w:r>
          </w:p>
        </w:tc>
        <w:tc>
          <w:tcPr>
            <w:tcW w:w="4737" w:type="dxa"/>
          </w:tcPr>
          <w:p w:rsidR="001C1556" w:rsidP="001C1556" w14:paraId="523C120A" w14:textId="0CE054D0">
            <w:pPr>
              <w:rPr>
                <w:rFonts w:cstheme="minorHAnsi"/>
              </w:rPr>
            </w:pPr>
            <w:r w:rsidRPr="00DB4FE1">
              <w:t>Contact Person Email Address</w:t>
            </w:r>
          </w:p>
        </w:tc>
        <w:tc>
          <w:tcPr>
            <w:tcW w:w="7512" w:type="dxa"/>
          </w:tcPr>
          <w:p w:rsidR="001C1556" w:rsidP="001C1556" w14:paraId="658CE651" w14:textId="73F7E1D0">
            <w:pPr>
              <w:rPr>
                <w:rFonts w:cstheme="minorHAnsi"/>
              </w:rPr>
            </w:pPr>
            <w:r>
              <w:t>The user</w:t>
            </w:r>
            <w:r w:rsidRPr="00561815">
              <w:t xml:space="preserve"> provide</w:t>
            </w:r>
            <w:r w:rsidR="008E2406">
              <w:t>s</w:t>
            </w:r>
            <w:r w:rsidRPr="00561815">
              <w:t xml:space="preserve"> the email address of the person who should be contacted with questions about this </w:t>
            </w:r>
            <w:r>
              <w:t xml:space="preserve">request.  </w:t>
            </w:r>
            <w:r w:rsidR="00855812">
              <w:t xml:space="preserve">Information will be pre-populated if available. </w:t>
            </w:r>
          </w:p>
        </w:tc>
      </w:tr>
      <w:tr w14:paraId="4812A6F7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94618B" w:rsidP="00312B5C" w14:paraId="102A7C18" w14:textId="19EAC7DD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4</w:t>
            </w:r>
          </w:p>
        </w:tc>
        <w:tc>
          <w:tcPr>
            <w:tcW w:w="4737" w:type="dxa"/>
          </w:tcPr>
          <w:p w:rsidR="0094618B" w:rsidP="001C1556" w14:paraId="48E763F5" w14:textId="71FCBF22">
            <w:pPr>
              <w:rPr>
                <w:rFonts w:cstheme="minorHAnsi"/>
              </w:rPr>
            </w:pPr>
            <w:r>
              <w:rPr>
                <w:rFonts w:cstheme="minorHAnsi"/>
              </w:rPr>
              <w:t>Consultant Information</w:t>
            </w:r>
          </w:p>
        </w:tc>
        <w:tc>
          <w:tcPr>
            <w:tcW w:w="7512" w:type="dxa"/>
          </w:tcPr>
          <w:p w:rsidR="0094618B" w:rsidP="004864F2" w14:paraId="6FF29387" w14:textId="6DA18941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System will ask for consultant name, registration number, consultant’s employer, street address, </w:t>
            </w:r>
            <w:r w:rsidR="002741E6">
              <w:rPr>
                <w:rFonts w:cstheme="minorHAnsi"/>
              </w:rPr>
              <w:t xml:space="preserve">telephone number, and e-mail address.  If this information has already been </w:t>
            </w:r>
            <w:r w:rsidR="00E51802">
              <w:rPr>
                <w:rFonts w:cstheme="minorHAnsi"/>
              </w:rPr>
              <w:t>entered into the participant’s profile, it will be pre-populated into this submission</w:t>
            </w:r>
            <w:r w:rsidR="00251BC0">
              <w:rPr>
                <w:rFonts w:cstheme="minorHAnsi"/>
              </w:rPr>
              <w:t>.</w:t>
            </w:r>
          </w:p>
        </w:tc>
      </w:tr>
      <w:tr w14:paraId="4F12771A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1C1556" w:rsidRPr="00B771D2" w:rsidP="00312B5C" w14:paraId="5B814257" w14:textId="5E980A3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5</w:t>
            </w:r>
          </w:p>
        </w:tc>
        <w:tc>
          <w:tcPr>
            <w:tcW w:w="4737" w:type="dxa"/>
          </w:tcPr>
          <w:p w:rsidR="001C1556" w:rsidRPr="00B771D2" w:rsidP="001C1556" w14:paraId="08DAE47E" w14:textId="3AEABE50">
            <w:r>
              <w:rPr>
                <w:rFonts w:cstheme="minorHAnsi"/>
              </w:rPr>
              <w:t>Type of Post-Commitment Request</w:t>
            </w:r>
          </w:p>
        </w:tc>
        <w:tc>
          <w:tcPr>
            <w:tcW w:w="7512" w:type="dxa"/>
          </w:tcPr>
          <w:p w:rsidR="001C1556" w:rsidRPr="00B771D2" w:rsidP="004864F2" w14:paraId="507C63EE" w14:textId="1AC39313">
            <w:r>
              <w:rPr>
                <w:rFonts w:cstheme="minorHAnsi"/>
              </w:rPr>
              <w:t>Choices (choose all that apply; at least one is required): Site</w:t>
            </w:r>
            <w:r w:rsidR="001F5A3C">
              <w:rPr>
                <w:rFonts w:cstheme="minorHAnsi"/>
              </w:rPr>
              <w:t xml:space="preserve"> and Service</w:t>
            </w:r>
            <w:r>
              <w:rPr>
                <w:rFonts w:cstheme="minorHAnsi"/>
              </w:rPr>
              <w:t xml:space="preserve"> Substitution; Service Provider Identification Number (SPIN) </w:t>
            </w:r>
            <w:r w:rsidR="008C6DEB">
              <w:rPr>
                <w:rFonts w:cstheme="minorHAnsi"/>
              </w:rPr>
              <w:t xml:space="preserve">or Service Provider </w:t>
            </w:r>
            <w:r>
              <w:rPr>
                <w:rFonts w:cstheme="minorHAnsi"/>
              </w:rPr>
              <w:t>Change;</w:t>
            </w:r>
            <w:r w:rsidR="004864F2">
              <w:rPr>
                <w:rFonts w:cstheme="minorHAnsi"/>
              </w:rPr>
              <w:t xml:space="preserve"> </w:t>
            </w:r>
            <w:r w:rsidR="002576D2">
              <w:rPr>
                <w:rFonts w:cstheme="minorHAnsi"/>
              </w:rPr>
              <w:t xml:space="preserve">Cancel </w:t>
            </w:r>
            <w:r w:rsidR="006D2517">
              <w:rPr>
                <w:rFonts w:cstheme="minorHAnsi"/>
              </w:rPr>
              <w:t>F</w:t>
            </w:r>
            <w:r w:rsidR="002576D2">
              <w:rPr>
                <w:rFonts w:cstheme="minorHAnsi"/>
              </w:rPr>
              <w:t xml:space="preserve">unding </w:t>
            </w:r>
            <w:r w:rsidR="006D2517">
              <w:rPr>
                <w:rFonts w:cstheme="minorHAnsi"/>
              </w:rPr>
              <w:t>R</w:t>
            </w:r>
            <w:r w:rsidR="002576D2">
              <w:rPr>
                <w:rFonts w:cstheme="minorHAnsi"/>
              </w:rPr>
              <w:t xml:space="preserve">equest </w:t>
            </w:r>
            <w:r w:rsidR="006D2517">
              <w:rPr>
                <w:rFonts w:cstheme="minorHAnsi"/>
              </w:rPr>
              <w:t>N</w:t>
            </w:r>
            <w:r w:rsidR="002576D2">
              <w:rPr>
                <w:rFonts w:cstheme="minorHAnsi"/>
              </w:rPr>
              <w:t>umber (FRN</w:t>
            </w:r>
            <w:r w:rsidR="00962FE7">
              <w:rPr>
                <w:rFonts w:cstheme="minorHAnsi"/>
              </w:rPr>
              <w:t>(s)</w:t>
            </w:r>
            <w:r w:rsidR="002576D2">
              <w:rPr>
                <w:rFonts w:cstheme="minorHAnsi"/>
              </w:rPr>
              <w:t xml:space="preserve">); or </w:t>
            </w:r>
            <w:r w:rsidR="004C5047">
              <w:rPr>
                <w:rFonts w:cstheme="minorHAnsi"/>
              </w:rPr>
              <w:t>Reduce Commitment Amount for FRN</w:t>
            </w:r>
            <w:r w:rsidR="00962FE7">
              <w:rPr>
                <w:rFonts w:cstheme="minorHAnsi"/>
              </w:rPr>
              <w:t>(s)</w:t>
            </w:r>
            <w:r w:rsidR="002576D2">
              <w:rPr>
                <w:rFonts w:cstheme="minorHAnsi"/>
              </w:rPr>
              <w:t xml:space="preserve">. </w:t>
            </w:r>
          </w:p>
        </w:tc>
      </w:tr>
      <w:tr w14:paraId="253876AD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13135" w:type="dxa"/>
            <w:gridSpan w:val="3"/>
          </w:tcPr>
          <w:p w:rsidR="00F76F56" w:rsidP="001C1556" w14:paraId="1A4A95F7" w14:textId="78E03FAC">
            <w:pPr>
              <w:ind w:left="-824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 xml:space="preserve">Site and Service Substitution </w:t>
            </w:r>
          </w:p>
          <w:p w:rsidR="004A0AB7" w:rsidRPr="008E2774" w:rsidP="001C1556" w14:paraId="496AE74E" w14:textId="25467030">
            <w:pPr>
              <w:ind w:left="-824"/>
              <w:jc w:val="center"/>
              <w:rPr>
                <w:b/>
                <w:i/>
              </w:rPr>
            </w:pPr>
          </w:p>
        </w:tc>
      </w:tr>
      <w:tr w14:paraId="34440677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P="00DF24F2" w14:paraId="2260DD1F" w14:textId="60CEEB54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6</w:t>
            </w:r>
          </w:p>
        </w:tc>
        <w:tc>
          <w:tcPr>
            <w:tcW w:w="4737" w:type="dxa"/>
          </w:tcPr>
          <w:p w:rsidR="00DF24F2" w:rsidP="00DF24F2" w14:paraId="790FB9A3" w14:textId="360B75A5">
            <w:pPr>
              <w:rPr>
                <w:rFonts w:cstheme="minorHAnsi"/>
              </w:rPr>
            </w:pPr>
            <w:r>
              <w:rPr>
                <w:rFonts w:cstheme="minorHAnsi"/>
              </w:rPr>
              <w:t>FRN Information</w:t>
            </w:r>
          </w:p>
        </w:tc>
        <w:tc>
          <w:tcPr>
            <w:tcW w:w="7512" w:type="dxa"/>
          </w:tcPr>
          <w:p w:rsidR="00DF24F2" w:rsidRPr="00457CA5" w:rsidP="00DF24F2" w14:paraId="6B519813" w14:textId="4A6F8ED1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</w:t>
            </w:r>
            <w:r w:rsidR="0099313E">
              <w:rPr>
                <w:rFonts w:cstheme="minorHAnsi"/>
              </w:rPr>
              <w:t xml:space="preserve">participant </w:t>
            </w:r>
            <w:r w:rsidR="00C22623">
              <w:rPr>
                <w:rFonts w:cstheme="minorHAnsi"/>
              </w:rPr>
              <w:t xml:space="preserve">or service provider </w:t>
            </w:r>
            <w:r>
              <w:rPr>
                <w:rFonts w:cstheme="minorHAnsi"/>
              </w:rPr>
              <w:t xml:space="preserve">will select one or more line item(s) </w:t>
            </w:r>
            <w:r w:rsidR="00933D8C">
              <w:rPr>
                <w:rFonts w:cstheme="minorHAnsi"/>
              </w:rPr>
              <w:t xml:space="preserve">from </w:t>
            </w:r>
            <w:r w:rsidR="00B905B0">
              <w:rPr>
                <w:rFonts w:cstheme="minorHAnsi"/>
              </w:rPr>
              <w:t xml:space="preserve">the applicable </w:t>
            </w:r>
            <w:r>
              <w:rPr>
                <w:rFonts w:cstheme="minorHAnsi"/>
              </w:rPr>
              <w:t>FCC Form 471 that requires this change.</w:t>
            </w:r>
          </w:p>
        </w:tc>
      </w:tr>
      <w:tr w14:paraId="56AA90FB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P="00DF24F2" w14:paraId="5C989B18" w14:textId="6126262D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7</w:t>
            </w:r>
          </w:p>
        </w:tc>
        <w:tc>
          <w:tcPr>
            <w:tcW w:w="4737" w:type="dxa"/>
          </w:tcPr>
          <w:p w:rsidR="00DF24F2" w:rsidP="00DF24F2" w14:paraId="6582C886" w14:textId="445BEBCA">
            <w:pPr>
              <w:rPr>
                <w:rFonts w:cstheme="minorHAnsi"/>
              </w:rPr>
            </w:pPr>
            <w:r>
              <w:rPr>
                <w:rFonts w:cstheme="minorHAnsi"/>
              </w:rPr>
              <w:t>FCC Form 471</w:t>
            </w:r>
          </w:p>
        </w:tc>
        <w:tc>
          <w:tcPr>
            <w:tcW w:w="7512" w:type="dxa"/>
          </w:tcPr>
          <w:p w:rsidR="00DF24F2" w:rsidP="00DF24F2" w14:paraId="6553B098" w14:textId="34C6B45B">
            <w:pPr>
              <w:rPr>
                <w:rFonts w:cstheme="minorHAnsi"/>
              </w:rPr>
            </w:pPr>
            <w:r w:rsidRPr="00457CA5">
              <w:rPr>
                <w:rFonts w:cstheme="minorHAnsi"/>
              </w:rPr>
              <w:t xml:space="preserve">The system will pre-populate this information based on the FRNs selected by the </w:t>
            </w:r>
            <w:r w:rsidR="0099313E">
              <w:rPr>
                <w:rFonts w:cstheme="minorHAnsi"/>
              </w:rPr>
              <w:t>participant</w:t>
            </w:r>
            <w:r w:rsidRPr="00457CA5">
              <w:rPr>
                <w:rFonts w:cstheme="minorHAnsi"/>
              </w:rPr>
              <w:t>.</w:t>
            </w:r>
          </w:p>
        </w:tc>
      </w:tr>
      <w:tr w14:paraId="03E4DEEF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P="00DF24F2" w14:paraId="2F3CDB63" w14:textId="6ADB96BE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4737" w:type="dxa"/>
          </w:tcPr>
          <w:p w:rsidR="00DF24F2" w:rsidRPr="00393247" w:rsidP="00DF24F2" w14:paraId="4CB921CE" w14:textId="1E5C3819">
            <w:r>
              <w:t>Site &amp; Service Substitution Requirements</w:t>
            </w:r>
          </w:p>
        </w:tc>
        <w:tc>
          <w:tcPr>
            <w:tcW w:w="7512" w:type="dxa"/>
          </w:tcPr>
          <w:p w:rsidR="00DF24F2" w:rsidP="00DF24F2" w14:paraId="674D2235" w14:textId="4601C506">
            <w:r>
              <w:t xml:space="preserve">Participants </w:t>
            </w:r>
            <w:r w:rsidR="00C22623">
              <w:t xml:space="preserve">and service providers </w:t>
            </w:r>
            <w:r>
              <w:t xml:space="preserve">must meet the following requirements: </w:t>
            </w:r>
          </w:p>
          <w:p w:rsidR="00DF24F2" w:rsidP="00DF24F2" w14:paraId="68126FF2" w14:textId="77777777">
            <w:pPr>
              <w:pStyle w:val="ListParagraph"/>
              <w:numPr>
                <w:ilvl w:val="0"/>
                <w:numId w:val="13"/>
              </w:numPr>
              <w:ind w:left="256" w:hanging="270"/>
            </w:pPr>
            <w:r>
              <w:t xml:space="preserve">The </w:t>
            </w:r>
            <w:r w:rsidRPr="00DC5752">
              <w:t xml:space="preserve">substitution is provided for in the </w:t>
            </w:r>
            <w:r w:rsidRPr="00DC5752">
              <w:t>contract, within the change clause, or</w:t>
            </w:r>
            <w:r>
              <w:t xml:space="preserve"> </w:t>
            </w:r>
            <w:r w:rsidRPr="00DC5752">
              <w:t>constitutes a minor modification</w:t>
            </w:r>
            <w:r>
              <w:t>;</w:t>
            </w:r>
          </w:p>
          <w:p w:rsidR="00DF24F2" w:rsidP="00DF24F2" w14:paraId="72E3830E" w14:textId="34EA6D98">
            <w:pPr>
              <w:pStyle w:val="ListParagraph"/>
              <w:numPr>
                <w:ilvl w:val="0"/>
                <w:numId w:val="13"/>
              </w:numPr>
              <w:ind w:left="256" w:hanging="270"/>
            </w:pPr>
            <w:r>
              <w:t xml:space="preserve">The substitution does not violate any contract provision or local, state, or  Tribal procurement laws; </w:t>
            </w:r>
            <w:r w:rsidRPr="426404A3">
              <w:rPr>
                <w:u w:val="single"/>
              </w:rPr>
              <w:t>and</w:t>
            </w:r>
          </w:p>
          <w:p w:rsidR="00DF24F2" w:rsidRPr="00393247" w:rsidP="00DF24F2" w14:paraId="7552C88E" w14:textId="565552B8">
            <w:pPr>
              <w:pStyle w:val="ListParagraph"/>
              <w:numPr>
                <w:ilvl w:val="0"/>
                <w:numId w:val="13"/>
              </w:numPr>
              <w:ind w:left="301" w:hanging="301"/>
            </w:pPr>
            <w:r>
              <w:t xml:space="preserve">Support is restricted to qualifying site and service substitutions that do not increase the total amount of support under the applicable funding commitment.  </w:t>
            </w:r>
          </w:p>
        </w:tc>
      </w:tr>
      <w:tr w14:paraId="1374B88D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1232"/>
        </w:trPr>
        <w:tc>
          <w:tcPr>
            <w:tcW w:w="886" w:type="dxa"/>
          </w:tcPr>
          <w:p w:rsidR="00DF24F2" w:rsidP="00DF24F2" w14:paraId="6321DC9C" w14:textId="78BDBD15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4737" w:type="dxa"/>
          </w:tcPr>
          <w:p w:rsidR="00DF24F2" w:rsidP="00DF24F2" w14:paraId="2519319A" w14:textId="7733DD09">
            <w:r w:rsidRPr="00B47D74">
              <w:t xml:space="preserve">Site &amp; Service Substitution </w:t>
            </w:r>
            <w:r>
              <w:t>Reason</w:t>
            </w:r>
          </w:p>
        </w:tc>
        <w:tc>
          <w:tcPr>
            <w:tcW w:w="7512" w:type="dxa"/>
          </w:tcPr>
          <w:p w:rsidR="00DF24F2" w:rsidP="00DF24F2" w14:paraId="66EE059A" w14:textId="4CF05956">
            <w:r>
              <w:t xml:space="preserve">The </w:t>
            </w:r>
            <w:r w:rsidR="0099313E">
              <w:t xml:space="preserve">participant </w:t>
            </w:r>
            <w:r w:rsidR="00C22623">
              <w:t xml:space="preserve">or service provider </w:t>
            </w:r>
            <w:r>
              <w:t xml:space="preserve">will provide </w:t>
            </w:r>
            <w:r w:rsidR="005D7E2C">
              <w:t xml:space="preserve">a </w:t>
            </w:r>
            <w:r>
              <w:t xml:space="preserve">narrative of the substitution request and has </w:t>
            </w:r>
            <w:r w:rsidR="005D7E2C">
              <w:t xml:space="preserve">the </w:t>
            </w:r>
            <w:r>
              <w:t>option to upload supporting documents.</w:t>
            </w:r>
            <w:r w:rsidRPr="00AE01C8">
              <w:rPr>
                <w:color w:val="FF0000"/>
              </w:rPr>
              <w:t xml:space="preserve"> </w:t>
            </w:r>
            <w:r w:rsidRPr="00962FE7">
              <w:rPr>
                <w:color w:val="000000" w:themeColor="text1"/>
              </w:rPr>
              <w:t xml:space="preserve">The narrative should provide a brief explanation regarding the necessity </w:t>
            </w:r>
            <w:r w:rsidR="00D550A8">
              <w:rPr>
                <w:color w:val="000000" w:themeColor="text1"/>
              </w:rPr>
              <w:t>for</w:t>
            </w:r>
            <w:r w:rsidRPr="00962FE7" w:rsidR="00D550A8">
              <w:rPr>
                <w:color w:val="000000" w:themeColor="text1"/>
              </w:rPr>
              <w:t xml:space="preserve"> </w:t>
            </w:r>
            <w:r w:rsidRPr="00962FE7">
              <w:rPr>
                <w:color w:val="000000" w:themeColor="text1"/>
              </w:rPr>
              <w:t xml:space="preserve">the change and why the request complies with the Site </w:t>
            </w:r>
            <w:r w:rsidR="00FF5A18">
              <w:t>and</w:t>
            </w:r>
            <w:r>
              <w:t xml:space="preserve"> Service Substitution Requirements.</w:t>
            </w:r>
          </w:p>
          <w:p w:rsidR="00DF24F2" w:rsidP="00DF24F2" w14:paraId="5290AE1F" w14:textId="72775468"/>
        </w:tc>
      </w:tr>
      <w:tr w14:paraId="27B04EA8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13135" w:type="dxa"/>
            <w:gridSpan w:val="3"/>
          </w:tcPr>
          <w:p w:rsidR="00DF24F2" w:rsidP="00DF24F2" w14:paraId="6D3BAC1B" w14:textId="55160D67">
            <w:pPr>
              <w:ind w:left="-824"/>
              <w:jc w:val="center"/>
              <w:rPr>
                <w:b/>
                <w:i/>
              </w:rPr>
            </w:pPr>
            <w:r w:rsidRPr="00496EE8">
              <w:rPr>
                <w:b/>
                <w:i/>
              </w:rPr>
              <w:t xml:space="preserve">SPIN </w:t>
            </w:r>
            <w:r w:rsidR="008C6DEB">
              <w:rPr>
                <w:b/>
                <w:i/>
              </w:rPr>
              <w:t xml:space="preserve">or Service Provider </w:t>
            </w:r>
            <w:r w:rsidRPr="00496EE8">
              <w:rPr>
                <w:b/>
                <w:i/>
              </w:rPr>
              <w:t>Change</w:t>
            </w:r>
            <w:r w:rsidR="00C22623">
              <w:rPr>
                <w:b/>
                <w:i/>
              </w:rPr>
              <w:t>/Update</w:t>
            </w:r>
          </w:p>
          <w:p w:rsidR="004A0AB7" w:rsidRPr="00496EE8" w:rsidP="00DF24F2" w14:paraId="491E3A53" w14:textId="0ABC19EF">
            <w:pPr>
              <w:ind w:left="-824"/>
              <w:jc w:val="center"/>
              <w:rPr>
                <w:b/>
                <w:i/>
              </w:rPr>
            </w:pPr>
          </w:p>
        </w:tc>
      </w:tr>
      <w:tr w14:paraId="4D0E71E9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P="00DF24F2" w14:paraId="631C61B0" w14:textId="26E37705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4737" w:type="dxa"/>
          </w:tcPr>
          <w:p w:rsidR="00DF24F2" w:rsidRPr="00393247" w:rsidP="00DF24F2" w14:paraId="52DC8A1B" w14:textId="4E634C07">
            <w:r>
              <w:t>Service Provider Change Type</w:t>
            </w:r>
          </w:p>
        </w:tc>
        <w:tc>
          <w:tcPr>
            <w:tcW w:w="7512" w:type="dxa"/>
          </w:tcPr>
          <w:p w:rsidR="00DF24F2" w:rsidP="00DF24F2" w14:paraId="10A046F4" w14:textId="52688E98">
            <w:r w:rsidRPr="0071676B">
              <w:t>Select if you are requesting a</w:t>
            </w:r>
            <w:r>
              <w:t xml:space="preserve"> service provider change</w:t>
            </w:r>
            <w:r w:rsidRPr="0071676B">
              <w:t xml:space="preserve">.  </w:t>
            </w:r>
            <w:r w:rsidRPr="00CF66B8">
              <w:t>Check one that applies:</w:t>
            </w:r>
            <w:r>
              <w:t xml:space="preserve"> </w:t>
            </w:r>
          </w:p>
          <w:p w:rsidR="00DF24F2" w:rsidP="00DF24F2" w14:paraId="02EBA068" w14:textId="10334632">
            <w:r w:rsidRPr="00CF66B8">
              <w:t>□</w:t>
            </w:r>
            <w:r>
              <w:t xml:space="preserve">  C</w:t>
            </w:r>
            <w:r w:rsidRPr="000D2ED7">
              <w:t>orrective</w:t>
            </w:r>
            <w:r>
              <w:t xml:space="preserve"> service provider</w:t>
            </w:r>
            <w:r w:rsidRPr="000D2ED7">
              <w:t xml:space="preserve"> change:  </w:t>
            </w:r>
          </w:p>
          <w:p w:rsidR="00DF24F2" w:rsidP="00DF24F2" w14:paraId="2951B7F9" w14:textId="7237FD35">
            <w:pPr>
              <w:pStyle w:val="ListParagraph"/>
              <w:numPr>
                <w:ilvl w:val="0"/>
                <w:numId w:val="14"/>
              </w:numPr>
            </w:pPr>
            <w:r>
              <w:t>Correcting data entry errors;</w:t>
            </w:r>
          </w:p>
          <w:p w:rsidR="00DF24F2" w:rsidP="00DF24F2" w14:paraId="64239A55" w14:textId="2E0304C0">
            <w:pPr>
              <w:pStyle w:val="ListParagraph"/>
              <w:numPr>
                <w:ilvl w:val="0"/>
                <w:numId w:val="14"/>
              </w:numPr>
            </w:pPr>
            <w:r>
              <w:t xml:space="preserve">Updating a SPIN that has changed due to the merger of companies or the acquisition of one company by another; </w:t>
            </w:r>
            <w:r w:rsidRPr="426404A3">
              <w:rPr>
                <w:u w:val="single"/>
              </w:rPr>
              <w:t>or</w:t>
            </w:r>
          </w:p>
          <w:p w:rsidR="00DF24F2" w:rsidP="00DF24F2" w14:paraId="319232DC" w14:textId="3BA01022">
            <w:pPr>
              <w:pStyle w:val="ListParagraph"/>
              <w:numPr>
                <w:ilvl w:val="0"/>
                <w:numId w:val="14"/>
              </w:numPr>
            </w:pPr>
            <w:r>
              <w:t xml:space="preserve">Effectuating a change that was not initiated by the </w:t>
            </w:r>
            <w:r w:rsidR="0099313E">
              <w:t>participant</w:t>
            </w:r>
            <w:r>
              <w:t xml:space="preserve">.   </w:t>
            </w:r>
          </w:p>
          <w:p w:rsidR="00DF24F2" w:rsidP="00DF24F2" w14:paraId="411687A7" w14:textId="77777777">
            <w:r w:rsidRPr="00065FDA">
              <w:t xml:space="preserve">□ </w:t>
            </w:r>
            <w:r>
              <w:t xml:space="preserve">  O</w:t>
            </w:r>
            <w:r w:rsidRPr="000D2ED7">
              <w:t>perational</w:t>
            </w:r>
            <w:r>
              <w:t xml:space="preserve"> </w:t>
            </w:r>
            <w:r w:rsidRPr="000D2ED7">
              <w:t>SPIN change</w:t>
            </w:r>
            <w:r>
              <w:t>:</w:t>
            </w:r>
          </w:p>
          <w:p w:rsidR="00DF24F2" w:rsidRPr="00393247" w:rsidP="00DF24F2" w14:paraId="71AB2099" w14:textId="0697C4AB">
            <w:pPr>
              <w:pStyle w:val="ListParagraph"/>
              <w:numPr>
                <w:ilvl w:val="0"/>
                <w:numId w:val="15"/>
              </w:numPr>
            </w:pPr>
            <w:r>
              <w:t xml:space="preserve">The </w:t>
            </w:r>
            <w:r w:rsidR="0099313E">
              <w:t xml:space="preserve">participant </w:t>
            </w:r>
            <w:r>
              <w:t xml:space="preserve">has a legitimate reason to change services providers (e.g., breach of contract or the service provider is unable to </w:t>
            </w:r>
            <w:r>
              <w:t>perform).</w:t>
            </w:r>
          </w:p>
        </w:tc>
      </w:tr>
      <w:tr w14:paraId="5AFF67CC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P="00DF24F2" w14:paraId="2BC3E1A5" w14:textId="08E7DC0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4737" w:type="dxa"/>
          </w:tcPr>
          <w:p w:rsidR="00DF24F2" w:rsidP="00DF24F2" w14:paraId="14B4398E" w14:textId="01953B7C">
            <w:r>
              <w:t>Old Service Provider Information</w:t>
            </w:r>
          </w:p>
        </w:tc>
        <w:tc>
          <w:tcPr>
            <w:tcW w:w="7512" w:type="dxa"/>
          </w:tcPr>
          <w:p w:rsidR="00DF24F2" w:rsidRPr="00E50DB7" w:rsidP="00DF24F2" w14:paraId="6110C26B" w14:textId="07607F35">
            <w:r>
              <w:t>The system will pre-populate this information based on the FRN</w:t>
            </w:r>
            <w:r w:rsidR="00760C5F">
              <w:t xml:space="preserve">(s) selected by the </w:t>
            </w:r>
            <w:r w:rsidR="0099313E">
              <w:t xml:space="preserve">participant </w:t>
            </w:r>
            <w:r w:rsidR="00C22623">
              <w:t>or service provider</w:t>
            </w:r>
            <w:r w:rsidR="00760C5F">
              <w:t>.</w:t>
            </w:r>
            <w:r>
              <w:t xml:space="preserve"> </w:t>
            </w:r>
          </w:p>
        </w:tc>
      </w:tr>
      <w:tr w14:paraId="70073F3B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P="00DF24F2" w14:paraId="3F1CECF0" w14:textId="722FE150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4737" w:type="dxa"/>
          </w:tcPr>
          <w:p w:rsidR="00DF24F2" w:rsidP="00DF24F2" w14:paraId="53BA793F" w14:textId="0ABA37EA">
            <w:r>
              <w:t xml:space="preserve">New Service Provider Information </w:t>
            </w:r>
          </w:p>
        </w:tc>
        <w:tc>
          <w:tcPr>
            <w:tcW w:w="7512" w:type="dxa"/>
          </w:tcPr>
          <w:p w:rsidR="00DF24F2" w:rsidRPr="00E50DB7" w:rsidP="00DF24F2" w14:paraId="33CA395C" w14:textId="4E13A53F">
            <w:r>
              <w:t xml:space="preserve">The </w:t>
            </w:r>
            <w:r w:rsidR="0099313E">
              <w:t>participant</w:t>
            </w:r>
            <w:r w:rsidRPr="00AC6551" w:rsidR="0099313E">
              <w:t xml:space="preserve"> </w:t>
            </w:r>
            <w:r w:rsidR="00C22623">
              <w:t xml:space="preserve">or service provider </w:t>
            </w:r>
            <w:r w:rsidRPr="00AC6551">
              <w:t xml:space="preserve">will provide information for the </w:t>
            </w:r>
            <w:r>
              <w:t>new service provider</w:t>
            </w:r>
            <w:r w:rsidR="00C22623">
              <w:t xml:space="preserve"> or update information for existing service providers</w:t>
            </w:r>
            <w:r w:rsidRPr="00AC6551">
              <w:t>.</w:t>
            </w:r>
            <w:r w:rsidR="00760C5F">
              <w:t xml:space="preserve">  </w:t>
            </w:r>
            <w:r w:rsidR="00DC3592">
              <w:t>T</w:t>
            </w:r>
            <w:r w:rsidR="00760C5F">
              <w:t xml:space="preserve">he </w:t>
            </w:r>
            <w:r w:rsidR="0099313E">
              <w:t xml:space="preserve">participant </w:t>
            </w:r>
            <w:r w:rsidR="00760C5F">
              <w:t xml:space="preserve">will enter the SPIN and the system will pre-populate the contact information for the service provider. </w:t>
            </w:r>
            <w:r w:rsidR="00C22623">
              <w:t xml:space="preserve"> The </w:t>
            </w:r>
            <w:r w:rsidR="00535D63">
              <w:t>unique entity identifier (</w:t>
            </w:r>
            <w:r w:rsidR="00425BCF">
              <w:t>UEI</w:t>
            </w:r>
            <w:r w:rsidR="00535D63">
              <w:t>)</w:t>
            </w:r>
            <w:r w:rsidR="00425BCF">
              <w:t xml:space="preserve"> </w:t>
            </w:r>
            <w:r w:rsidR="00C22623">
              <w:t xml:space="preserve">number, FCC Registration Number, and Employer Identification Number (EIN) or Taxpayer Identification Number (TIN) can also be modified or updated, if necessary. </w:t>
            </w:r>
          </w:p>
        </w:tc>
      </w:tr>
      <w:tr w14:paraId="47C4CC27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P="00DF24F2" w14:paraId="7D29D630" w14:textId="2249DB8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4737" w:type="dxa"/>
          </w:tcPr>
          <w:p w:rsidR="00DF24F2" w:rsidRPr="00393247" w:rsidP="00DF24F2" w14:paraId="490AE91F" w14:textId="0F53C4A7">
            <w:r>
              <w:t xml:space="preserve">SPIN Change Reason </w:t>
            </w:r>
          </w:p>
        </w:tc>
        <w:tc>
          <w:tcPr>
            <w:tcW w:w="7512" w:type="dxa"/>
          </w:tcPr>
          <w:p w:rsidR="008C6DEB" w:rsidP="004A0AB7" w14:paraId="2B621FEC" w14:textId="62B752E0">
            <w:r>
              <w:t xml:space="preserve">The </w:t>
            </w:r>
            <w:r w:rsidR="0099313E">
              <w:t>participant</w:t>
            </w:r>
            <w:r w:rsidRPr="00E50DB7" w:rsidR="0099313E">
              <w:t xml:space="preserve"> </w:t>
            </w:r>
            <w:r w:rsidR="008B0FDC">
              <w:t xml:space="preserve">or service provider </w:t>
            </w:r>
            <w:r w:rsidRPr="00E50DB7">
              <w:t xml:space="preserve">will provide </w:t>
            </w:r>
            <w:r w:rsidR="00CB3CBA">
              <w:t xml:space="preserve">a </w:t>
            </w:r>
            <w:r w:rsidRPr="00E50DB7">
              <w:t xml:space="preserve">narrative </w:t>
            </w:r>
            <w:r>
              <w:t xml:space="preserve">for </w:t>
            </w:r>
            <w:r w:rsidR="00CB3CBA">
              <w:t xml:space="preserve">the </w:t>
            </w:r>
            <w:r>
              <w:t xml:space="preserve">change </w:t>
            </w:r>
            <w:r w:rsidRPr="00E50DB7">
              <w:t xml:space="preserve">and has </w:t>
            </w:r>
            <w:r w:rsidR="008B0FDC">
              <w:t xml:space="preserve">the </w:t>
            </w:r>
            <w:r w:rsidRPr="00E50DB7">
              <w:t>option to upload supporting documents.</w:t>
            </w:r>
          </w:p>
          <w:p w:rsidR="004A0AB7" w:rsidRPr="00393247" w:rsidP="004A0AB7" w14:paraId="429E2380" w14:textId="1198BB9D"/>
        </w:tc>
      </w:tr>
      <w:tr w14:paraId="02572D89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13135" w:type="dxa"/>
            <w:gridSpan w:val="3"/>
          </w:tcPr>
          <w:p w:rsidR="00DF24F2" w:rsidP="00DF24F2" w14:paraId="4314E9B9" w14:textId="77777777">
            <w:pPr>
              <w:jc w:val="center"/>
              <w:rPr>
                <w:b/>
                <w:i/>
              </w:rPr>
            </w:pPr>
            <w:r>
              <w:rPr>
                <w:b/>
                <w:i/>
              </w:rPr>
              <w:t>Request to Cancel FRN(s)</w:t>
            </w:r>
          </w:p>
          <w:p w:rsidR="004A0AB7" w:rsidRPr="00496EE8" w:rsidP="00DF24F2" w14:paraId="409DD73E" w14:textId="6E6F68D0">
            <w:pPr>
              <w:jc w:val="center"/>
            </w:pPr>
          </w:p>
        </w:tc>
      </w:tr>
      <w:tr w14:paraId="33BC28AF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P="00DF24F2" w14:paraId="1E7EA6AC" w14:textId="4546FF0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4737" w:type="dxa"/>
          </w:tcPr>
          <w:p w:rsidR="00DF24F2" w:rsidP="00DF24F2" w14:paraId="7BCCCC4D" w14:textId="5D725CC1">
            <w:r>
              <w:rPr>
                <w:rFonts w:cstheme="minorHAnsi"/>
              </w:rPr>
              <w:t>FRN Information</w:t>
            </w:r>
          </w:p>
        </w:tc>
        <w:tc>
          <w:tcPr>
            <w:tcW w:w="7512" w:type="dxa"/>
          </w:tcPr>
          <w:p w:rsidR="00DF24F2" w:rsidRPr="0071676B" w:rsidP="426404A3" w14:paraId="7AC6B289" w14:textId="2DF35848">
            <w:r w:rsidRPr="426404A3">
              <w:t xml:space="preserve">The </w:t>
            </w:r>
            <w:r w:rsidR="0099313E">
              <w:t>participant</w:t>
            </w:r>
            <w:r w:rsidRPr="426404A3" w:rsidR="0099313E">
              <w:t xml:space="preserve"> </w:t>
            </w:r>
            <w:r w:rsidRPr="426404A3">
              <w:t>will select one or more FRNs that it would like to cancel.</w:t>
            </w:r>
          </w:p>
        </w:tc>
      </w:tr>
      <w:tr w14:paraId="09D36181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P="00DF24F2" w14:paraId="13EE4D4D" w14:textId="56629B2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4737" w:type="dxa"/>
          </w:tcPr>
          <w:p w:rsidR="00DF24F2" w:rsidP="00DF24F2" w14:paraId="3818449C" w14:textId="04F12C3D">
            <w:r>
              <w:rPr>
                <w:rFonts w:cstheme="minorHAnsi"/>
              </w:rPr>
              <w:t>FCC Form 471</w:t>
            </w:r>
          </w:p>
        </w:tc>
        <w:tc>
          <w:tcPr>
            <w:tcW w:w="7512" w:type="dxa"/>
          </w:tcPr>
          <w:p w:rsidR="00DF24F2" w:rsidRPr="0071676B" w:rsidP="00DF24F2" w14:paraId="160CF302" w14:textId="6B8E9420">
            <w:r w:rsidRPr="00457CA5">
              <w:rPr>
                <w:rFonts w:cstheme="minorHAnsi"/>
              </w:rPr>
              <w:t>The system will pre-populate this information based on the FRNs</w:t>
            </w:r>
            <w:r>
              <w:rPr>
                <w:rFonts w:cstheme="minorHAnsi"/>
              </w:rPr>
              <w:t xml:space="preserve"> </w:t>
            </w:r>
            <w:r w:rsidRPr="00457CA5">
              <w:rPr>
                <w:rFonts w:cstheme="minorHAnsi"/>
              </w:rPr>
              <w:t xml:space="preserve">selected by the </w:t>
            </w:r>
            <w:r w:rsidR="0099313E">
              <w:rPr>
                <w:rFonts w:cstheme="minorHAnsi"/>
              </w:rPr>
              <w:t>participant</w:t>
            </w:r>
            <w:r w:rsidRPr="00457CA5">
              <w:rPr>
                <w:rFonts w:cstheme="minorHAnsi"/>
              </w:rPr>
              <w:t>.</w:t>
            </w:r>
          </w:p>
        </w:tc>
      </w:tr>
      <w:tr w14:paraId="606237B2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13135" w:type="dxa"/>
            <w:gridSpan w:val="3"/>
          </w:tcPr>
          <w:p w:rsidR="00DF24F2" w:rsidP="00DF24F2" w14:paraId="73A31849" w14:textId="77777777">
            <w:pPr>
              <w:jc w:val="center"/>
              <w:rPr>
                <w:b/>
                <w:i/>
              </w:rPr>
            </w:pPr>
            <w:r>
              <w:rPr>
                <w:b/>
                <w:i/>
              </w:rPr>
              <w:t>Request to Reduce Commitments for FRN(s)</w:t>
            </w:r>
          </w:p>
          <w:p w:rsidR="004A0AB7" w:rsidRPr="00496EE8" w:rsidP="00DF24F2" w14:paraId="03B20B25" w14:textId="14574948">
            <w:pPr>
              <w:jc w:val="center"/>
              <w:rPr>
                <w:b/>
                <w:i/>
              </w:rPr>
            </w:pPr>
          </w:p>
        </w:tc>
      </w:tr>
      <w:tr w14:paraId="276CA284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RPr="00DB59E2" w:rsidP="00DF24F2" w14:paraId="7D9B23CC" w14:textId="690BDB30">
            <w:pPr>
              <w:ind w:left="-15" w:firstLine="15"/>
              <w:jc w:val="center"/>
            </w:pPr>
            <w:r>
              <w:t>26</w:t>
            </w:r>
          </w:p>
        </w:tc>
        <w:tc>
          <w:tcPr>
            <w:tcW w:w="4737" w:type="dxa"/>
          </w:tcPr>
          <w:p w:rsidR="00DF24F2" w:rsidRPr="00DB59E2" w:rsidP="00DF24F2" w14:paraId="43B93621" w14:textId="2DFFA1F6">
            <w:pPr>
              <w:ind w:left="-15" w:firstLine="15"/>
            </w:pPr>
            <w:r>
              <w:t xml:space="preserve">FRN Information </w:t>
            </w:r>
          </w:p>
        </w:tc>
        <w:tc>
          <w:tcPr>
            <w:tcW w:w="7512" w:type="dxa"/>
          </w:tcPr>
          <w:p w:rsidR="00DF24F2" w:rsidRPr="00DB59E2" w:rsidP="00DF24F2" w14:paraId="04A77628" w14:textId="57D584E3">
            <w:pPr>
              <w:ind w:left="-15" w:firstLine="15"/>
            </w:pPr>
            <w:r>
              <w:t xml:space="preserve">The </w:t>
            </w:r>
            <w:r w:rsidR="0099313E">
              <w:t xml:space="preserve">participant </w:t>
            </w:r>
            <w:r>
              <w:t xml:space="preserve">will select one or more FRNs </w:t>
            </w:r>
            <w:r w:rsidR="00AD03A3">
              <w:t xml:space="preserve">for which </w:t>
            </w:r>
            <w:r>
              <w:t xml:space="preserve">it would like the amount of </w:t>
            </w:r>
            <w:r w:rsidR="00DB6ED4">
              <w:t xml:space="preserve">committed </w:t>
            </w:r>
            <w:r>
              <w:t xml:space="preserve">funding to be reduced. </w:t>
            </w:r>
          </w:p>
        </w:tc>
      </w:tr>
      <w:tr w14:paraId="56888764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RPr="00ED2E71" w:rsidP="00DF24F2" w14:paraId="33633693" w14:textId="187A3DA5">
            <w:pPr>
              <w:ind w:left="-15" w:firstLine="15"/>
              <w:jc w:val="center"/>
            </w:pPr>
            <w:r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4737" w:type="dxa"/>
          </w:tcPr>
          <w:p w:rsidR="00DF24F2" w:rsidP="00DF24F2" w14:paraId="003173B5" w14:textId="333AC04E">
            <w:pPr>
              <w:ind w:left="-15" w:firstLine="15"/>
            </w:pPr>
            <w:r>
              <w:rPr>
                <w:rFonts w:cstheme="minorHAnsi"/>
              </w:rPr>
              <w:t>FCC Form 471</w:t>
            </w:r>
          </w:p>
        </w:tc>
        <w:tc>
          <w:tcPr>
            <w:tcW w:w="7512" w:type="dxa"/>
          </w:tcPr>
          <w:p w:rsidR="00DF24F2" w:rsidP="00DF24F2" w14:paraId="5AF22914" w14:textId="3557DCA5">
            <w:pPr>
              <w:ind w:left="-15" w:firstLine="15"/>
              <w:rPr>
                <w:rFonts w:cstheme="minorHAnsi"/>
              </w:rPr>
            </w:pPr>
            <w:r w:rsidRPr="00457CA5">
              <w:rPr>
                <w:rFonts w:cstheme="minorHAnsi"/>
              </w:rPr>
              <w:t>The system will pre-populate this information based on the FRNs</w:t>
            </w:r>
            <w:r>
              <w:rPr>
                <w:rFonts w:cstheme="minorHAnsi"/>
              </w:rPr>
              <w:t xml:space="preserve"> </w:t>
            </w:r>
            <w:r w:rsidRPr="00457CA5">
              <w:rPr>
                <w:rFonts w:cstheme="minorHAnsi"/>
              </w:rPr>
              <w:t xml:space="preserve">selected by the </w:t>
            </w:r>
            <w:r w:rsidR="0099313E">
              <w:rPr>
                <w:rFonts w:cstheme="minorHAnsi"/>
              </w:rPr>
              <w:t>participant</w:t>
            </w:r>
            <w:r w:rsidRPr="00457CA5">
              <w:rPr>
                <w:rFonts w:cstheme="minorHAnsi"/>
              </w:rPr>
              <w:t>.</w:t>
            </w:r>
          </w:p>
          <w:p w:rsidR="00DF24F2" w:rsidP="00DF24F2" w14:paraId="0430931E" w14:textId="28BC4D67">
            <w:pPr>
              <w:ind w:left="-15" w:firstLine="15"/>
            </w:pPr>
          </w:p>
        </w:tc>
      </w:tr>
      <w:tr w14:paraId="73F03BA2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13135" w:type="dxa"/>
            <w:gridSpan w:val="3"/>
          </w:tcPr>
          <w:p w:rsidR="00DF24F2" w:rsidP="00DF24F2" w14:paraId="181EC28C" w14:textId="77777777">
            <w:pPr>
              <w:ind w:left="-15" w:firstLine="15"/>
              <w:jc w:val="center"/>
              <w:rPr>
                <w:b/>
              </w:rPr>
            </w:pPr>
            <w:r>
              <w:rPr>
                <w:b/>
              </w:rPr>
              <w:t xml:space="preserve">FRN Information </w:t>
            </w:r>
          </w:p>
          <w:p w:rsidR="004A0AB7" w:rsidRPr="004C5047" w:rsidP="00DF24F2" w14:paraId="09393D45" w14:textId="52E78D26">
            <w:pPr>
              <w:ind w:left="-15" w:firstLine="15"/>
              <w:jc w:val="center"/>
              <w:rPr>
                <w:b/>
              </w:rPr>
            </w:pPr>
          </w:p>
        </w:tc>
      </w:tr>
      <w:tr w14:paraId="695BA0D0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  <w:shd w:val="clear" w:color="auto" w:fill="auto"/>
          </w:tcPr>
          <w:p w:rsidR="00DC2FAC" w:rsidP="00DF24F2" w14:paraId="692B21F7" w14:textId="03B1EC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4737" w:type="dxa"/>
            <w:shd w:val="clear" w:color="auto" w:fill="auto"/>
          </w:tcPr>
          <w:p w:rsidR="00DC2FAC" w:rsidP="00DF24F2" w14:paraId="36C2F0F9" w14:textId="793A093A">
            <w:r>
              <w:t>Type of Service</w:t>
            </w:r>
          </w:p>
        </w:tc>
        <w:tc>
          <w:tcPr>
            <w:tcW w:w="7512" w:type="dxa"/>
            <w:shd w:val="clear" w:color="auto" w:fill="auto"/>
          </w:tcPr>
          <w:p w:rsidR="00DC2FAC" w:rsidP="00DF24F2" w14:paraId="6FA35E0A" w14:textId="06B87A2A">
            <w:r>
              <w:t xml:space="preserve">The system will pre-populate this information based on the FRNs selected by the </w:t>
            </w:r>
            <w:r w:rsidR="0099313E">
              <w:t>participant</w:t>
            </w:r>
            <w:r w:rsidR="007467F9">
              <w:t>.</w:t>
            </w:r>
          </w:p>
        </w:tc>
      </w:tr>
      <w:tr w14:paraId="2DB76442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P="00DF24F2" w14:paraId="30B96B52" w14:textId="681B83C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4737" w:type="dxa"/>
          </w:tcPr>
          <w:p w:rsidR="00DF24F2" w:rsidP="00DF24F2" w14:paraId="5456E9FA" w14:textId="2208B021">
            <w:r>
              <w:t>Monthly Recurring Unit Cost</w:t>
            </w:r>
          </w:p>
        </w:tc>
        <w:tc>
          <w:tcPr>
            <w:tcW w:w="7512" w:type="dxa"/>
          </w:tcPr>
          <w:p w:rsidR="00DF24F2" w:rsidP="00DF24F2" w14:paraId="255AF6B6" w14:textId="4259B3BC">
            <w:r>
              <w:t xml:space="preserve">If there is a change in the </w:t>
            </w:r>
            <w:r w:rsidR="00DC2FAC">
              <w:t xml:space="preserve">monthly recurring unit cost, provide the updated cost. </w:t>
            </w:r>
            <w:r>
              <w:t xml:space="preserve"> </w:t>
            </w:r>
          </w:p>
        </w:tc>
      </w:tr>
      <w:tr w14:paraId="31863764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P="00DF24F2" w14:paraId="604729F7" w14:textId="3F97431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4737" w:type="dxa"/>
          </w:tcPr>
          <w:p w:rsidR="00DF24F2" w:rsidP="00DF24F2" w14:paraId="2521D05C" w14:textId="1835B0D8">
            <w:r>
              <w:t>Monthly Quantity</w:t>
            </w:r>
          </w:p>
        </w:tc>
        <w:tc>
          <w:tcPr>
            <w:tcW w:w="7512" w:type="dxa"/>
          </w:tcPr>
          <w:p w:rsidR="00DF24F2" w:rsidP="00DF24F2" w14:paraId="1D4314EB" w14:textId="23524E60">
            <w:r>
              <w:t xml:space="preserve">If there is a change in the </w:t>
            </w:r>
            <w:r w:rsidR="008C6DEB">
              <w:t>monthly quantity, provide the</w:t>
            </w:r>
            <w:r>
              <w:t xml:space="preserve"> updated </w:t>
            </w:r>
            <w:r w:rsidR="008C6DEB">
              <w:t xml:space="preserve">monthly quantity. </w:t>
            </w:r>
          </w:p>
        </w:tc>
      </w:tr>
      <w:tr w14:paraId="2CCE590A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P="00DF24F2" w14:paraId="069B463D" w14:textId="2566512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4737" w:type="dxa"/>
          </w:tcPr>
          <w:p w:rsidR="00DF24F2" w:rsidP="00DF24F2" w14:paraId="0DE23A8D" w14:textId="48F20420">
            <w:r>
              <w:t xml:space="preserve">Months of Service  </w:t>
            </w:r>
          </w:p>
        </w:tc>
        <w:tc>
          <w:tcPr>
            <w:tcW w:w="7512" w:type="dxa"/>
          </w:tcPr>
          <w:p w:rsidR="00DF24F2" w:rsidP="00DF24F2" w14:paraId="3AECE307" w14:textId="769E9452">
            <w:r>
              <w:t xml:space="preserve">If there is a change in the </w:t>
            </w:r>
            <w:r w:rsidR="008C6DEB">
              <w:t xml:space="preserve">number of months of service, provide the updated number of months of service. </w:t>
            </w:r>
            <w:r>
              <w:t xml:space="preserve">   </w:t>
            </w:r>
          </w:p>
        </w:tc>
      </w:tr>
      <w:tr w14:paraId="33ED9820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8C6DEB" w:rsidP="003E7E89" w14:paraId="2F81BAF7" w14:textId="50689C6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4737" w:type="dxa"/>
          </w:tcPr>
          <w:p w:rsidR="008C6DEB" w:rsidP="003E7E89" w14:paraId="1EEE5F63" w14:textId="77777777">
            <w:r>
              <w:t>Service Start Date</w:t>
            </w:r>
          </w:p>
        </w:tc>
        <w:tc>
          <w:tcPr>
            <w:tcW w:w="7512" w:type="dxa"/>
          </w:tcPr>
          <w:p w:rsidR="008C6DEB" w:rsidP="003E7E89" w14:paraId="39CE21A5" w14:textId="3B0FC7EE">
            <w:r>
              <w:t>If the original service start date was delayed, enter the actual start date here.</w:t>
            </w:r>
          </w:p>
        </w:tc>
      </w:tr>
      <w:tr w14:paraId="611A6C24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8C6DEB" w:rsidP="003E7E89" w14:paraId="3CF1CDA8" w14:textId="4190ED6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</w:rPr>
              <w:t>33</w:t>
            </w:r>
          </w:p>
        </w:tc>
        <w:tc>
          <w:tcPr>
            <w:tcW w:w="4737" w:type="dxa"/>
          </w:tcPr>
          <w:p w:rsidR="008C6DEB" w:rsidP="003E7E89" w14:paraId="236B6B31" w14:textId="77777777">
            <w:r>
              <w:t>Service End/Termination Date</w:t>
            </w:r>
          </w:p>
        </w:tc>
        <w:tc>
          <w:tcPr>
            <w:tcW w:w="7512" w:type="dxa"/>
          </w:tcPr>
          <w:p w:rsidR="008C6DEB" w:rsidP="003E7E89" w14:paraId="6AFC0360" w14:textId="4678166F">
            <w:r>
              <w:t>If the service was ended or terminated earlier than the original service end/termination date, enter the actual end or termination date here.</w:t>
            </w:r>
          </w:p>
        </w:tc>
      </w:tr>
      <w:tr w14:paraId="100EB9B7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P="00DF24F2" w14:paraId="0C7764D8" w14:textId="6F15150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4737" w:type="dxa"/>
          </w:tcPr>
          <w:p w:rsidR="00DF24F2" w:rsidP="00DF24F2" w14:paraId="5B646CE9" w14:textId="6F2A9CF4">
            <w:r>
              <w:t>Total Recurring Cost</w:t>
            </w:r>
          </w:p>
        </w:tc>
        <w:tc>
          <w:tcPr>
            <w:tcW w:w="7512" w:type="dxa"/>
          </w:tcPr>
          <w:p w:rsidR="00DF24F2" w:rsidP="00DF24F2" w14:paraId="36B31A8F" w14:textId="50D426F7">
            <w:r>
              <w:t xml:space="preserve">The system will calculate the updated Total Recurring Cost based on the changes that were made.  </w:t>
            </w:r>
          </w:p>
        </w:tc>
      </w:tr>
      <w:tr w14:paraId="0B70AF9E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F24F2" w:rsidP="00DF24F2" w14:paraId="54993267" w14:textId="3E0C1B25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4737" w:type="dxa"/>
          </w:tcPr>
          <w:p w:rsidR="00DF24F2" w:rsidP="00DF24F2" w14:paraId="142F6B18" w14:textId="523DE244">
            <w:r>
              <w:t xml:space="preserve">One-Time Cost </w:t>
            </w:r>
          </w:p>
        </w:tc>
        <w:tc>
          <w:tcPr>
            <w:tcW w:w="7512" w:type="dxa"/>
          </w:tcPr>
          <w:p w:rsidR="00DF24F2" w:rsidP="00DF24F2" w14:paraId="7A2C2ABE" w14:textId="2B1E1AA7">
            <w:r>
              <w:t xml:space="preserve">If there is change in the one-time cost, provide the updated cost. </w:t>
            </w:r>
          </w:p>
        </w:tc>
      </w:tr>
      <w:tr w14:paraId="19A66C07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638"/>
        </w:trPr>
        <w:tc>
          <w:tcPr>
            <w:tcW w:w="886" w:type="dxa"/>
          </w:tcPr>
          <w:p w:rsidR="00DF24F2" w:rsidP="00DF24F2" w14:paraId="54E36CCF" w14:textId="76CD2FFE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4737" w:type="dxa"/>
          </w:tcPr>
          <w:p w:rsidR="00DF24F2" w:rsidP="00DF24F2" w14:paraId="33D2230E" w14:textId="0FE04372">
            <w:r>
              <w:t>One-Time Quantity</w:t>
            </w:r>
          </w:p>
        </w:tc>
        <w:tc>
          <w:tcPr>
            <w:tcW w:w="7512" w:type="dxa"/>
          </w:tcPr>
          <w:p w:rsidR="00DF24F2" w:rsidP="00DF24F2" w14:paraId="1F97B278" w14:textId="68950478">
            <w:r>
              <w:t xml:space="preserve"> If there was a change on the one-time quantity, provide the updated quantity amount.</w:t>
            </w:r>
          </w:p>
        </w:tc>
      </w:tr>
      <w:tr w14:paraId="1BF10856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8C6DEB" w:rsidP="008C6DEB" w14:paraId="105F0805" w14:textId="6180379B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37</w:t>
            </w:r>
          </w:p>
        </w:tc>
        <w:tc>
          <w:tcPr>
            <w:tcW w:w="4737" w:type="dxa"/>
          </w:tcPr>
          <w:p w:rsidR="008C6DEB" w:rsidP="008C6DEB" w14:paraId="28C352AD" w14:textId="46463BD8">
            <w:r>
              <w:t>Total One Time Cost</w:t>
            </w:r>
          </w:p>
        </w:tc>
        <w:tc>
          <w:tcPr>
            <w:tcW w:w="7512" w:type="dxa"/>
          </w:tcPr>
          <w:p w:rsidR="008C6DEB" w:rsidP="008C6DEB" w14:paraId="68478CCA" w14:textId="7457F276">
            <w:r>
              <w:t xml:space="preserve">The system will calculate and display the updated total cost for </w:t>
            </w:r>
            <w:r w:rsidR="00883DDE">
              <w:t xml:space="preserve">the </w:t>
            </w:r>
            <w:r>
              <w:t>updated non-recurring cost.</w:t>
            </w:r>
          </w:p>
        </w:tc>
      </w:tr>
      <w:tr w14:paraId="4560B874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8C6DEB" w:rsidP="008C6DEB" w14:paraId="1C0257F6" w14:textId="12774A74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38</w:t>
            </w:r>
          </w:p>
        </w:tc>
        <w:tc>
          <w:tcPr>
            <w:tcW w:w="4737" w:type="dxa"/>
          </w:tcPr>
          <w:p w:rsidR="008C6DEB" w:rsidP="008C6DEB" w14:paraId="20F52B2C" w14:textId="57850EEF">
            <w:r>
              <w:t xml:space="preserve">Type of </w:t>
            </w:r>
            <w:r w:rsidR="082AF001">
              <w:t>Equipment</w:t>
            </w:r>
            <w:r>
              <w:t>/Make/Model</w:t>
            </w:r>
          </w:p>
        </w:tc>
        <w:tc>
          <w:tcPr>
            <w:tcW w:w="7512" w:type="dxa"/>
          </w:tcPr>
          <w:p w:rsidR="008C6DEB" w:rsidP="008C6DEB" w14:paraId="7885F04D" w14:textId="269AC516">
            <w:r>
              <w:t xml:space="preserve">If the type of </w:t>
            </w:r>
            <w:r w:rsidR="482259A8">
              <w:t>equipment</w:t>
            </w:r>
            <w:r>
              <w:t>, make</w:t>
            </w:r>
            <w:r w:rsidR="00DC1F2D">
              <w:t>,</w:t>
            </w:r>
            <w:r>
              <w:t xml:space="preserve"> or model </w:t>
            </w:r>
            <w:r w:rsidR="00DC1F2D">
              <w:t xml:space="preserve">has </w:t>
            </w:r>
            <w:r>
              <w:t>changed, provide the updated type of product, make</w:t>
            </w:r>
            <w:r w:rsidR="00DC1F2D">
              <w:t>,</w:t>
            </w:r>
            <w:r>
              <w:t xml:space="preserve"> and model. </w:t>
            </w:r>
          </w:p>
        </w:tc>
      </w:tr>
      <w:tr w14:paraId="716ACCDD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8C6DEB" w:rsidP="008C6DEB" w14:paraId="2AE10EF3" w14:textId="33785A33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39</w:t>
            </w:r>
          </w:p>
        </w:tc>
        <w:tc>
          <w:tcPr>
            <w:tcW w:w="4737" w:type="dxa"/>
          </w:tcPr>
          <w:p w:rsidR="008C6DEB" w:rsidP="008C6DEB" w14:paraId="170759D2" w14:textId="62240ADA">
            <w:r>
              <w:t>One-Time Cost</w:t>
            </w:r>
          </w:p>
        </w:tc>
        <w:tc>
          <w:tcPr>
            <w:tcW w:w="7512" w:type="dxa"/>
          </w:tcPr>
          <w:p w:rsidR="008C6DEB" w:rsidP="008C6DEB" w14:paraId="100D8317" w14:textId="1A87A3CD">
            <w:r>
              <w:t xml:space="preserve">If the one-time </w:t>
            </w:r>
            <w:r w:rsidR="008417FD">
              <w:t xml:space="preserve">cost </w:t>
            </w:r>
            <w:r>
              <w:t>has changed, provide the updated one-time cost.</w:t>
            </w:r>
          </w:p>
        </w:tc>
      </w:tr>
      <w:tr w14:paraId="652A93D4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8C6DEB" w:rsidP="008C6DEB" w14:paraId="320634B5" w14:textId="66BE317B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0</w:t>
            </w:r>
          </w:p>
        </w:tc>
        <w:tc>
          <w:tcPr>
            <w:tcW w:w="4737" w:type="dxa"/>
          </w:tcPr>
          <w:p w:rsidR="008C6DEB" w:rsidP="008C6DEB" w14:paraId="3320DFEB" w14:textId="2B1A4806">
            <w:r>
              <w:t>One-Time Quantity</w:t>
            </w:r>
          </w:p>
        </w:tc>
        <w:tc>
          <w:tcPr>
            <w:tcW w:w="7512" w:type="dxa"/>
          </w:tcPr>
          <w:p w:rsidR="008C6DEB" w:rsidP="008C6DEB" w14:paraId="0F3AFDE3" w14:textId="1E192405">
            <w:r>
              <w:t xml:space="preserve">If the one-time quantity amount has changed, provide the updated one-time quantity amount. </w:t>
            </w:r>
          </w:p>
        </w:tc>
      </w:tr>
      <w:tr w14:paraId="451471BC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8C6DEB" w:rsidP="008C6DEB" w14:paraId="44CA62D0" w14:textId="42D9F75F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1</w:t>
            </w:r>
          </w:p>
        </w:tc>
        <w:tc>
          <w:tcPr>
            <w:tcW w:w="4737" w:type="dxa"/>
          </w:tcPr>
          <w:p w:rsidR="008C6DEB" w:rsidP="008C6DEB" w14:paraId="233DAD1E" w14:textId="02D8D3CC">
            <w:r>
              <w:t xml:space="preserve">One-Time Total Cost </w:t>
            </w:r>
          </w:p>
        </w:tc>
        <w:tc>
          <w:tcPr>
            <w:tcW w:w="7512" w:type="dxa"/>
          </w:tcPr>
          <w:p w:rsidR="008C6DEB" w:rsidP="008C6DEB" w14:paraId="5D922E7C" w14:textId="77777777">
            <w:r>
              <w:t>The system will calculate and display the updated total undiscounted cost for eligible non-recurring cost.</w:t>
            </w:r>
          </w:p>
          <w:p w:rsidR="004A0AB7" w:rsidP="008C6DEB" w14:paraId="581C8DF1" w14:textId="77777777"/>
          <w:p w:rsidR="004A0AB7" w:rsidP="008C6DEB" w14:paraId="395A983D" w14:textId="77777777"/>
          <w:p w:rsidR="004A0AB7" w:rsidP="008C6DEB" w14:paraId="05E9C8C4" w14:textId="77777777"/>
          <w:p w:rsidR="004A0AB7" w:rsidP="008C6DEB" w14:paraId="2C548244" w14:textId="77777777"/>
          <w:p w:rsidR="004A0AB7" w:rsidP="008C6DEB" w14:paraId="10270C6D" w14:textId="74C7B415"/>
        </w:tc>
      </w:tr>
      <w:tr w14:paraId="3D72E595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13135" w:type="dxa"/>
            <w:gridSpan w:val="3"/>
          </w:tcPr>
          <w:p w:rsidR="008C6DEB" w:rsidP="008C6DEB" w14:paraId="0B1FFEE6" w14:textId="77777777">
            <w:pPr>
              <w:ind w:left="-15" w:firstLine="15"/>
              <w:jc w:val="center"/>
              <w:rPr>
                <w:b/>
                <w:i/>
              </w:rPr>
            </w:pPr>
            <w:r w:rsidRPr="00496EE8">
              <w:rPr>
                <w:b/>
                <w:i/>
              </w:rPr>
              <w:t>Certifications</w:t>
            </w:r>
          </w:p>
          <w:p w:rsidR="004A0AB7" w:rsidRPr="00496EE8" w:rsidP="008C6DEB" w14:paraId="49D2F7A2" w14:textId="41162F43">
            <w:pPr>
              <w:ind w:left="-15" w:firstLine="15"/>
              <w:jc w:val="center"/>
              <w:rPr>
                <w:b/>
              </w:rPr>
            </w:pPr>
          </w:p>
        </w:tc>
      </w:tr>
      <w:tr w14:paraId="2DC568E3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8C6DEB" w:rsidRPr="00B771D2" w:rsidP="008C6DEB" w14:paraId="25C5FBC9" w14:textId="5B91C5BD">
            <w:pPr>
              <w:jc w:val="center"/>
              <w:rPr>
                <w:rFonts w:ascii="Calibri" w:hAnsi="Calibri"/>
              </w:rPr>
            </w:pPr>
            <w:r w:rsidRPr="492A81A6">
              <w:rPr>
                <w:rFonts w:ascii="Calibri" w:hAnsi="Calibri"/>
              </w:rPr>
              <w:t>42</w:t>
            </w:r>
          </w:p>
        </w:tc>
        <w:tc>
          <w:tcPr>
            <w:tcW w:w="4737" w:type="dxa"/>
          </w:tcPr>
          <w:p w:rsidR="008C6DEB" w:rsidRPr="00B771D2" w:rsidP="008C6DEB" w14:paraId="3759137B" w14:textId="0444C00D">
            <w:r>
              <w:t xml:space="preserve">I am authorized to submit this </w:t>
            </w:r>
            <w:r w:rsidR="00A0746B">
              <w:t xml:space="preserve">form </w:t>
            </w:r>
            <w:r w:rsidR="007467F9">
              <w:t xml:space="preserve">on behalf of the above-named </w:t>
            </w:r>
            <w:r w:rsidR="00A366B2">
              <w:t xml:space="preserve">participant </w:t>
            </w:r>
            <w:r w:rsidR="008256C7">
              <w:t xml:space="preserve">or service provider </w:t>
            </w:r>
            <w:r w:rsidR="007467F9">
              <w:t xml:space="preserve">and that based on information known to me or provided to me by employees responsible for </w:t>
            </w:r>
            <w:r w:rsidR="00F02985">
              <w:t xml:space="preserve">the </w:t>
            </w:r>
            <w:r w:rsidR="007467F9">
              <w:t xml:space="preserve">data being submitted, I hereby certify that the data set forth in the application has been examined and is true, accurate, and complete.  I acknowledge that any false statement on this application or on any other documents submitted by </w:t>
            </w:r>
            <w:r w:rsidR="00460CA9">
              <w:t xml:space="preserve">this </w:t>
            </w:r>
            <w:r w:rsidR="00A366B2">
              <w:t>participant</w:t>
            </w:r>
            <w:r w:rsidR="00460CA9">
              <w:t xml:space="preserve"> or service provider</w:t>
            </w:r>
            <w:r w:rsidR="00A366B2">
              <w:t xml:space="preserve"> </w:t>
            </w:r>
            <w:r w:rsidR="007467F9">
              <w:t xml:space="preserve">can be punished by fine or forfeiture under the Communications Act (47 U.S.C. </w:t>
            </w:r>
            <w:r w:rsidRPr="492A81A6" w:rsidR="007467F9">
              <w:rPr>
                <w:rFonts w:ascii="Times New Roman" w:hAnsi="Times New Roman" w:cs="Times New Roman"/>
              </w:rPr>
              <w:t>§§</w:t>
            </w:r>
            <w:r w:rsidR="007467F9">
              <w:t xml:space="preserve"> 502, 503(b)), or fine or imprisonment under Title 18 of the United States Code (18 U.S.C. </w:t>
            </w:r>
            <w:r w:rsidRPr="492A81A6" w:rsidR="007467F9">
              <w:rPr>
                <w:rFonts w:ascii="Times New Roman" w:hAnsi="Times New Roman" w:cs="Times New Roman"/>
              </w:rPr>
              <w:t>§</w:t>
            </w:r>
            <w:r w:rsidR="007467F9">
              <w:t xml:space="preserve"> 1001), or can lead to liability under the False Claims Act (31 U.S.C. </w:t>
            </w:r>
            <w:r w:rsidRPr="492A81A6" w:rsidR="007467F9">
              <w:rPr>
                <w:rFonts w:ascii="Times New Roman" w:hAnsi="Times New Roman" w:cs="Times New Roman"/>
              </w:rPr>
              <w:t>§§</w:t>
            </w:r>
            <w:r w:rsidR="007467F9">
              <w:t xml:space="preserve"> 3729-3733).</w:t>
            </w:r>
          </w:p>
        </w:tc>
        <w:tc>
          <w:tcPr>
            <w:tcW w:w="7512" w:type="dxa"/>
          </w:tcPr>
          <w:p w:rsidR="008C6DEB" w:rsidRPr="00B771D2" w:rsidP="008C6DEB" w14:paraId="7B95C258" w14:textId="5C885AF5">
            <w:r w:rsidRPr="00393247">
              <w:t xml:space="preserve">The authorized representative of the </w:t>
            </w:r>
            <w:r w:rsidR="00A366B2">
              <w:t xml:space="preserve">participant </w:t>
            </w:r>
            <w:r w:rsidR="007F186F">
              <w:t xml:space="preserve">or service provider </w:t>
            </w:r>
            <w:r w:rsidRPr="00393247">
              <w:t>must provide this certification.</w:t>
            </w:r>
            <w:r w:rsidR="001D119D">
              <w:t xml:space="preserve">  </w:t>
            </w:r>
            <w:r w:rsidR="001B0794">
              <w:t xml:space="preserve">This is the same certification required for Schools and Libraries FCC Forms 471, 472, and 474. </w:t>
            </w:r>
          </w:p>
        </w:tc>
      </w:tr>
      <w:tr w14:paraId="7C40872F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A2F" w:rsidP="008C6DEB" w14:paraId="200E0F99" w14:textId="148373D2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3</w:t>
            </w:r>
          </w:p>
        </w:tc>
        <w:tc>
          <w:tcPr>
            <w:tcW w:w="4737" w:type="dxa"/>
          </w:tcPr>
          <w:p w:rsidR="00D40A2F" w:rsidRPr="002749FD" w:rsidP="008C6DEB" w14:paraId="56791C99" w14:textId="76165798">
            <w:pPr>
              <w:rPr>
                <w:color w:val="000000"/>
              </w:rPr>
            </w:pPr>
            <w:r w:rsidRPr="00D40A2F">
              <w:rPr>
                <w:color w:val="000000"/>
              </w:rPr>
              <w:t xml:space="preserve">In addition to the foregoing, this </w:t>
            </w:r>
            <w:r w:rsidR="00A366B2">
              <w:rPr>
                <w:color w:val="000000"/>
              </w:rPr>
              <w:t>participant</w:t>
            </w:r>
            <w:r w:rsidRPr="00D40A2F" w:rsidR="00A366B2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 xml:space="preserve">or service provider </w:t>
            </w:r>
            <w:r w:rsidRPr="00D40A2F">
              <w:rPr>
                <w:color w:val="000000"/>
              </w:rPr>
              <w:t xml:space="preserve">is in compliance with the rules and orders governing the Schools and Libraries Cybersecurity Pilot Program, and I acknowledge that failure to be in compliance and remain in compliance with those rules and orders may result in the denial of funding, cancellation of funding commitments, and/or recoupment of past disbursements.  I acknowledge that failure to comply with the rules and orders governing the Schools and Libraries Cybersecurity Pilot Program could result in civil or </w:t>
            </w:r>
            <w:r w:rsidRPr="00D40A2F">
              <w:rPr>
                <w:color w:val="000000"/>
              </w:rPr>
              <w:t>criminal prosecution by law enforcement authorities.</w:t>
            </w:r>
          </w:p>
        </w:tc>
        <w:tc>
          <w:tcPr>
            <w:tcW w:w="7512" w:type="dxa"/>
          </w:tcPr>
          <w:p w:rsidR="00D40A2F" w:rsidRPr="003118E6" w:rsidP="008C6DEB" w14:paraId="7F4B0660" w14:textId="522B6651">
            <w:r w:rsidRPr="00D40A2F">
              <w:t xml:space="preserve">The authorized representative of the </w:t>
            </w:r>
            <w:r w:rsidR="00A366B2">
              <w:t>participant</w:t>
            </w:r>
            <w:r w:rsidRPr="00D40A2F" w:rsidR="00A366B2">
              <w:t xml:space="preserve"> </w:t>
            </w:r>
            <w:r w:rsidRPr="00D40A2F">
              <w:t>or service provider must provide this certification.</w:t>
            </w:r>
            <w:r w:rsidR="001B0794">
              <w:t xml:space="preserve">  </w:t>
            </w:r>
            <w:r w:rsidRPr="001B0794" w:rsidR="001B0794">
              <w:t>This is the same certification required for Schools and Libraries FCC Forms 471, 472, and 474.</w:t>
            </w:r>
          </w:p>
        </w:tc>
      </w:tr>
      <w:tr w14:paraId="5AEDC629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8C6DEB" w:rsidP="008C6DEB" w14:paraId="652217E3" w14:textId="7D620782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</w:t>
            </w:r>
            <w:r w:rsidR="00D40A2F">
              <w:rPr>
                <w:rFonts w:ascii="Calibri" w:hAnsi="Calibri"/>
              </w:rPr>
              <w:t>4</w:t>
            </w:r>
          </w:p>
        </w:tc>
        <w:tc>
          <w:tcPr>
            <w:tcW w:w="4737" w:type="dxa"/>
          </w:tcPr>
          <w:p w:rsidR="008C6DEB" w:rsidRPr="00B771D2" w:rsidP="008C6DEB" w14:paraId="67FB5566" w14:textId="66011441">
            <w:r w:rsidRPr="002749FD">
              <w:rPr>
                <w:color w:val="000000"/>
              </w:rPr>
              <w:t xml:space="preserve">By signing this </w:t>
            </w:r>
            <w:r w:rsidR="00D40A2F">
              <w:rPr>
                <w:color w:val="000000"/>
              </w:rPr>
              <w:t>form</w:t>
            </w:r>
            <w:r w:rsidRPr="002749FD">
              <w:rPr>
                <w:color w:val="000000"/>
              </w:rPr>
              <w:t xml:space="preserve">, I certify that the information contained in this </w:t>
            </w:r>
            <w:r w:rsidR="00067338">
              <w:rPr>
                <w:color w:val="000000"/>
              </w:rPr>
              <w:t>form</w:t>
            </w:r>
            <w:r w:rsidRPr="002749FD" w:rsidR="00067338">
              <w:rPr>
                <w:color w:val="000000"/>
              </w:rPr>
              <w:t xml:space="preserve"> </w:t>
            </w:r>
            <w:r w:rsidRPr="002749FD">
              <w:rPr>
                <w:color w:val="000000"/>
              </w:rPr>
              <w:t>is true, complete, and accurate, and the projected expenditures, disbursements</w:t>
            </w:r>
            <w:r w:rsidR="003C5ACF">
              <w:rPr>
                <w:color w:val="000000"/>
              </w:rPr>
              <w:t>,</w:t>
            </w:r>
            <w:r w:rsidRPr="002749FD">
              <w:rPr>
                <w:color w:val="000000"/>
              </w:rPr>
              <w:t xml:space="preserve"> and cash receipts are for the purposes and objectives set forth in the terms and conditions of the Federal award.  I am aware that any false, fictitious, or fraudulent information, or the omission of any material fact, may subject me to criminal, civil</w:t>
            </w:r>
            <w:r w:rsidR="003C5ACF">
              <w:rPr>
                <w:color w:val="000000"/>
              </w:rPr>
              <w:t>,</w:t>
            </w:r>
            <w:r w:rsidRPr="002749FD">
              <w:rPr>
                <w:color w:val="000000"/>
              </w:rPr>
              <w:t xml:space="preserve"> or administrative penalties for fraud, false statements, false claims</w:t>
            </w:r>
            <w:r w:rsidR="002A647E">
              <w:rPr>
                <w:color w:val="000000"/>
              </w:rPr>
              <w:t>,</w:t>
            </w:r>
            <w:r w:rsidRPr="002749FD">
              <w:rPr>
                <w:color w:val="000000"/>
              </w:rPr>
              <w:t xml:space="preserve"> or otherwise.  (U.S. Code Title 18, </w:t>
            </w:r>
            <w:r w:rsidR="008256C7">
              <w:rPr>
                <w:rFonts w:ascii="Times New Roman" w:hAnsi="Times New Roman" w:cs="Times New Roman"/>
                <w:color w:val="000000"/>
              </w:rPr>
              <w:t>§§</w:t>
            </w:r>
            <w:r w:rsidR="008256C7">
              <w:rPr>
                <w:color w:val="000000"/>
              </w:rPr>
              <w:t xml:space="preserve"> </w:t>
            </w:r>
            <w:r w:rsidRPr="002749FD">
              <w:rPr>
                <w:color w:val="000000"/>
              </w:rPr>
              <w:t>1001, 286-287 and 1341</w:t>
            </w:r>
            <w:r w:rsidR="00860236">
              <w:rPr>
                <w:color w:val="000000"/>
              </w:rPr>
              <w:t>,</w:t>
            </w:r>
            <w:r w:rsidRPr="002749FD">
              <w:rPr>
                <w:color w:val="000000"/>
              </w:rPr>
              <w:t xml:space="preserve"> and Title 31, </w:t>
            </w:r>
            <w:r w:rsidR="008256C7">
              <w:rPr>
                <w:rFonts w:ascii="Times New Roman" w:hAnsi="Times New Roman" w:cs="Times New Roman"/>
                <w:color w:val="000000"/>
              </w:rPr>
              <w:t>§§</w:t>
            </w:r>
            <w:r w:rsidRPr="002749FD">
              <w:rPr>
                <w:color w:val="000000"/>
              </w:rPr>
              <w:t xml:space="preserve"> 3729–3730 and 3801–3812).</w:t>
            </w:r>
          </w:p>
        </w:tc>
        <w:tc>
          <w:tcPr>
            <w:tcW w:w="7512" w:type="dxa"/>
          </w:tcPr>
          <w:p w:rsidR="008C6DEB" w:rsidRPr="006B45A3" w:rsidP="008C6DEB" w14:paraId="43BA3E1D" w14:textId="5272F1DB">
            <w:bookmarkStart w:id="0" w:name="_Hlk71061945"/>
            <w:r>
              <w:t xml:space="preserve">The authorized representative of the </w:t>
            </w:r>
            <w:r w:rsidR="00A366B2">
              <w:t xml:space="preserve">participant </w:t>
            </w:r>
            <w:r w:rsidR="007F186F">
              <w:t xml:space="preserve">or service provider </w:t>
            </w:r>
            <w:r>
              <w:t>must provide this certification.</w:t>
            </w:r>
            <w:bookmarkEnd w:id="0"/>
            <w:r w:rsidR="001B0794">
              <w:t xml:space="preserve">  This is the same certification required for Schools and Libraries FCC Forms 471, 472, and 474.</w:t>
            </w:r>
          </w:p>
        </w:tc>
      </w:tr>
      <w:tr w14:paraId="57267F2D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A2F" w:rsidRPr="00B771D2" w:rsidP="00D40A2F" w14:paraId="71B6C51E" w14:textId="74D9DFC8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5</w:t>
            </w:r>
          </w:p>
        </w:tc>
        <w:tc>
          <w:tcPr>
            <w:tcW w:w="4737" w:type="dxa"/>
          </w:tcPr>
          <w:p w:rsidR="00D40A2F" w:rsidRPr="00B771D2" w:rsidP="00D40A2F" w14:paraId="0BB50F81" w14:textId="77777777">
            <w:r w:rsidRPr="00B771D2">
              <w:t xml:space="preserve">Signature </w:t>
            </w:r>
          </w:p>
        </w:tc>
        <w:tc>
          <w:tcPr>
            <w:tcW w:w="7512" w:type="dxa"/>
          </w:tcPr>
          <w:p w:rsidR="00D40A2F" w:rsidRPr="00B771D2" w:rsidP="00D40A2F" w14:paraId="4716F408" w14:textId="6CC0AFBA">
            <w:r w:rsidRPr="003118E6">
              <w:t xml:space="preserve">The authorized representative of the </w:t>
            </w:r>
            <w:r w:rsidR="00A366B2">
              <w:t xml:space="preserve">participant </w:t>
            </w:r>
            <w:r>
              <w:t xml:space="preserve">or service provider is required to provide all required certifications and signatures.  </w:t>
            </w:r>
            <w:r w:rsidRPr="00B771D2">
              <w:t xml:space="preserve">The </w:t>
            </w:r>
            <w:r>
              <w:t xml:space="preserve">Post-Commitment Change Request Form </w:t>
            </w:r>
            <w:r w:rsidRPr="00B771D2">
              <w:t>must be certified electronically</w:t>
            </w:r>
            <w:r>
              <w:t>.</w:t>
            </w:r>
          </w:p>
        </w:tc>
      </w:tr>
      <w:tr w14:paraId="0CBFA23A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A2F" w:rsidRPr="00B771D2" w:rsidP="00D40A2F" w14:paraId="7AE9B530" w14:textId="3F72810A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6</w:t>
            </w:r>
          </w:p>
        </w:tc>
        <w:tc>
          <w:tcPr>
            <w:tcW w:w="4737" w:type="dxa"/>
          </w:tcPr>
          <w:p w:rsidR="00D40A2F" w:rsidRPr="00B771D2" w:rsidP="00D40A2F" w14:paraId="72D8FC74" w14:textId="77777777">
            <w:r w:rsidRPr="00B771D2">
              <w:t>Date Submitted</w:t>
            </w:r>
          </w:p>
        </w:tc>
        <w:tc>
          <w:tcPr>
            <w:tcW w:w="7512" w:type="dxa"/>
          </w:tcPr>
          <w:p w:rsidR="00D40A2F" w:rsidRPr="00B771D2" w:rsidP="00D40A2F" w14:paraId="57B81322" w14:textId="26CD2BD5">
            <w:r w:rsidRPr="00B771D2">
              <w:t>Auto generated by system.</w:t>
            </w:r>
          </w:p>
        </w:tc>
      </w:tr>
      <w:tr w14:paraId="7F3B3A61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70"/>
        </w:trPr>
        <w:tc>
          <w:tcPr>
            <w:tcW w:w="886" w:type="dxa"/>
          </w:tcPr>
          <w:p w:rsidR="00D40A2F" w:rsidRPr="00B771D2" w:rsidP="00D40A2F" w14:paraId="2EBF4285" w14:textId="281763FF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7</w:t>
            </w:r>
          </w:p>
        </w:tc>
        <w:tc>
          <w:tcPr>
            <w:tcW w:w="4737" w:type="dxa"/>
          </w:tcPr>
          <w:p w:rsidR="00D40A2F" w:rsidRPr="00B771D2" w:rsidP="00D40A2F" w14:paraId="7A67ABAC" w14:textId="77777777">
            <w:r w:rsidRPr="00B771D2">
              <w:t>Date Signed</w:t>
            </w:r>
          </w:p>
        </w:tc>
        <w:tc>
          <w:tcPr>
            <w:tcW w:w="7512" w:type="dxa"/>
          </w:tcPr>
          <w:p w:rsidR="00D40A2F" w:rsidRPr="00B771D2" w:rsidP="00D40A2F" w14:paraId="74F76F3A" w14:textId="2463EA68">
            <w:r w:rsidRPr="00B771D2">
              <w:t>Auto generated by system.</w:t>
            </w:r>
          </w:p>
        </w:tc>
      </w:tr>
      <w:tr w14:paraId="5EBE5297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A2F" w:rsidRPr="00B771D2" w:rsidP="00D40A2F" w14:paraId="1E3B9646" w14:textId="7CA81370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8</w:t>
            </w:r>
          </w:p>
        </w:tc>
        <w:tc>
          <w:tcPr>
            <w:tcW w:w="4737" w:type="dxa"/>
          </w:tcPr>
          <w:p w:rsidR="00D40A2F" w:rsidRPr="00B771D2" w:rsidP="00D40A2F" w14:paraId="6F00B8CB" w14:textId="05D713A7">
            <w:r>
              <w:t>Authorized Person’s</w:t>
            </w:r>
            <w:r w:rsidRPr="00B771D2">
              <w:t xml:space="preserve"> Name</w:t>
            </w:r>
          </w:p>
        </w:tc>
        <w:tc>
          <w:tcPr>
            <w:tcW w:w="7512" w:type="dxa"/>
          </w:tcPr>
          <w:p w:rsidR="00D40A2F" w:rsidRPr="00B771D2" w:rsidP="00D40A2F" w14:paraId="61E5C2BF" w14:textId="3722746C">
            <w:r>
              <w:t xml:space="preserve">This is the name of the Authorized Person certifying the Post-Commitment Request Form on behalf of the </w:t>
            </w:r>
            <w:r w:rsidR="00A366B2">
              <w:t xml:space="preserve">participant </w:t>
            </w:r>
            <w:r>
              <w:t xml:space="preserve">or service provider.  This field will be </w:t>
            </w:r>
            <w:r w:rsidR="5D1C6CF2">
              <w:t>pre</w:t>
            </w:r>
            <w:r>
              <w:t>-populated if the name of the Authorized Person is already within the system.</w:t>
            </w:r>
          </w:p>
        </w:tc>
      </w:tr>
      <w:tr w14:paraId="22E4F067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A2F" w:rsidRPr="00B771D2" w:rsidP="00D40A2F" w14:paraId="467361D7" w14:textId="01784922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9</w:t>
            </w:r>
          </w:p>
        </w:tc>
        <w:tc>
          <w:tcPr>
            <w:tcW w:w="4737" w:type="dxa"/>
          </w:tcPr>
          <w:p w:rsidR="00D40A2F" w:rsidRPr="00B771D2" w:rsidP="00D40A2F" w14:paraId="537D6007" w14:textId="36A701DA">
            <w:r>
              <w:t>Authorized Person</w:t>
            </w:r>
            <w:r w:rsidRPr="00B771D2">
              <w:t>’s Employer</w:t>
            </w:r>
          </w:p>
        </w:tc>
        <w:tc>
          <w:tcPr>
            <w:tcW w:w="7512" w:type="dxa"/>
          </w:tcPr>
          <w:p w:rsidR="00D40A2F" w:rsidRPr="00B771D2" w:rsidP="00D40A2F" w14:paraId="3DC481F4" w14:textId="3FD924D5">
            <w:r>
              <w:t xml:space="preserve">This is the name of the employer of the Authorized Person certifying the Post-Commitment Request Form on behalf of the </w:t>
            </w:r>
            <w:r w:rsidR="00A366B2">
              <w:t xml:space="preserve">participant </w:t>
            </w:r>
            <w:r>
              <w:t xml:space="preserve">or service provider.  This field will be </w:t>
            </w:r>
            <w:r w:rsidR="2014D2A0">
              <w:t>pre</w:t>
            </w:r>
            <w:r>
              <w:t>-populated if already within the system.</w:t>
            </w:r>
          </w:p>
        </w:tc>
      </w:tr>
      <w:tr w14:paraId="5466875D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A2F" w:rsidRPr="00B771D2" w:rsidP="00D40A2F" w14:paraId="43E759B6" w14:textId="7E4FE6E3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0</w:t>
            </w:r>
          </w:p>
        </w:tc>
        <w:tc>
          <w:tcPr>
            <w:tcW w:w="4737" w:type="dxa"/>
          </w:tcPr>
          <w:p w:rsidR="00D40A2F" w:rsidRPr="00B771D2" w:rsidP="00D40A2F" w14:paraId="1D698119" w14:textId="6142FDE7">
            <w:r>
              <w:t xml:space="preserve">Authorized </w:t>
            </w:r>
            <w:r>
              <w:t>Person</w:t>
            </w:r>
            <w:r w:rsidRPr="00B771D2">
              <w:t>’s Employer FCC RN</w:t>
            </w:r>
          </w:p>
        </w:tc>
        <w:tc>
          <w:tcPr>
            <w:tcW w:w="7512" w:type="dxa"/>
          </w:tcPr>
          <w:p w:rsidR="00D40A2F" w:rsidRPr="00B771D2" w:rsidP="00D40A2F" w14:paraId="1D544487" w14:textId="0866D1CE">
            <w:r>
              <w:t xml:space="preserve">This is the FCC RN of the Authorized Person certifying the Post-Commitment Request Form on behalf of the </w:t>
            </w:r>
            <w:r w:rsidR="00A366B2">
              <w:t xml:space="preserve">participant </w:t>
            </w:r>
            <w:r>
              <w:t xml:space="preserve">or service provider.  This field will be </w:t>
            </w:r>
            <w:r w:rsidR="6E3AFB5C">
              <w:t>pre</w:t>
            </w:r>
            <w:r>
              <w:t>-populated if already within the system.</w:t>
            </w:r>
          </w:p>
        </w:tc>
      </w:tr>
      <w:tr w14:paraId="34EED252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A2F" w:rsidRPr="00B771D2" w:rsidP="00D40A2F" w14:paraId="7C63E88D" w14:textId="3995F948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1</w:t>
            </w:r>
          </w:p>
        </w:tc>
        <w:tc>
          <w:tcPr>
            <w:tcW w:w="4737" w:type="dxa"/>
          </w:tcPr>
          <w:p w:rsidR="00D40A2F" w:rsidRPr="00B771D2" w:rsidP="00D40A2F" w14:paraId="1FDD6D66" w14:textId="5ACFB85E">
            <w:r>
              <w:t>Authorized Person</w:t>
            </w:r>
            <w:r w:rsidRPr="00B771D2">
              <w:t>’s Title/Position</w:t>
            </w:r>
          </w:p>
        </w:tc>
        <w:tc>
          <w:tcPr>
            <w:tcW w:w="7512" w:type="dxa"/>
          </w:tcPr>
          <w:p w:rsidR="00D40A2F" w:rsidRPr="00B771D2" w:rsidP="00D40A2F" w14:paraId="6F68B8A9" w14:textId="6B8B77D1">
            <w:r>
              <w:t xml:space="preserve">This is the title of the Authorized Person certifying the Post-Commitment Request Form on behalf of the </w:t>
            </w:r>
            <w:r w:rsidR="00A366B2">
              <w:t xml:space="preserve">participant </w:t>
            </w:r>
            <w:r>
              <w:t xml:space="preserve">or service provider.  This field will be </w:t>
            </w:r>
            <w:r w:rsidR="342E03AC">
              <w:t>pre</w:t>
            </w:r>
            <w:r>
              <w:t>-populated if already within the system.</w:t>
            </w:r>
          </w:p>
        </w:tc>
      </w:tr>
      <w:tr w14:paraId="35F42D06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A2F" w:rsidRPr="00B771D2" w:rsidP="00D40A2F" w14:paraId="490754D4" w14:textId="2BB05EE3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2</w:t>
            </w:r>
          </w:p>
        </w:tc>
        <w:tc>
          <w:tcPr>
            <w:tcW w:w="4737" w:type="dxa"/>
          </w:tcPr>
          <w:p w:rsidR="00D40A2F" w:rsidRPr="00B771D2" w:rsidP="00D40A2F" w14:paraId="394E15F8" w14:textId="379AAA95">
            <w:r>
              <w:t>Authorized Person</w:t>
            </w:r>
            <w:r w:rsidRPr="00B771D2">
              <w:t>’s Mailing Address</w:t>
            </w:r>
          </w:p>
        </w:tc>
        <w:tc>
          <w:tcPr>
            <w:tcW w:w="7512" w:type="dxa"/>
          </w:tcPr>
          <w:p w:rsidR="00D40A2F" w:rsidRPr="00B771D2" w:rsidP="00D40A2F" w14:paraId="34FF74A1" w14:textId="60807EAA">
            <w:r>
              <w:t xml:space="preserve">This is the address (can be physical address or mailing address) of the Authorized Person certifying the Post-Commitment Request Form on behalf of the </w:t>
            </w:r>
            <w:r w:rsidR="00A366B2">
              <w:t xml:space="preserve">participant </w:t>
            </w:r>
            <w:r>
              <w:t xml:space="preserve">or service provider.  This field will be </w:t>
            </w:r>
            <w:r w:rsidR="1079CD6F">
              <w:t>pre</w:t>
            </w:r>
            <w:r>
              <w:t>-populated if already within the system.</w:t>
            </w:r>
          </w:p>
        </w:tc>
      </w:tr>
      <w:tr w14:paraId="7499FACE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A2F" w:rsidRPr="00B771D2" w:rsidP="00D40A2F" w14:paraId="737019D7" w14:textId="13D662D0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3</w:t>
            </w:r>
          </w:p>
        </w:tc>
        <w:tc>
          <w:tcPr>
            <w:tcW w:w="4737" w:type="dxa"/>
          </w:tcPr>
          <w:p w:rsidR="00D40A2F" w:rsidRPr="00B771D2" w:rsidP="00D40A2F" w14:paraId="2E9C4511" w14:textId="07146705">
            <w:r>
              <w:t>Authorized Person’s</w:t>
            </w:r>
            <w:r w:rsidRPr="00B771D2">
              <w:t xml:space="preserve"> Telephone Number</w:t>
            </w:r>
          </w:p>
        </w:tc>
        <w:tc>
          <w:tcPr>
            <w:tcW w:w="7512" w:type="dxa"/>
          </w:tcPr>
          <w:p w:rsidR="00D40A2F" w:rsidRPr="00B771D2" w:rsidP="00D40A2F" w14:paraId="2A52F2CD" w14:textId="3C8835C5">
            <w:r>
              <w:t xml:space="preserve">This is the telephone number of the Authorized Person certifying the Post-Commitment Request Form on behalf of the </w:t>
            </w:r>
            <w:r w:rsidR="00A366B2">
              <w:t xml:space="preserve">participant </w:t>
            </w:r>
            <w:r>
              <w:t xml:space="preserve">or service provider. This field will be </w:t>
            </w:r>
            <w:r w:rsidR="3563CA4B">
              <w:t>pre</w:t>
            </w:r>
            <w:r>
              <w:t>-populated if already within the system.</w:t>
            </w:r>
          </w:p>
        </w:tc>
      </w:tr>
      <w:tr w14:paraId="0A784248" w14:textId="77777777" w:rsidTr="74867127">
        <w:tblPrEx>
          <w:tblW w:w="13135" w:type="dxa"/>
          <w:tblInd w:w="-455" w:type="dxa"/>
          <w:tblLook w:val="04A0"/>
        </w:tblPrEx>
        <w:trPr>
          <w:cantSplit/>
          <w:trHeight w:val="269"/>
        </w:trPr>
        <w:tc>
          <w:tcPr>
            <w:tcW w:w="886" w:type="dxa"/>
          </w:tcPr>
          <w:p w:rsidR="00D40A2F" w:rsidRPr="00B771D2" w:rsidP="00D40A2F" w14:paraId="5237A2CD" w14:textId="208DBA6B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4</w:t>
            </w:r>
          </w:p>
        </w:tc>
        <w:tc>
          <w:tcPr>
            <w:tcW w:w="4737" w:type="dxa"/>
          </w:tcPr>
          <w:p w:rsidR="00D40A2F" w:rsidRPr="00B771D2" w:rsidP="00D40A2F" w14:paraId="3B6D76F4" w14:textId="62992BB1">
            <w:r>
              <w:t>Authorized Person’s</w:t>
            </w:r>
            <w:r w:rsidRPr="00B771D2">
              <w:t xml:space="preserve"> Email Address</w:t>
            </w:r>
          </w:p>
        </w:tc>
        <w:tc>
          <w:tcPr>
            <w:tcW w:w="7512" w:type="dxa"/>
          </w:tcPr>
          <w:p w:rsidR="00D40A2F" w:rsidRPr="00B771D2" w:rsidP="00D40A2F" w14:paraId="52746429" w14:textId="5083A3A0">
            <w:r>
              <w:t xml:space="preserve">This is the email address of the Authorized Person certifying the Post-Commitment Request Form on behalf of the </w:t>
            </w:r>
            <w:r w:rsidR="00A366B2">
              <w:t xml:space="preserve">participant </w:t>
            </w:r>
            <w:r>
              <w:t xml:space="preserve">or service provider.  This field will be </w:t>
            </w:r>
            <w:r w:rsidR="66DDE5CE">
              <w:t>pre</w:t>
            </w:r>
            <w:r>
              <w:t>-populated if already within the system.</w:t>
            </w:r>
          </w:p>
        </w:tc>
      </w:tr>
    </w:tbl>
    <w:p w:rsidR="0085768C" w:rsidP="00760C5F" w14:paraId="429381AC" w14:textId="78356B91"/>
    <w:sectPr w:rsidSect="005C3369">
      <w:headerReference w:type="default" r:id="rId9"/>
      <w:foot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189654746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B790C" w14:paraId="05905C00" w14:textId="1EAC054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53A23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9B790C" w14:paraId="0E261D62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F59A1" w14:paraId="4DF49157" w14:textId="652921E4">
    <w:pPr>
      <w:pStyle w:val="Header"/>
      <w:rPr>
        <w:b/>
      </w:rPr>
    </w:pPr>
    <w:r w:rsidRPr="00A23F11">
      <w:rPr>
        <w:b/>
      </w:rPr>
      <w:t xml:space="preserve">OMB </w:t>
    </w:r>
    <w:r w:rsidR="00BE585F">
      <w:rPr>
        <w:b/>
      </w:rPr>
      <w:t xml:space="preserve">Control No. </w:t>
    </w:r>
    <w:r w:rsidR="000E0009">
      <w:rPr>
        <w:b/>
      </w:rPr>
      <w:t>3060-</w:t>
    </w:r>
    <w:r w:rsidR="00216CC2">
      <w:rPr>
        <w:b/>
      </w:rPr>
      <w:t>1323</w:t>
    </w:r>
    <w:r>
      <w:rPr>
        <w:b/>
      </w:rPr>
      <w:tab/>
    </w:r>
    <w:r>
      <w:rPr>
        <w:b/>
      </w:rPr>
      <w:tab/>
    </w:r>
    <w:r>
      <w:rPr>
        <w:b/>
      </w:rPr>
      <w:tab/>
    </w:r>
    <w:r w:rsidR="003E77BB">
      <w:rPr>
        <w:b/>
      </w:rPr>
      <w:t>Estimated Time per Response</w:t>
    </w:r>
  </w:p>
  <w:p w:rsidR="000F490E" w14:paraId="5CA5E59C" w14:textId="660DFE18">
    <w:pPr>
      <w:pStyle w:val="Header"/>
      <w:rPr>
        <w:b/>
      </w:rPr>
    </w:pPr>
    <w:r>
      <w:rPr>
        <w:b/>
      </w:rPr>
      <w:t xml:space="preserve">September </w:t>
    </w:r>
    <w:r w:rsidR="003D5356">
      <w:rPr>
        <w:b/>
      </w:rPr>
      <w:t>2024</w:t>
    </w:r>
    <w:r w:rsidR="000408BF">
      <w:rPr>
        <w:b/>
      </w:rPr>
      <w:tab/>
    </w:r>
    <w:r w:rsidR="000408BF">
      <w:rPr>
        <w:b/>
      </w:rPr>
      <w:tab/>
    </w:r>
    <w:r w:rsidR="000408BF">
      <w:rPr>
        <w:b/>
      </w:rPr>
      <w:tab/>
      <w:t>1.75 hours</w:t>
    </w:r>
  </w:p>
  <w:p w:rsidR="00A23F11" w:rsidRPr="00A23F11" w14:paraId="1614CC6F" w14:textId="0D288415">
    <w:pPr>
      <w:pStyle w:val="Header"/>
      <w:rPr>
        <w:b/>
      </w:rPr>
    </w:pPr>
    <w:r>
      <w:rPr>
        <w:b/>
      </w:rPr>
      <w:tab/>
    </w:r>
    <w:r>
      <w:rPr>
        <w:b/>
      </w:rPr>
      <w:tab/>
    </w:r>
    <w:r>
      <w:rPr>
        <w:b/>
      </w:rPr>
      <w:tab/>
    </w:r>
  </w:p>
  <w:p w:rsidR="009B790C" w:rsidP="00D71ACF" w14:paraId="5CA9AED7" w14:textId="71A1A5A8">
    <w:pPr>
      <w:pStyle w:val="Header"/>
      <w:tabs>
        <w:tab w:val="left" w:pos="1365"/>
        <w:tab w:val="clear" w:pos="4680"/>
        <w:tab w:val="clear" w:pos="9360"/>
      </w:tabs>
    </w:pPr>
    <w:r>
      <w:rPr>
        <w:b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0514A82"/>
    <w:multiLevelType w:val="hybridMultilevel"/>
    <w:tmpl w:val="209AFAA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886A21"/>
    <w:multiLevelType w:val="hybridMultilevel"/>
    <w:tmpl w:val="F804409E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EA23BC"/>
    <w:multiLevelType w:val="hybridMultilevel"/>
    <w:tmpl w:val="D610A3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9AB4999"/>
    <w:multiLevelType w:val="hybridMultilevel"/>
    <w:tmpl w:val="548036D8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234D5B"/>
    <w:multiLevelType w:val="hybridMultilevel"/>
    <w:tmpl w:val="ACF021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7822E8B"/>
    <w:multiLevelType w:val="hybridMultilevel"/>
    <w:tmpl w:val="CABC2044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8892CB5"/>
    <w:multiLevelType w:val="hybridMultilevel"/>
    <w:tmpl w:val="C81C7DC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Roman"/>
      <w:lvlText w:val="%2."/>
      <w:lvlJc w:val="right"/>
      <w:pPr>
        <w:ind w:left="1440" w:hanging="360"/>
      </w:pPr>
    </w:lvl>
    <w:lvl w:ilvl="2">
      <w:start w:val="1"/>
      <w:numFmt w:val="lowerRoman"/>
      <w:lvlText w:val="(%3)"/>
      <w:lvlJc w:val="left"/>
      <w:pPr>
        <w:ind w:left="2700" w:hanging="720"/>
      </w:pPr>
      <w:rPr>
        <w:rFonts w:hint="default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rFonts w:hint="default"/>
        <w:color w:val="000000"/>
      </w:r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B0F5FF7"/>
    <w:multiLevelType w:val="hybridMultilevel"/>
    <w:tmpl w:val="980228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D23374B"/>
    <w:multiLevelType w:val="hybridMultilevel"/>
    <w:tmpl w:val="8EE2EFD6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42921E78"/>
    <w:multiLevelType w:val="hybridMultilevel"/>
    <w:tmpl w:val="1CA6964E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90B769E"/>
    <w:multiLevelType w:val="hybridMultilevel"/>
    <w:tmpl w:val="7D327AC4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D1D1BC3"/>
    <w:multiLevelType w:val="hybridMultilevel"/>
    <w:tmpl w:val="8BD4DADA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8520AE5"/>
    <w:multiLevelType w:val="hybridMultilevel"/>
    <w:tmpl w:val="7D327AC4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6D96615"/>
    <w:multiLevelType w:val="hybridMultilevel"/>
    <w:tmpl w:val="FDA08DB0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EA92ABB"/>
    <w:multiLevelType w:val="hybridMultilevel"/>
    <w:tmpl w:val="1512C32C"/>
    <w:lvl w:ilvl="0">
      <w:start w:val="1"/>
      <w:numFmt w:val="bullet"/>
      <w:lvlText w:val=""/>
      <w:lvlJc w:val="left"/>
      <w:pPr>
        <w:ind w:left="765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>
    <w:nsid w:val="6F2F2161"/>
    <w:multiLevelType w:val="hybridMultilevel"/>
    <w:tmpl w:val="3B4075E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90176F7"/>
    <w:multiLevelType w:val="hybridMultilevel"/>
    <w:tmpl w:val="5972E44C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3216770">
    <w:abstractNumId w:val="0"/>
  </w:num>
  <w:num w:numId="2" w16cid:durableId="1656908425">
    <w:abstractNumId w:val="5"/>
  </w:num>
  <w:num w:numId="3" w16cid:durableId="740713066">
    <w:abstractNumId w:val="12"/>
  </w:num>
  <w:num w:numId="4" w16cid:durableId="1722822950">
    <w:abstractNumId w:val="10"/>
  </w:num>
  <w:num w:numId="5" w16cid:durableId="795565496">
    <w:abstractNumId w:val="8"/>
  </w:num>
  <w:num w:numId="6" w16cid:durableId="1229461036">
    <w:abstractNumId w:val="15"/>
  </w:num>
  <w:num w:numId="7" w16cid:durableId="1327980048">
    <w:abstractNumId w:val="11"/>
  </w:num>
  <w:num w:numId="8" w16cid:durableId="111748890">
    <w:abstractNumId w:val="1"/>
  </w:num>
  <w:num w:numId="9" w16cid:durableId="1256092769">
    <w:abstractNumId w:val="6"/>
  </w:num>
  <w:num w:numId="10" w16cid:durableId="1093161376">
    <w:abstractNumId w:val="2"/>
  </w:num>
  <w:num w:numId="11" w16cid:durableId="2121299347">
    <w:abstractNumId w:val="7"/>
  </w:num>
  <w:num w:numId="12" w16cid:durableId="322271595">
    <w:abstractNumId w:val="3"/>
  </w:num>
  <w:num w:numId="13" w16cid:durableId="169225123">
    <w:abstractNumId w:val="9"/>
  </w:num>
  <w:num w:numId="14" w16cid:durableId="2109933600">
    <w:abstractNumId w:val="16"/>
  </w:num>
  <w:num w:numId="15" w16cid:durableId="756092972">
    <w:abstractNumId w:val="14"/>
  </w:num>
  <w:num w:numId="16" w16cid:durableId="1089891402">
    <w:abstractNumId w:val="13"/>
  </w:num>
  <w:num w:numId="17" w16cid:durableId="1292733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5BDA"/>
    <w:rsid w:val="000007E1"/>
    <w:rsid w:val="00002C4B"/>
    <w:rsid w:val="00003430"/>
    <w:rsid w:val="000114B4"/>
    <w:rsid w:val="00013733"/>
    <w:rsid w:val="0001497D"/>
    <w:rsid w:val="00020534"/>
    <w:rsid w:val="00020799"/>
    <w:rsid w:val="00020BD1"/>
    <w:rsid w:val="00022B75"/>
    <w:rsid w:val="00030C51"/>
    <w:rsid w:val="0003248D"/>
    <w:rsid w:val="000340F1"/>
    <w:rsid w:val="00035565"/>
    <w:rsid w:val="00036E98"/>
    <w:rsid w:val="000408BF"/>
    <w:rsid w:val="00040BE3"/>
    <w:rsid w:val="000465F4"/>
    <w:rsid w:val="00046B2F"/>
    <w:rsid w:val="0004727D"/>
    <w:rsid w:val="00047915"/>
    <w:rsid w:val="00050C30"/>
    <w:rsid w:val="0005590B"/>
    <w:rsid w:val="0005613D"/>
    <w:rsid w:val="00056F5D"/>
    <w:rsid w:val="000573A1"/>
    <w:rsid w:val="00065B07"/>
    <w:rsid w:val="00065FDA"/>
    <w:rsid w:val="00067311"/>
    <w:rsid w:val="00067338"/>
    <w:rsid w:val="00067B0E"/>
    <w:rsid w:val="00073771"/>
    <w:rsid w:val="00077997"/>
    <w:rsid w:val="00080C74"/>
    <w:rsid w:val="00083454"/>
    <w:rsid w:val="0008451D"/>
    <w:rsid w:val="00084B74"/>
    <w:rsid w:val="00086523"/>
    <w:rsid w:val="000901BD"/>
    <w:rsid w:val="000A094A"/>
    <w:rsid w:val="000A1F06"/>
    <w:rsid w:val="000A6400"/>
    <w:rsid w:val="000A6960"/>
    <w:rsid w:val="000A7B81"/>
    <w:rsid w:val="000B2DC0"/>
    <w:rsid w:val="000B3843"/>
    <w:rsid w:val="000B3B90"/>
    <w:rsid w:val="000D2ED7"/>
    <w:rsid w:val="000D3F0E"/>
    <w:rsid w:val="000D7E84"/>
    <w:rsid w:val="000E0009"/>
    <w:rsid w:val="000E0F48"/>
    <w:rsid w:val="000E29AA"/>
    <w:rsid w:val="000E33AE"/>
    <w:rsid w:val="000E41FC"/>
    <w:rsid w:val="000E450B"/>
    <w:rsid w:val="000E5800"/>
    <w:rsid w:val="000F490E"/>
    <w:rsid w:val="000F59A1"/>
    <w:rsid w:val="001062C8"/>
    <w:rsid w:val="00114E54"/>
    <w:rsid w:val="001174E2"/>
    <w:rsid w:val="0012277C"/>
    <w:rsid w:val="00130FED"/>
    <w:rsid w:val="001314DB"/>
    <w:rsid w:val="00133E71"/>
    <w:rsid w:val="001346B3"/>
    <w:rsid w:val="00137D55"/>
    <w:rsid w:val="00141DCA"/>
    <w:rsid w:val="00142B3D"/>
    <w:rsid w:val="00145B7E"/>
    <w:rsid w:val="00156076"/>
    <w:rsid w:val="001564E8"/>
    <w:rsid w:val="00157B73"/>
    <w:rsid w:val="0016165C"/>
    <w:rsid w:val="00161B53"/>
    <w:rsid w:val="00162BF6"/>
    <w:rsid w:val="0016332C"/>
    <w:rsid w:val="00165A3D"/>
    <w:rsid w:val="00167830"/>
    <w:rsid w:val="00171839"/>
    <w:rsid w:val="00174E99"/>
    <w:rsid w:val="00174FF5"/>
    <w:rsid w:val="00175B78"/>
    <w:rsid w:val="0018310A"/>
    <w:rsid w:val="001835CA"/>
    <w:rsid w:val="00187EBD"/>
    <w:rsid w:val="00190F0B"/>
    <w:rsid w:val="00190FB2"/>
    <w:rsid w:val="001953D7"/>
    <w:rsid w:val="001A1585"/>
    <w:rsid w:val="001A1A3C"/>
    <w:rsid w:val="001A1CD8"/>
    <w:rsid w:val="001A7701"/>
    <w:rsid w:val="001B0794"/>
    <w:rsid w:val="001B6BFD"/>
    <w:rsid w:val="001C1556"/>
    <w:rsid w:val="001C2223"/>
    <w:rsid w:val="001C50A9"/>
    <w:rsid w:val="001C6A67"/>
    <w:rsid w:val="001C71C5"/>
    <w:rsid w:val="001D0B85"/>
    <w:rsid w:val="001D119D"/>
    <w:rsid w:val="001D1DF3"/>
    <w:rsid w:val="001D1F42"/>
    <w:rsid w:val="001D314B"/>
    <w:rsid w:val="001D4867"/>
    <w:rsid w:val="001E127A"/>
    <w:rsid w:val="001E59CE"/>
    <w:rsid w:val="001F1C71"/>
    <w:rsid w:val="001F57B0"/>
    <w:rsid w:val="001F5A3C"/>
    <w:rsid w:val="0020336B"/>
    <w:rsid w:val="00205C1A"/>
    <w:rsid w:val="0020661F"/>
    <w:rsid w:val="0021009F"/>
    <w:rsid w:val="00210560"/>
    <w:rsid w:val="00210A71"/>
    <w:rsid w:val="0021328C"/>
    <w:rsid w:val="002139CE"/>
    <w:rsid w:val="002169CA"/>
    <w:rsid w:val="00216CC2"/>
    <w:rsid w:val="0022253B"/>
    <w:rsid w:val="00223416"/>
    <w:rsid w:val="0022581E"/>
    <w:rsid w:val="00226737"/>
    <w:rsid w:val="00234035"/>
    <w:rsid w:val="00236B69"/>
    <w:rsid w:val="002371AE"/>
    <w:rsid w:val="0024083D"/>
    <w:rsid w:val="00241048"/>
    <w:rsid w:val="00241E1F"/>
    <w:rsid w:val="002420E7"/>
    <w:rsid w:val="00242FEA"/>
    <w:rsid w:val="002465EA"/>
    <w:rsid w:val="0024778B"/>
    <w:rsid w:val="002513A0"/>
    <w:rsid w:val="00251BC0"/>
    <w:rsid w:val="00251F2A"/>
    <w:rsid w:val="0025311D"/>
    <w:rsid w:val="00253A07"/>
    <w:rsid w:val="0025429F"/>
    <w:rsid w:val="002543AF"/>
    <w:rsid w:val="00254816"/>
    <w:rsid w:val="00255F12"/>
    <w:rsid w:val="002576D2"/>
    <w:rsid w:val="00261BBD"/>
    <w:rsid w:val="00262115"/>
    <w:rsid w:val="002653B0"/>
    <w:rsid w:val="00265515"/>
    <w:rsid w:val="0026612E"/>
    <w:rsid w:val="0026646D"/>
    <w:rsid w:val="0026734B"/>
    <w:rsid w:val="00272E24"/>
    <w:rsid w:val="002741E6"/>
    <w:rsid w:val="002743B0"/>
    <w:rsid w:val="002743E3"/>
    <w:rsid w:val="002749FD"/>
    <w:rsid w:val="002765E3"/>
    <w:rsid w:val="002805DD"/>
    <w:rsid w:val="00282632"/>
    <w:rsid w:val="0028474E"/>
    <w:rsid w:val="0028760E"/>
    <w:rsid w:val="002911B9"/>
    <w:rsid w:val="0029481A"/>
    <w:rsid w:val="002969AB"/>
    <w:rsid w:val="002978D6"/>
    <w:rsid w:val="002A22E6"/>
    <w:rsid w:val="002A363B"/>
    <w:rsid w:val="002A6459"/>
    <w:rsid w:val="002A647E"/>
    <w:rsid w:val="002A7CB5"/>
    <w:rsid w:val="002B05BA"/>
    <w:rsid w:val="002B1A68"/>
    <w:rsid w:val="002B2755"/>
    <w:rsid w:val="002B4367"/>
    <w:rsid w:val="002B6974"/>
    <w:rsid w:val="002B7B87"/>
    <w:rsid w:val="002C0C45"/>
    <w:rsid w:val="002C11E2"/>
    <w:rsid w:val="002C21C4"/>
    <w:rsid w:val="002C40E4"/>
    <w:rsid w:val="002C53BB"/>
    <w:rsid w:val="002D0263"/>
    <w:rsid w:val="002D6705"/>
    <w:rsid w:val="002F36EA"/>
    <w:rsid w:val="002F4EEA"/>
    <w:rsid w:val="002F7078"/>
    <w:rsid w:val="00303D38"/>
    <w:rsid w:val="00311697"/>
    <w:rsid w:val="003118E6"/>
    <w:rsid w:val="00312B5C"/>
    <w:rsid w:val="0032443C"/>
    <w:rsid w:val="00324E83"/>
    <w:rsid w:val="0033044E"/>
    <w:rsid w:val="003316E7"/>
    <w:rsid w:val="00334EDF"/>
    <w:rsid w:val="00336E88"/>
    <w:rsid w:val="00343CB7"/>
    <w:rsid w:val="00345EDC"/>
    <w:rsid w:val="003466B9"/>
    <w:rsid w:val="00350A06"/>
    <w:rsid w:val="0035265C"/>
    <w:rsid w:val="00353A23"/>
    <w:rsid w:val="00356085"/>
    <w:rsid w:val="003613BA"/>
    <w:rsid w:val="00362727"/>
    <w:rsid w:val="00362B19"/>
    <w:rsid w:val="00366D38"/>
    <w:rsid w:val="003742D8"/>
    <w:rsid w:val="003800FB"/>
    <w:rsid w:val="003802A5"/>
    <w:rsid w:val="00383BD9"/>
    <w:rsid w:val="00390523"/>
    <w:rsid w:val="00393247"/>
    <w:rsid w:val="0039768D"/>
    <w:rsid w:val="003977A5"/>
    <w:rsid w:val="003A2927"/>
    <w:rsid w:val="003A3FAB"/>
    <w:rsid w:val="003A4185"/>
    <w:rsid w:val="003A7788"/>
    <w:rsid w:val="003B5282"/>
    <w:rsid w:val="003B6B52"/>
    <w:rsid w:val="003C2A74"/>
    <w:rsid w:val="003C5ACF"/>
    <w:rsid w:val="003C7C3A"/>
    <w:rsid w:val="003D1554"/>
    <w:rsid w:val="003D5356"/>
    <w:rsid w:val="003E2B4B"/>
    <w:rsid w:val="003E4288"/>
    <w:rsid w:val="003E77BB"/>
    <w:rsid w:val="003E7E89"/>
    <w:rsid w:val="003F3D2C"/>
    <w:rsid w:val="003F6250"/>
    <w:rsid w:val="00405D22"/>
    <w:rsid w:val="0040782E"/>
    <w:rsid w:val="00410183"/>
    <w:rsid w:val="00411149"/>
    <w:rsid w:val="00411E09"/>
    <w:rsid w:val="00412FED"/>
    <w:rsid w:val="004132BC"/>
    <w:rsid w:val="004200C6"/>
    <w:rsid w:val="00420608"/>
    <w:rsid w:val="00420EBD"/>
    <w:rsid w:val="0042527F"/>
    <w:rsid w:val="00425BCF"/>
    <w:rsid w:val="00426A1B"/>
    <w:rsid w:val="0042789E"/>
    <w:rsid w:val="004342FE"/>
    <w:rsid w:val="00435422"/>
    <w:rsid w:val="004437D1"/>
    <w:rsid w:val="00445EA0"/>
    <w:rsid w:val="00446DE6"/>
    <w:rsid w:val="0045120F"/>
    <w:rsid w:val="0045436E"/>
    <w:rsid w:val="00456E47"/>
    <w:rsid w:val="00457CA5"/>
    <w:rsid w:val="00460238"/>
    <w:rsid w:val="00460CA9"/>
    <w:rsid w:val="00460CC8"/>
    <w:rsid w:val="00461A0C"/>
    <w:rsid w:val="00461DDD"/>
    <w:rsid w:val="00464AA0"/>
    <w:rsid w:val="004810CE"/>
    <w:rsid w:val="004834E9"/>
    <w:rsid w:val="0048387D"/>
    <w:rsid w:val="004851C4"/>
    <w:rsid w:val="004864F2"/>
    <w:rsid w:val="0049020D"/>
    <w:rsid w:val="00490BF9"/>
    <w:rsid w:val="004915ED"/>
    <w:rsid w:val="00493CE5"/>
    <w:rsid w:val="00496EE8"/>
    <w:rsid w:val="004A0AB7"/>
    <w:rsid w:val="004A3C55"/>
    <w:rsid w:val="004A4C3E"/>
    <w:rsid w:val="004A6A57"/>
    <w:rsid w:val="004A7A44"/>
    <w:rsid w:val="004B186D"/>
    <w:rsid w:val="004C011C"/>
    <w:rsid w:val="004C5047"/>
    <w:rsid w:val="004D1238"/>
    <w:rsid w:val="004D3084"/>
    <w:rsid w:val="004D53DD"/>
    <w:rsid w:val="004E7364"/>
    <w:rsid w:val="004F42CF"/>
    <w:rsid w:val="004F59C3"/>
    <w:rsid w:val="004F66B2"/>
    <w:rsid w:val="00500898"/>
    <w:rsid w:val="00500B03"/>
    <w:rsid w:val="0050161D"/>
    <w:rsid w:val="005019B0"/>
    <w:rsid w:val="00503293"/>
    <w:rsid w:val="005144E5"/>
    <w:rsid w:val="005145E9"/>
    <w:rsid w:val="00516364"/>
    <w:rsid w:val="005169FC"/>
    <w:rsid w:val="00517009"/>
    <w:rsid w:val="00517EEF"/>
    <w:rsid w:val="00520189"/>
    <w:rsid w:val="00523EB1"/>
    <w:rsid w:val="005253FB"/>
    <w:rsid w:val="00535313"/>
    <w:rsid w:val="00535D63"/>
    <w:rsid w:val="005369B3"/>
    <w:rsid w:val="0054117D"/>
    <w:rsid w:val="0054249B"/>
    <w:rsid w:val="005427AD"/>
    <w:rsid w:val="00543C9E"/>
    <w:rsid w:val="00546E2B"/>
    <w:rsid w:val="00552F0A"/>
    <w:rsid w:val="005531EF"/>
    <w:rsid w:val="005564ED"/>
    <w:rsid w:val="00557168"/>
    <w:rsid w:val="00561815"/>
    <w:rsid w:val="0057212F"/>
    <w:rsid w:val="0057250B"/>
    <w:rsid w:val="00575694"/>
    <w:rsid w:val="0058036D"/>
    <w:rsid w:val="00580885"/>
    <w:rsid w:val="005809D8"/>
    <w:rsid w:val="0058162D"/>
    <w:rsid w:val="00586819"/>
    <w:rsid w:val="0058704D"/>
    <w:rsid w:val="00591F2B"/>
    <w:rsid w:val="005922AB"/>
    <w:rsid w:val="0059230B"/>
    <w:rsid w:val="005935A6"/>
    <w:rsid w:val="005A26D4"/>
    <w:rsid w:val="005A3831"/>
    <w:rsid w:val="005B3C6F"/>
    <w:rsid w:val="005B409D"/>
    <w:rsid w:val="005B4BF1"/>
    <w:rsid w:val="005B628C"/>
    <w:rsid w:val="005B6759"/>
    <w:rsid w:val="005C3369"/>
    <w:rsid w:val="005C3C5F"/>
    <w:rsid w:val="005C4192"/>
    <w:rsid w:val="005C4C5D"/>
    <w:rsid w:val="005C5B05"/>
    <w:rsid w:val="005C6587"/>
    <w:rsid w:val="005C7FC9"/>
    <w:rsid w:val="005D1EDE"/>
    <w:rsid w:val="005D5BC4"/>
    <w:rsid w:val="005D7AB8"/>
    <w:rsid w:val="005D7E2C"/>
    <w:rsid w:val="005E07E8"/>
    <w:rsid w:val="005E31D1"/>
    <w:rsid w:val="005F09A9"/>
    <w:rsid w:val="005F0AC7"/>
    <w:rsid w:val="005F1909"/>
    <w:rsid w:val="005F3A20"/>
    <w:rsid w:val="005F70B9"/>
    <w:rsid w:val="00600E16"/>
    <w:rsid w:val="006016D2"/>
    <w:rsid w:val="006155D2"/>
    <w:rsid w:val="00615BB7"/>
    <w:rsid w:val="006204F8"/>
    <w:rsid w:val="00624FB8"/>
    <w:rsid w:val="00627440"/>
    <w:rsid w:val="0062795A"/>
    <w:rsid w:val="00640617"/>
    <w:rsid w:val="00643171"/>
    <w:rsid w:val="00646A8C"/>
    <w:rsid w:val="00655B1D"/>
    <w:rsid w:val="00656098"/>
    <w:rsid w:val="00660A1A"/>
    <w:rsid w:val="006665E0"/>
    <w:rsid w:val="00667909"/>
    <w:rsid w:val="00672746"/>
    <w:rsid w:val="00677284"/>
    <w:rsid w:val="0067729C"/>
    <w:rsid w:val="00677596"/>
    <w:rsid w:val="006776BB"/>
    <w:rsid w:val="00681B61"/>
    <w:rsid w:val="00685BDA"/>
    <w:rsid w:val="00686267"/>
    <w:rsid w:val="00692A01"/>
    <w:rsid w:val="00695505"/>
    <w:rsid w:val="006A1533"/>
    <w:rsid w:val="006A3978"/>
    <w:rsid w:val="006A3EDB"/>
    <w:rsid w:val="006A3FCB"/>
    <w:rsid w:val="006B34F4"/>
    <w:rsid w:val="006B459C"/>
    <w:rsid w:val="006B45A3"/>
    <w:rsid w:val="006B595E"/>
    <w:rsid w:val="006C516E"/>
    <w:rsid w:val="006C66E0"/>
    <w:rsid w:val="006D076B"/>
    <w:rsid w:val="006D1850"/>
    <w:rsid w:val="006D2517"/>
    <w:rsid w:val="006D4363"/>
    <w:rsid w:val="006D556A"/>
    <w:rsid w:val="006D6E35"/>
    <w:rsid w:val="006E711D"/>
    <w:rsid w:val="006F32C3"/>
    <w:rsid w:val="006F461D"/>
    <w:rsid w:val="00700AE6"/>
    <w:rsid w:val="00701CC8"/>
    <w:rsid w:val="0070266F"/>
    <w:rsid w:val="00712A32"/>
    <w:rsid w:val="0071676B"/>
    <w:rsid w:val="00716BCD"/>
    <w:rsid w:val="00723A7A"/>
    <w:rsid w:val="00724C22"/>
    <w:rsid w:val="00725690"/>
    <w:rsid w:val="00726629"/>
    <w:rsid w:val="007275D3"/>
    <w:rsid w:val="00732766"/>
    <w:rsid w:val="00735022"/>
    <w:rsid w:val="00736B81"/>
    <w:rsid w:val="00736D2E"/>
    <w:rsid w:val="00741E83"/>
    <w:rsid w:val="00743E85"/>
    <w:rsid w:val="007467F9"/>
    <w:rsid w:val="00751E55"/>
    <w:rsid w:val="007539F8"/>
    <w:rsid w:val="007551F3"/>
    <w:rsid w:val="00756BE7"/>
    <w:rsid w:val="0075705F"/>
    <w:rsid w:val="00757BB0"/>
    <w:rsid w:val="007605F0"/>
    <w:rsid w:val="00760C5F"/>
    <w:rsid w:val="00767E1C"/>
    <w:rsid w:val="007705E0"/>
    <w:rsid w:val="007726F7"/>
    <w:rsid w:val="00772F9D"/>
    <w:rsid w:val="007753F9"/>
    <w:rsid w:val="00780CF0"/>
    <w:rsid w:val="007811CC"/>
    <w:rsid w:val="0078337A"/>
    <w:rsid w:val="007864DC"/>
    <w:rsid w:val="00796409"/>
    <w:rsid w:val="007A4BB4"/>
    <w:rsid w:val="007A6CAB"/>
    <w:rsid w:val="007B092A"/>
    <w:rsid w:val="007B25ED"/>
    <w:rsid w:val="007C3967"/>
    <w:rsid w:val="007C7763"/>
    <w:rsid w:val="007D152D"/>
    <w:rsid w:val="007D27DB"/>
    <w:rsid w:val="007D4D2E"/>
    <w:rsid w:val="007E4B93"/>
    <w:rsid w:val="007E6185"/>
    <w:rsid w:val="007F1553"/>
    <w:rsid w:val="007F186F"/>
    <w:rsid w:val="007F2D4F"/>
    <w:rsid w:val="008014B5"/>
    <w:rsid w:val="0081597B"/>
    <w:rsid w:val="00817D21"/>
    <w:rsid w:val="0082138A"/>
    <w:rsid w:val="00821C32"/>
    <w:rsid w:val="008256C7"/>
    <w:rsid w:val="00825C34"/>
    <w:rsid w:val="00826833"/>
    <w:rsid w:val="00830DFB"/>
    <w:rsid w:val="00834AE5"/>
    <w:rsid w:val="00836B98"/>
    <w:rsid w:val="008417FD"/>
    <w:rsid w:val="008461D5"/>
    <w:rsid w:val="008507F5"/>
    <w:rsid w:val="00852862"/>
    <w:rsid w:val="00855812"/>
    <w:rsid w:val="00855877"/>
    <w:rsid w:val="00855A89"/>
    <w:rsid w:val="0085768C"/>
    <w:rsid w:val="00860236"/>
    <w:rsid w:val="00863AE2"/>
    <w:rsid w:val="00871A1C"/>
    <w:rsid w:val="00877651"/>
    <w:rsid w:val="0088026F"/>
    <w:rsid w:val="00883DDE"/>
    <w:rsid w:val="0088445C"/>
    <w:rsid w:val="00885B7D"/>
    <w:rsid w:val="0089102B"/>
    <w:rsid w:val="008B0FDC"/>
    <w:rsid w:val="008B4684"/>
    <w:rsid w:val="008C2CAD"/>
    <w:rsid w:val="008C2D97"/>
    <w:rsid w:val="008C6DEB"/>
    <w:rsid w:val="008D7D51"/>
    <w:rsid w:val="008E12FF"/>
    <w:rsid w:val="008E21B6"/>
    <w:rsid w:val="008E2406"/>
    <w:rsid w:val="008E2774"/>
    <w:rsid w:val="008E2E14"/>
    <w:rsid w:val="008E6859"/>
    <w:rsid w:val="008F0863"/>
    <w:rsid w:val="008F1231"/>
    <w:rsid w:val="008F1629"/>
    <w:rsid w:val="008F16DE"/>
    <w:rsid w:val="008F2A9C"/>
    <w:rsid w:val="00901FA0"/>
    <w:rsid w:val="009022DE"/>
    <w:rsid w:val="009029AD"/>
    <w:rsid w:val="009034BD"/>
    <w:rsid w:val="00907AAE"/>
    <w:rsid w:val="0091103D"/>
    <w:rsid w:val="009118F8"/>
    <w:rsid w:val="00912941"/>
    <w:rsid w:val="00916A72"/>
    <w:rsid w:val="0091761C"/>
    <w:rsid w:val="00920FAA"/>
    <w:rsid w:val="00923634"/>
    <w:rsid w:val="009248EA"/>
    <w:rsid w:val="00926921"/>
    <w:rsid w:val="00926DF6"/>
    <w:rsid w:val="00926E17"/>
    <w:rsid w:val="00930773"/>
    <w:rsid w:val="00930D61"/>
    <w:rsid w:val="00933D8C"/>
    <w:rsid w:val="0094284E"/>
    <w:rsid w:val="0094618B"/>
    <w:rsid w:val="00953A44"/>
    <w:rsid w:val="009542E6"/>
    <w:rsid w:val="00956962"/>
    <w:rsid w:val="00961975"/>
    <w:rsid w:val="00962FE7"/>
    <w:rsid w:val="00964143"/>
    <w:rsid w:val="00967B9E"/>
    <w:rsid w:val="009721DA"/>
    <w:rsid w:val="00980020"/>
    <w:rsid w:val="0099313E"/>
    <w:rsid w:val="009932FE"/>
    <w:rsid w:val="00993BA4"/>
    <w:rsid w:val="00996D82"/>
    <w:rsid w:val="009B10C5"/>
    <w:rsid w:val="009B3227"/>
    <w:rsid w:val="009B6D64"/>
    <w:rsid w:val="009B7667"/>
    <w:rsid w:val="009B790C"/>
    <w:rsid w:val="009C1A03"/>
    <w:rsid w:val="009C3029"/>
    <w:rsid w:val="009C4F79"/>
    <w:rsid w:val="009C51C5"/>
    <w:rsid w:val="009C54F6"/>
    <w:rsid w:val="009C5569"/>
    <w:rsid w:val="009C7393"/>
    <w:rsid w:val="009C772B"/>
    <w:rsid w:val="009D052B"/>
    <w:rsid w:val="009D1752"/>
    <w:rsid w:val="009D2535"/>
    <w:rsid w:val="009D4022"/>
    <w:rsid w:val="009D4B05"/>
    <w:rsid w:val="009D5819"/>
    <w:rsid w:val="009D61B4"/>
    <w:rsid w:val="009D78D7"/>
    <w:rsid w:val="009E23D8"/>
    <w:rsid w:val="009E2FFB"/>
    <w:rsid w:val="009E31A5"/>
    <w:rsid w:val="009E4A72"/>
    <w:rsid w:val="009F018B"/>
    <w:rsid w:val="009F14AB"/>
    <w:rsid w:val="009F17D6"/>
    <w:rsid w:val="009F200B"/>
    <w:rsid w:val="00A00FD1"/>
    <w:rsid w:val="00A0260A"/>
    <w:rsid w:val="00A02AB9"/>
    <w:rsid w:val="00A0319A"/>
    <w:rsid w:val="00A0746B"/>
    <w:rsid w:val="00A10E87"/>
    <w:rsid w:val="00A1398A"/>
    <w:rsid w:val="00A155F0"/>
    <w:rsid w:val="00A2237F"/>
    <w:rsid w:val="00A22500"/>
    <w:rsid w:val="00A23F11"/>
    <w:rsid w:val="00A26C44"/>
    <w:rsid w:val="00A270F5"/>
    <w:rsid w:val="00A31CDD"/>
    <w:rsid w:val="00A32117"/>
    <w:rsid w:val="00A366B2"/>
    <w:rsid w:val="00A4787C"/>
    <w:rsid w:val="00A526C5"/>
    <w:rsid w:val="00A5764B"/>
    <w:rsid w:val="00A57A04"/>
    <w:rsid w:val="00A6134D"/>
    <w:rsid w:val="00A64D06"/>
    <w:rsid w:val="00A64F45"/>
    <w:rsid w:val="00A71A21"/>
    <w:rsid w:val="00A72DAD"/>
    <w:rsid w:val="00A73CEF"/>
    <w:rsid w:val="00A73D5C"/>
    <w:rsid w:val="00A74E7D"/>
    <w:rsid w:val="00A829E3"/>
    <w:rsid w:val="00A83064"/>
    <w:rsid w:val="00A835D8"/>
    <w:rsid w:val="00A84E71"/>
    <w:rsid w:val="00A87C35"/>
    <w:rsid w:val="00A91E34"/>
    <w:rsid w:val="00AA017E"/>
    <w:rsid w:val="00AA6757"/>
    <w:rsid w:val="00AA7F9A"/>
    <w:rsid w:val="00AB0CD9"/>
    <w:rsid w:val="00AB1550"/>
    <w:rsid w:val="00AB40EB"/>
    <w:rsid w:val="00AB4422"/>
    <w:rsid w:val="00AB4B3D"/>
    <w:rsid w:val="00AB7CF3"/>
    <w:rsid w:val="00AC6551"/>
    <w:rsid w:val="00AC706D"/>
    <w:rsid w:val="00AC7843"/>
    <w:rsid w:val="00AD03A3"/>
    <w:rsid w:val="00AD1256"/>
    <w:rsid w:val="00AD17DE"/>
    <w:rsid w:val="00AD1E17"/>
    <w:rsid w:val="00AD5168"/>
    <w:rsid w:val="00AD571F"/>
    <w:rsid w:val="00AD64C0"/>
    <w:rsid w:val="00AD6FCF"/>
    <w:rsid w:val="00AE01C8"/>
    <w:rsid w:val="00AE29D3"/>
    <w:rsid w:val="00AE5C74"/>
    <w:rsid w:val="00AE68F2"/>
    <w:rsid w:val="00AE7575"/>
    <w:rsid w:val="00AE75E0"/>
    <w:rsid w:val="00AF2E16"/>
    <w:rsid w:val="00AF4D08"/>
    <w:rsid w:val="00AF66BA"/>
    <w:rsid w:val="00AF7270"/>
    <w:rsid w:val="00AF7A91"/>
    <w:rsid w:val="00B0062F"/>
    <w:rsid w:val="00B00AC1"/>
    <w:rsid w:val="00B02F5F"/>
    <w:rsid w:val="00B113B3"/>
    <w:rsid w:val="00B117C1"/>
    <w:rsid w:val="00B153C8"/>
    <w:rsid w:val="00B15640"/>
    <w:rsid w:val="00B173B8"/>
    <w:rsid w:val="00B175F5"/>
    <w:rsid w:val="00B17CF9"/>
    <w:rsid w:val="00B205B2"/>
    <w:rsid w:val="00B20FFA"/>
    <w:rsid w:val="00B21D82"/>
    <w:rsid w:val="00B249AE"/>
    <w:rsid w:val="00B24C93"/>
    <w:rsid w:val="00B27A42"/>
    <w:rsid w:val="00B320BE"/>
    <w:rsid w:val="00B35165"/>
    <w:rsid w:val="00B36CFD"/>
    <w:rsid w:val="00B43B4D"/>
    <w:rsid w:val="00B44CF7"/>
    <w:rsid w:val="00B47D74"/>
    <w:rsid w:val="00B52070"/>
    <w:rsid w:val="00B53786"/>
    <w:rsid w:val="00B53DEE"/>
    <w:rsid w:val="00B55AE1"/>
    <w:rsid w:val="00B56153"/>
    <w:rsid w:val="00B57F19"/>
    <w:rsid w:val="00B7270B"/>
    <w:rsid w:val="00B73715"/>
    <w:rsid w:val="00B75672"/>
    <w:rsid w:val="00B761E2"/>
    <w:rsid w:val="00B771D2"/>
    <w:rsid w:val="00B7774C"/>
    <w:rsid w:val="00B905B0"/>
    <w:rsid w:val="00B934E4"/>
    <w:rsid w:val="00B9413E"/>
    <w:rsid w:val="00BA2D2A"/>
    <w:rsid w:val="00BB1C9B"/>
    <w:rsid w:val="00BB3ACD"/>
    <w:rsid w:val="00BC0CDE"/>
    <w:rsid w:val="00BC6F3B"/>
    <w:rsid w:val="00BC7A7E"/>
    <w:rsid w:val="00BD2336"/>
    <w:rsid w:val="00BD4914"/>
    <w:rsid w:val="00BD54F5"/>
    <w:rsid w:val="00BD63D9"/>
    <w:rsid w:val="00BD76F2"/>
    <w:rsid w:val="00BE1770"/>
    <w:rsid w:val="00BE585F"/>
    <w:rsid w:val="00BF34D9"/>
    <w:rsid w:val="00BF3A7A"/>
    <w:rsid w:val="00BF671B"/>
    <w:rsid w:val="00C00949"/>
    <w:rsid w:val="00C0203B"/>
    <w:rsid w:val="00C0316F"/>
    <w:rsid w:val="00C060B9"/>
    <w:rsid w:val="00C0664C"/>
    <w:rsid w:val="00C0667A"/>
    <w:rsid w:val="00C13047"/>
    <w:rsid w:val="00C17F21"/>
    <w:rsid w:val="00C22623"/>
    <w:rsid w:val="00C233A0"/>
    <w:rsid w:val="00C23E26"/>
    <w:rsid w:val="00C25CCC"/>
    <w:rsid w:val="00C264A2"/>
    <w:rsid w:val="00C31454"/>
    <w:rsid w:val="00C31E4C"/>
    <w:rsid w:val="00C356E6"/>
    <w:rsid w:val="00C36CFD"/>
    <w:rsid w:val="00C407B7"/>
    <w:rsid w:val="00C408E9"/>
    <w:rsid w:val="00C411CA"/>
    <w:rsid w:val="00C46590"/>
    <w:rsid w:val="00C54DAC"/>
    <w:rsid w:val="00C61AB0"/>
    <w:rsid w:val="00C63248"/>
    <w:rsid w:val="00C66DA8"/>
    <w:rsid w:val="00C70DC9"/>
    <w:rsid w:val="00C72BEE"/>
    <w:rsid w:val="00C73CDA"/>
    <w:rsid w:val="00C7580E"/>
    <w:rsid w:val="00C76123"/>
    <w:rsid w:val="00C770CC"/>
    <w:rsid w:val="00C77A23"/>
    <w:rsid w:val="00C77E50"/>
    <w:rsid w:val="00C835B0"/>
    <w:rsid w:val="00C83C14"/>
    <w:rsid w:val="00C87366"/>
    <w:rsid w:val="00C9305C"/>
    <w:rsid w:val="00C94A04"/>
    <w:rsid w:val="00C964DA"/>
    <w:rsid w:val="00C97D30"/>
    <w:rsid w:val="00CA7BCC"/>
    <w:rsid w:val="00CA7C0A"/>
    <w:rsid w:val="00CB3038"/>
    <w:rsid w:val="00CB3CBA"/>
    <w:rsid w:val="00CC0B5F"/>
    <w:rsid w:val="00CC288A"/>
    <w:rsid w:val="00CC4DF0"/>
    <w:rsid w:val="00CC735A"/>
    <w:rsid w:val="00CD0FA9"/>
    <w:rsid w:val="00CD3C1A"/>
    <w:rsid w:val="00CD44FE"/>
    <w:rsid w:val="00CD7FE2"/>
    <w:rsid w:val="00CE3260"/>
    <w:rsid w:val="00CE3533"/>
    <w:rsid w:val="00CE5A52"/>
    <w:rsid w:val="00CE6924"/>
    <w:rsid w:val="00CE6F58"/>
    <w:rsid w:val="00CF0ABD"/>
    <w:rsid w:val="00CF603B"/>
    <w:rsid w:val="00CF66B8"/>
    <w:rsid w:val="00CF69B6"/>
    <w:rsid w:val="00CF7C4E"/>
    <w:rsid w:val="00D05261"/>
    <w:rsid w:val="00D11EEF"/>
    <w:rsid w:val="00D13C7D"/>
    <w:rsid w:val="00D1450F"/>
    <w:rsid w:val="00D16B63"/>
    <w:rsid w:val="00D21B45"/>
    <w:rsid w:val="00D26A99"/>
    <w:rsid w:val="00D351F2"/>
    <w:rsid w:val="00D35B45"/>
    <w:rsid w:val="00D37AE2"/>
    <w:rsid w:val="00D37BD4"/>
    <w:rsid w:val="00D40A2F"/>
    <w:rsid w:val="00D40EAF"/>
    <w:rsid w:val="00D43DF2"/>
    <w:rsid w:val="00D4423A"/>
    <w:rsid w:val="00D45322"/>
    <w:rsid w:val="00D46D1E"/>
    <w:rsid w:val="00D50AFE"/>
    <w:rsid w:val="00D512CA"/>
    <w:rsid w:val="00D550A8"/>
    <w:rsid w:val="00D56DED"/>
    <w:rsid w:val="00D617A3"/>
    <w:rsid w:val="00D712E2"/>
    <w:rsid w:val="00D71ACF"/>
    <w:rsid w:val="00D74699"/>
    <w:rsid w:val="00D74771"/>
    <w:rsid w:val="00D808E0"/>
    <w:rsid w:val="00D82C9C"/>
    <w:rsid w:val="00D85761"/>
    <w:rsid w:val="00D86BAD"/>
    <w:rsid w:val="00D86BCA"/>
    <w:rsid w:val="00D90031"/>
    <w:rsid w:val="00D92668"/>
    <w:rsid w:val="00D96FA9"/>
    <w:rsid w:val="00D972ED"/>
    <w:rsid w:val="00DA140F"/>
    <w:rsid w:val="00DA17B6"/>
    <w:rsid w:val="00DA211A"/>
    <w:rsid w:val="00DA2D31"/>
    <w:rsid w:val="00DA3EB7"/>
    <w:rsid w:val="00DA435E"/>
    <w:rsid w:val="00DA4917"/>
    <w:rsid w:val="00DA673E"/>
    <w:rsid w:val="00DB0AEC"/>
    <w:rsid w:val="00DB1505"/>
    <w:rsid w:val="00DB4FE1"/>
    <w:rsid w:val="00DB59E2"/>
    <w:rsid w:val="00DB5B8B"/>
    <w:rsid w:val="00DB6640"/>
    <w:rsid w:val="00DB6ED4"/>
    <w:rsid w:val="00DB73E9"/>
    <w:rsid w:val="00DC0533"/>
    <w:rsid w:val="00DC14D2"/>
    <w:rsid w:val="00DC1F2D"/>
    <w:rsid w:val="00DC2FAC"/>
    <w:rsid w:val="00DC3592"/>
    <w:rsid w:val="00DC3CE9"/>
    <w:rsid w:val="00DC4261"/>
    <w:rsid w:val="00DC4E8E"/>
    <w:rsid w:val="00DC5752"/>
    <w:rsid w:val="00DD28EB"/>
    <w:rsid w:val="00DD3A1E"/>
    <w:rsid w:val="00DE1272"/>
    <w:rsid w:val="00DE2A48"/>
    <w:rsid w:val="00DF060E"/>
    <w:rsid w:val="00DF16F5"/>
    <w:rsid w:val="00DF1969"/>
    <w:rsid w:val="00DF2358"/>
    <w:rsid w:val="00DF24F2"/>
    <w:rsid w:val="00DF35C7"/>
    <w:rsid w:val="00DF374B"/>
    <w:rsid w:val="00E0020F"/>
    <w:rsid w:val="00E003C6"/>
    <w:rsid w:val="00E058BD"/>
    <w:rsid w:val="00E07859"/>
    <w:rsid w:val="00E13D25"/>
    <w:rsid w:val="00E162CD"/>
    <w:rsid w:val="00E229BC"/>
    <w:rsid w:val="00E244BA"/>
    <w:rsid w:val="00E24B02"/>
    <w:rsid w:val="00E40E62"/>
    <w:rsid w:val="00E416DF"/>
    <w:rsid w:val="00E42567"/>
    <w:rsid w:val="00E50DB7"/>
    <w:rsid w:val="00E51802"/>
    <w:rsid w:val="00E5479C"/>
    <w:rsid w:val="00E57814"/>
    <w:rsid w:val="00E621D1"/>
    <w:rsid w:val="00E63527"/>
    <w:rsid w:val="00E65526"/>
    <w:rsid w:val="00E72AE8"/>
    <w:rsid w:val="00E76383"/>
    <w:rsid w:val="00E76D9D"/>
    <w:rsid w:val="00E80E2B"/>
    <w:rsid w:val="00E82A12"/>
    <w:rsid w:val="00E851F1"/>
    <w:rsid w:val="00E8537D"/>
    <w:rsid w:val="00E86C11"/>
    <w:rsid w:val="00E87AAA"/>
    <w:rsid w:val="00E93175"/>
    <w:rsid w:val="00E96A4E"/>
    <w:rsid w:val="00E972DC"/>
    <w:rsid w:val="00E975DD"/>
    <w:rsid w:val="00EA07DB"/>
    <w:rsid w:val="00EA1D41"/>
    <w:rsid w:val="00EA2EB3"/>
    <w:rsid w:val="00EA311F"/>
    <w:rsid w:val="00EA4029"/>
    <w:rsid w:val="00EA594A"/>
    <w:rsid w:val="00EA7F46"/>
    <w:rsid w:val="00EB0226"/>
    <w:rsid w:val="00EB206A"/>
    <w:rsid w:val="00EB61B8"/>
    <w:rsid w:val="00EB78DF"/>
    <w:rsid w:val="00EC189A"/>
    <w:rsid w:val="00EC30CD"/>
    <w:rsid w:val="00EC48BD"/>
    <w:rsid w:val="00ED00F6"/>
    <w:rsid w:val="00ED2E71"/>
    <w:rsid w:val="00ED5D41"/>
    <w:rsid w:val="00EE62A0"/>
    <w:rsid w:val="00EE7D72"/>
    <w:rsid w:val="00EF0E65"/>
    <w:rsid w:val="00EF5B06"/>
    <w:rsid w:val="00F02985"/>
    <w:rsid w:val="00F03B18"/>
    <w:rsid w:val="00F03D7F"/>
    <w:rsid w:val="00F1480D"/>
    <w:rsid w:val="00F1484E"/>
    <w:rsid w:val="00F14971"/>
    <w:rsid w:val="00F16EF0"/>
    <w:rsid w:val="00F31FD6"/>
    <w:rsid w:val="00F3219C"/>
    <w:rsid w:val="00F36C36"/>
    <w:rsid w:val="00F5458F"/>
    <w:rsid w:val="00F54886"/>
    <w:rsid w:val="00F61D77"/>
    <w:rsid w:val="00F70F81"/>
    <w:rsid w:val="00F70F9D"/>
    <w:rsid w:val="00F72FFB"/>
    <w:rsid w:val="00F73E06"/>
    <w:rsid w:val="00F76F56"/>
    <w:rsid w:val="00F80295"/>
    <w:rsid w:val="00F809F6"/>
    <w:rsid w:val="00F8732E"/>
    <w:rsid w:val="00F9472E"/>
    <w:rsid w:val="00F949BF"/>
    <w:rsid w:val="00F966ED"/>
    <w:rsid w:val="00F97EE2"/>
    <w:rsid w:val="00FA21F4"/>
    <w:rsid w:val="00FA4474"/>
    <w:rsid w:val="00FA4655"/>
    <w:rsid w:val="00FA785F"/>
    <w:rsid w:val="00FB59DF"/>
    <w:rsid w:val="00FB6B4C"/>
    <w:rsid w:val="00FD0BB7"/>
    <w:rsid w:val="00FD253D"/>
    <w:rsid w:val="00FD60FB"/>
    <w:rsid w:val="00FE0706"/>
    <w:rsid w:val="00FE3AA0"/>
    <w:rsid w:val="00FE605F"/>
    <w:rsid w:val="00FE782C"/>
    <w:rsid w:val="00FE7AD7"/>
    <w:rsid w:val="00FE7B16"/>
    <w:rsid w:val="00FF4D73"/>
    <w:rsid w:val="00FF5A18"/>
    <w:rsid w:val="045A4E3C"/>
    <w:rsid w:val="046B2C79"/>
    <w:rsid w:val="06877B50"/>
    <w:rsid w:val="077E39BA"/>
    <w:rsid w:val="082AF001"/>
    <w:rsid w:val="0CC1D4E9"/>
    <w:rsid w:val="1079CD6F"/>
    <w:rsid w:val="10D2889B"/>
    <w:rsid w:val="1F4DCA10"/>
    <w:rsid w:val="2014D2A0"/>
    <w:rsid w:val="21A1771E"/>
    <w:rsid w:val="2380B04A"/>
    <w:rsid w:val="338F0165"/>
    <w:rsid w:val="342E03AC"/>
    <w:rsid w:val="3563CA4B"/>
    <w:rsid w:val="35A622CB"/>
    <w:rsid w:val="426404A3"/>
    <w:rsid w:val="46E23E20"/>
    <w:rsid w:val="482259A8"/>
    <w:rsid w:val="492A81A6"/>
    <w:rsid w:val="4A73BF4E"/>
    <w:rsid w:val="4DEE1AD2"/>
    <w:rsid w:val="562BAB26"/>
    <w:rsid w:val="56FE5836"/>
    <w:rsid w:val="5A26E930"/>
    <w:rsid w:val="5D1C6CF2"/>
    <w:rsid w:val="5DE81329"/>
    <w:rsid w:val="5ECCB3A4"/>
    <w:rsid w:val="630FE714"/>
    <w:rsid w:val="64C18525"/>
    <w:rsid w:val="66DDE5CE"/>
    <w:rsid w:val="6E3AFB5C"/>
    <w:rsid w:val="70C34BCC"/>
    <w:rsid w:val="73A698BE"/>
    <w:rsid w:val="74867127"/>
  </w:rsids>
  <w:docVars>
    <w:docVar w:name="__Grammarly_42___1" w:val="H4sIAAAAAAAEAKtWcslP9kxRslIyNDYyNDGzsDQ1MbQ0NLMwMrBU0lEKTi0uzszPAykwrgUASEnGcy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14:docId w14:val="69815F91"/>
  <w15:docId w15:val="{D321DAB0-0E5B-43E1-95C2-762F04BB8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85B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85BD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85BD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85BD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E851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51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51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51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51F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51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51F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270F5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92692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2692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26921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9034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34BD"/>
  </w:style>
  <w:style w:type="paragraph" w:styleId="Footer">
    <w:name w:val="footer"/>
    <w:basedOn w:val="Normal"/>
    <w:link w:val="FooterChar"/>
    <w:uiPriority w:val="99"/>
    <w:unhideWhenUsed/>
    <w:rsid w:val="009034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34BD"/>
  </w:style>
  <w:style w:type="paragraph" w:customStyle="1" w:styleId="Default">
    <w:name w:val="Default"/>
    <w:rsid w:val="0032443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00E16"/>
    <w:rPr>
      <w:i/>
      <w:iCs/>
    </w:rPr>
  </w:style>
  <w:style w:type="paragraph" w:styleId="Revision">
    <w:name w:val="Revision"/>
    <w:hidden/>
    <w:uiPriority w:val="99"/>
    <w:semiHidden/>
    <w:rsid w:val="0024083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C288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41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F0B9A2CB15844FBE481E429C9763DE" ma:contentTypeVersion="15" ma:contentTypeDescription="Create a new document." ma:contentTypeScope="" ma:versionID="2a2563f03f6db9b1107bb01ed58aadf0">
  <xsd:schema xmlns:xsd="http://www.w3.org/2001/XMLSchema" xmlns:xs="http://www.w3.org/2001/XMLSchema" xmlns:p="http://schemas.microsoft.com/office/2006/metadata/properties" xmlns:ns2="c123d5f3-4db4-436f-bc7d-84b65f5a0b9a" xmlns:ns3="ce9d8eaf-8627-42d1-b3ce-a47231cd03d3" targetNamespace="http://schemas.microsoft.com/office/2006/metadata/properties" ma:root="true" ma:fieldsID="3cdddf60059b0a338a5e19718343af8c" ns2:_="" ns3:_="">
    <xsd:import namespace="c123d5f3-4db4-436f-bc7d-84b65f5a0b9a"/>
    <xsd:import namespace="ce9d8eaf-8627-42d1-b3ce-a47231cd03d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23d5f3-4db4-436f-bc7d-84b65f5a0b9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5e107016-80ea-4005-8de6-4f7eb71f48a8}" ma:internalName="TaxCatchAll" ma:showField="CatchAllData" ma:web="c123d5f3-4db4-436f-bc7d-84b65f5a0b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9d8eaf-8627-42d1-b3ce-a47231cd03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46d55bd0-b283-4673-bd71-a704af8c774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e9d8eaf-8627-42d1-b3ce-a47231cd03d3">
      <Terms xmlns="http://schemas.microsoft.com/office/infopath/2007/PartnerControls"/>
    </lcf76f155ced4ddcb4097134ff3c332f>
    <TaxCatchAll xmlns="c123d5f3-4db4-436f-bc7d-84b65f5a0b9a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F0B9A2CB15844FBE481E429C9763DE" ma:contentTypeVersion="18" ma:contentTypeDescription="Create a new document." ma:contentTypeScope="" ma:versionID="344dea0058a6e10c3be0bd0b3b3e7844">
  <xsd:schema xmlns:xsd="http://www.w3.org/2001/XMLSchema" xmlns:xs="http://www.w3.org/2001/XMLSchema" xmlns:p="http://schemas.microsoft.com/office/2006/metadata/properties" xmlns:ns2="c123d5f3-4db4-436f-bc7d-84b65f5a0b9a" xmlns:ns3="ce9d8eaf-8627-42d1-b3ce-a47231cd03d3" targetNamespace="http://schemas.microsoft.com/office/2006/metadata/properties" ma:root="true" ma:fieldsID="b9f76fcefb45b0e59657cc7e1a6056d5" ns2:_="" ns3:_="">
    <xsd:import namespace="c123d5f3-4db4-436f-bc7d-84b65f5a0b9a"/>
    <xsd:import namespace="ce9d8eaf-8627-42d1-b3ce-a47231cd03d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23d5f3-4db4-436f-bc7d-84b65f5a0b9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5e107016-80ea-4005-8de6-4f7eb71f48a8}" ma:internalName="TaxCatchAll" ma:showField="CatchAllData" ma:web="c123d5f3-4db4-436f-bc7d-84b65f5a0b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9d8eaf-8627-42d1-b3ce-a47231cd03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46d55bd0-b283-4673-bd71-a704af8c774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066D150-8A51-4B1C-88EE-1DCF4192078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D20B118-743E-464F-B5BE-238D523DFC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23d5f3-4db4-436f-bc7d-84b65f5a0b9a"/>
    <ds:schemaRef ds:uri="ce9d8eaf-8627-42d1-b3ce-a47231cd03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B864AA7-3CAB-452D-878D-1BE251789C0B}">
  <ds:schemaRefs>
    <ds:schemaRef ds:uri="http://schemas.microsoft.com/office/2006/metadata/properties"/>
    <ds:schemaRef ds:uri="http://schemas.microsoft.com/office/infopath/2007/PartnerControls"/>
    <ds:schemaRef ds:uri="ce9d8eaf-8627-42d1-b3ce-a47231cd03d3"/>
    <ds:schemaRef ds:uri="c123d5f3-4db4-436f-bc7d-84b65f5a0b9a"/>
  </ds:schemaRefs>
</ds:datastoreItem>
</file>

<file path=customXml/itemProps4.xml><?xml version="1.0" encoding="utf-8"?>
<ds:datastoreItem xmlns:ds="http://schemas.openxmlformats.org/officeDocument/2006/customXml" ds:itemID="{8CF8F906-E2C2-4907-9C9B-91D0F95307A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7A42E56-B045-42DC-8C7D-126550498C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23d5f3-4db4-436f-bc7d-84b65f5a0b9a"/>
    <ds:schemaRef ds:uri="ce9d8eaf-8627-42d1-b3ce-a47231cd03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965</Words>
  <Characters>11206</Characters>
  <Application>Microsoft Office Word</Application>
  <DocSecurity>0</DocSecurity>
  <Lines>93</Lines>
  <Paragraphs>26</Paragraphs>
  <ScaleCrop>false</ScaleCrop>
  <Company>USAC</Company>
  <LinksUpToDate>false</LinksUpToDate>
  <CharactersWithSpaces>13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riona Ayer</dc:creator>
  <cp:lastModifiedBy>Nicole Ongele</cp:lastModifiedBy>
  <cp:revision>3</cp:revision>
  <cp:lastPrinted>2024-05-20T18:23:00Z</cp:lastPrinted>
  <dcterms:created xsi:type="dcterms:W3CDTF">2025-06-06T17:13:00Z</dcterms:created>
  <dcterms:modified xsi:type="dcterms:W3CDTF">2025-06-24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F0B9A2CB15844FBE481E429C9763DE</vt:lpwstr>
  </property>
  <property fmtid="{D5CDD505-2E9C-101B-9397-08002B2CF9AE}" pid="3" name="MediaServiceImageTags">
    <vt:lpwstr/>
  </property>
</Properties>
</file>